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C21ECA" w14:textId="15323861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5F6C16">
        <w:rPr>
          <w:rFonts w:eastAsia="Times New Roman"/>
        </w:rPr>
        <w:t xml:space="preserve"> – Secondary Component</w:t>
      </w:r>
    </w:p>
    <w:p w14:paraId="7A5A68F0" w14:textId="57B17045" w:rsidR="00EA581C" w:rsidRDefault="00762BE4" w:rsidP="00E60D07">
      <w:pPr>
        <w:pStyle w:val="Heading1"/>
        <w:spacing w:before="0"/>
        <w:rPr>
          <w:rFonts w:eastAsia="Times New Roman"/>
        </w:rPr>
      </w:pPr>
      <w:r w:rsidRPr="00762BE4">
        <w:rPr>
          <w:rFonts w:eastAsia="Times New Roman"/>
        </w:rPr>
        <w:t>Medical/Clinical Assistant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51.0801</w:t>
      </w:r>
    </w:p>
    <w:p w14:paraId="3FD86B02" w14:textId="6FB95B60" w:rsidR="00E60D07" w:rsidRPr="00D43A57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5F6C16">
        <w:rPr>
          <w:rFonts w:eastAsia="Times New Roman"/>
          <w:sz w:val="24"/>
          <w:szCs w:val="24"/>
        </w:rPr>
        <w:t>H</w:t>
      </w:r>
      <w:r w:rsidR="00E60D07" w:rsidRPr="005F6C16">
        <w:rPr>
          <w:rFonts w:eastAsia="Times New Roman"/>
          <w:sz w:val="24"/>
          <w:szCs w:val="24"/>
        </w:rPr>
        <w:t xml:space="preserve">igh </w:t>
      </w:r>
      <w:r w:rsidRPr="005F6C16">
        <w:rPr>
          <w:rFonts w:eastAsia="Times New Roman"/>
          <w:sz w:val="24"/>
          <w:szCs w:val="24"/>
        </w:rPr>
        <w:t>S</w:t>
      </w:r>
      <w:r w:rsidR="00E60D07" w:rsidRPr="005F6C16">
        <w:rPr>
          <w:rFonts w:eastAsia="Times New Roman"/>
          <w:sz w:val="24"/>
          <w:szCs w:val="24"/>
        </w:rPr>
        <w:t xml:space="preserve">chool </w:t>
      </w:r>
      <w:r w:rsidRPr="005F6C16">
        <w:rPr>
          <w:rFonts w:eastAsia="Times New Roman"/>
          <w:sz w:val="24"/>
          <w:szCs w:val="24"/>
        </w:rPr>
        <w:t>G</w:t>
      </w:r>
      <w:r w:rsidR="00E60D07" w:rsidRPr="005F6C16">
        <w:rPr>
          <w:rFonts w:eastAsia="Times New Roman"/>
          <w:sz w:val="24"/>
          <w:szCs w:val="24"/>
        </w:rPr>
        <w:t xml:space="preserve">raduation </w:t>
      </w:r>
      <w:r w:rsidR="003230A9" w:rsidRPr="00D43A57">
        <w:rPr>
          <w:rFonts w:eastAsia="Times New Roman"/>
          <w:sz w:val="24"/>
          <w:szCs w:val="24"/>
        </w:rPr>
        <w:t>Y</w:t>
      </w:r>
      <w:r w:rsidR="00E60D07" w:rsidRPr="00D43A57">
        <w:rPr>
          <w:rFonts w:eastAsia="Times New Roman"/>
          <w:sz w:val="24"/>
          <w:szCs w:val="24"/>
        </w:rPr>
        <w:t xml:space="preserve">ears </w:t>
      </w:r>
      <w:bookmarkEnd w:id="0"/>
      <w:r w:rsidR="008D1460" w:rsidRPr="00D43A57">
        <w:rPr>
          <w:rFonts w:eastAsia="Times New Roman"/>
          <w:sz w:val="24"/>
          <w:szCs w:val="24"/>
        </w:rPr>
        <w:t>2025, 2026, 2027</w:t>
      </w:r>
    </w:p>
    <w:p w14:paraId="523AF23E" w14:textId="4113A1D5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762BE4">
        <w:rPr>
          <w:rFonts w:eastAsia="Times New Roman"/>
        </w:rPr>
        <w:t>Introduction to Health Care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29CA2F21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bookmarkEnd w:id="1"/>
      <w:tr w:rsidR="00762BE4" w:rsidRPr="00E60D07" w14:paraId="594B24A7" w14:textId="77777777" w:rsidTr="00D43A57">
        <w:trPr>
          <w:trHeight w:val="288"/>
        </w:trPr>
        <w:tc>
          <w:tcPr>
            <w:tcW w:w="715" w:type="dxa"/>
            <w:shd w:val="clear" w:color="auto" w:fill="auto"/>
            <w:vAlign w:val="center"/>
            <w:hideMark/>
          </w:tcPr>
          <w:p w14:paraId="27B2F514" w14:textId="2027B091" w:rsidR="00762BE4" w:rsidRPr="00D43A57" w:rsidRDefault="00762BE4" w:rsidP="00762BE4">
            <w:pPr>
              <w:rPr>
                <w:rFonts w:eastAsia="Times New Roman" w:cs="Arial"/>
              </w:rPr>
            </w:pPr>
            <w:r w:rsidRPr="00D43A57">
              <w:t>101</w:t>
            </w:r>
          </w:p>
        </w:tc>
        <w:tc>
          <w:tcPr>
            <w:tcW w:w="7650" w:type="dxa"/>
            <w:shd w:val="clear" w:color="auto" w:fill="auto"/>
            <w:vAlign w:val="center"/>
            <w:hideMark/>
          </w:tcPr>
          <w:p w14:paraId="1770C7D3" w14:textId="0E53CB29" w:rsidR="00762BE4" w:rsidRPr="00D43A57" w:rsidRDefault="00793DF8" w:rsidP="00762BE4">
            <w:pPr>
              <w:rPr>
                <w:rFonts w:eastAsia="Times New Roman" w:cs="Arial"/>
              </w:rPr>
            </w:pPr>
            <w:r w:rsidRPr="00D43A57">
              <w:t xml:space="preserve">Investigate </w:t>
            </w:r>
            <w:r w:rsidR="00762BE4" w:rsidRPr="00D43A57">
              <w:t>the roles and educational/credentialing requirements of various health care practitioner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0461615D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5A40344" w14:textId="199E8C99" w:rsidR="00762BE4" w:rsidRPr="00E530AD" w:rsidRDefault="00762BE4" w:rsidP="00762BE4">
            <w:r w:rsidRPr="00D31857">
              <w:t>102</w:t>
            </w:r>
          </w:p>
        </w:tc>
        <w:tc>
          <w:tcPr>
            <w:tcW w:w="7650" w:type="dxa"/>
            <w:vAlign w:val="center"/>
          </w:tcPr>
          <w:p w14:paraId="201E17F4" w14:textId="72848F56" w:rsidR="00762BE4" w:rsidRPr="00E530AD" w:rsidRDefault="00762BE4" w:rsidP="00762BE4">
            <w:r w:rsidRPr="00D31857">
              <w:t>Describe the professional qualities of a Medical/Clinical Assistant.</w:t>
            </w:r>
          </w:p>
        </w:tc>
        <w:tc>
          <w:tcPr>
            <w:tcW w:w="1620" w:type="dxa"/>
            <w:vAlign w:val="center"/>
          </w:tcPr>
          <w:p w14:paraId="3D89B3B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6C0900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5726955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3D2F262" w14:textId="10150555" w:rsidR="00762BE4" w:rsidRPr="007471BF" w:rsidRDefault="00762BE4" w:rsidP="00762BE4"/>
        </w:tc>
        <w:tc>
          <w:tcPr>
            <w:tcW w:w="7650" w:type="dxa"/>
            <w:vAlign w:val="center"/>
          </w:tcPr>
          <w:p w14:paraId="7EA97D54" w14:textId="2211B9C9" w:rsidR="00762BE4" w:rsidRPr="004D4EFE" w:rsidRDefault="00762BE4" w:rsidP="00762BE4">
            <w:r w:rsidRPr="00D31857">
              <w:t>RESERVED</w:t>
            </w:r>
            <w:r w:rsidR="0043136A">
              <w:t xml:space="preserve"> (103</w:t>
            </w:r>
            <w:r w:rsidR="003A2C5D">
              <w:t>-104</w:t>
            </w:r>
            <w:r w:rsidR="0043136A">
              <w:t>)</w:t>
            </w:r>
          </w:p>
        </w:tc>
        <w:tc>
          <w:tcPr>
            <w:tcW w:w="1620" w:type="dxa"/>
            <w:vAlign w:val="center"/>
          </w:tcPr>
          <w:p w14:paraId="4739F6B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5BB171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459CEF7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F05B808" w14:textId="61906247" w:rsidR="00762BE4" w:rsidRPr="007471BF" w:rsidRDefault="00762BE4" w:rsidP="00762BE4">
            <w:r w:rsidRPr="00D31857">
              <w:t>105</w:t>
            </w:r>
          </w:p>
        </w:tc>
        <w:tc>
          <w:tcPr>
            <w:tcW w:w="7650" w:type="dxa"/>
            <w:vAlign w:val="center"/>
          </w:tcPr>
          <w:p w14:paraId="5971E02C" w14:textId="41C9DE50" w:rsidR="00762BE4" w:rsidRPr="004D4EFE" w:rsidRDefault="00762BE4" w:rsidP="00762BE4">
            <w:r w:rsidRPr="00D31857">
              <w:t>Discuss health care law and ethics including HIPAA and Act 13 of 2012.</w:t>
            </w:r>
          </w:p>
        </w:tc>
        <w:tc>
          <w:tcPr>
            <w:tcW w:w="1620" w:type="dxa"/>
            <w:vAlign w:val="center"/>
          </w:tcPr>
          <w:p w14:paraId="00B1ECF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4DBEE8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62E73C5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711BE56" w14:textId="6B967E54" w:rsidR="00762BE4" w:rsidRPr="007471BF" w:rsidRDefault="00762BE4" w:rsidP="00762BE4"/>
        </w:tc>
        <w:tc>
          <w:tcPr>
            <w:tcW w:w="7650" w:type="dxa"/>
            <w:vAlign w:val="center"/>
          </w:tcPr>
          <w:p w14:paraId="1EBFB1A0" w14:textId="3C0AFB57" w:rsidR="00762BE4" w:rsidRPr="004D4EFE" w:rsidRDefault="00762BE4" w:rsidP="00762BE4">
            <w:r w:rsidRPr="00D31857">
              <w:t xml:space="preserve">RESERVED </w:t>
            </w:r>
            <w:r w:rsidR="0043136A">
              <w:t>(106-11</w:t>
            </w:r>
            <w:r w:rsidR="003A2C5D">
              <w:t>4</w:t>
            </w:r>
            <w:r w:rsidR="0043136A">
              <w:t>)</w:t>
            </w:r>
          </w:p>
        </w:tc>
        <w:tc>
          <w:tcPr>
            <w:tcW w:w="1620" w:type="dxa"/>
            <w:vAlign w:val="center"/>
          </w:tcPr>
          <w:p w14:paraId="3B0E0C6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FFD8D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B155FCA" w14:textId="77777777" w:rsidTr="00D43A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81B1A75" w14:textId="572C6C70" w:rsidR="00762BE4" w:rsidRPr="00D43A57" w:rsidRDefault="00762BE4" w:rsidP="00762BE4">
            <w:r w:rsidRPr="00D43A57">
              <w:t>11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2D2F158" w14:textId="072E815E" w:rsidR="00762BE4" w:rsidRPr="00D43A57" w:rsidRDefault="00E02BA4" w:rsidP="00762BE4">
            <w:r w:rsidRPr="00D43A57">
              <w:t xml:space="preserve">Research </w:t>
            </w:r>
            <w:r w:rsidR="00762BE4" w:rsidRPr="00D43A57">
              <w:t>alternative/complementary health care practices.</w:t>
            </w:r>
          </w:p>
        </w:tc>
        <w:tc>
          <w:tcPr>
            <w:tcW w:w="1620" w:type="dxa"/>
            <w:vAlign w:val="center"/>
          </w:tcPr>
          <w:p w14:paraId="11817398" w14:textId="77777777" w:rsidR="00762BE4" w:rsidRPr="00E02BA4" w:rsidRDefault="00762BE4" w:rsidP="00762BE4">
            <w:pPr>
              <w:rPr>
                <w:rFonts w:eastAsia="Times New Roman" w:cs="Arial"/>
                <w:color w:val="000000"/>
                <w:highlight w:val="yellow"/>
              </w:rPr>
            </w:pPr>
          </w:p>
        </w:tc>
        <w:tc>
          <w:tcPr>
            <w:tcW w:w="2693" w:type="dxa"/>
            <w:vAlign w:val="center"/>
          </w:tcPr>
          <w:p w14:paraId="2E3C51A8" w14:textId="4E4C6ED6" w:rsidR="00762BE4" w:rsidRPr="00793DF8" w:rsidRDefault="00762BE4" w:rsidP="00762BE4">
            <w:pPr>
              <w:rPr>
                <w:rFonts w:eastAsia="Times New Roman" w:cs="Arial"/>
                <w:color w:val="FF0000"/>
              </w:rPr>
            </w:pPr>
          </w:p>
        </w:tc>
      </w:tr>
      <w:tr w:rsidR="00762BE4" w:rsidRPr="00E60D07" w14:paraId="0257BF60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6D3F388" w14:textId="757034D3" w:rsidR="00762BE4" w:rsidRPr="007471BF" w:rsidRDefault="00762BE4" w:rsidP="00762BE4">
            <w:r w:rsidRPr="00D31857">
              <w:t>116</w:t>
            </w:r>
          </w:p>
        </w:tc>
        <w:tc>
          <w:tcPr>
            <w:tcW w:w="7650" w:type="dxa"/>
            <w:vAlign w:val="center"/>
          </w:tcPr>
          <w:p w14:paraId="0C325FA2" w14:textId="2BEFC469" w:rsidR="00762BE4" w:rsidRPr="004D4EFE" w:rsidRDefault="00762BE4" w:rsidP="00762BE4">
            <w:r w:rsidRPr="00D31857">
              <w:t>Discuss how psychosocial and socioeconomic factors can impact a client's health.</w:t>
            </w:r>
          </w:p>
        </w:tc>
        <w:tc>
          <w:tcPr>
            <w:tcW w:w="1620" w:type="dxa"/>
            <w:vAlign w:val="center"/>
          </w:tcPr>
          <w:p w14:paraId="038B83D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A4C760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32DFFBB9" w:rsidR="00E60D07" w:rsidRDefault="00E60D07" w:rsidP="00E60D07">
      <w:pPr>
        <w:pStyle w:val="Heading2"/>
      </w:pPr>
      <w:r>
        <w:t xml:space="preserve">200 </w:t>
      </w:r>
      <w:r w:rsidR="00762BE4">
        <w:t>Medical Assistant Administrative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56774809" w14:textId="77777777" w:rsidTr="00CA1A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53EDDBC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762BE4" w:rsidRPr="00E60D07" w14:paraId="67D3CCF8" w14:textId="77777777" w:rsidTr="00762BE4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42779B44" w:rsidR="00762BE4" w:rsidRPr="00E60D07" w:rsidRDefault="00762BE4" w:rsidP="00762BE4">
            <w:pPr>
              <w:rPr>
                <w:rFonts w:eastAsia="Times New Roman" w:cs="Arial"/>
              </w:rPr>
            </w:pPr>
            <w:r w:rsidRPr="007517C1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01063327" w:rsidR="00762BE4" w:rsidRPr="00E60D07" w:rsidRDefault="00762BE4" w:rsidP="00762BE4">
            <w:pPr>
              <w:rPr>
                <w:rFonts w:eastAsia="Times New Roman" w:cs="Arial"/>
              </w:rPr>
            </w:pPr>
            <w:r w:rsidRPr="007517C1">
              <w:t>Complete administrative responsibilities of the medical assistant, including client scheduling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C634826" w14:textId="277D7B1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76B27CCC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B513863" w14:textId="01CB3122" w:rsidR="00762BE4" w:rsidRPr="00E60D07" w:rsidRDefault="00762BE4" w:rsidP="00762BE4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5ED1763" w14:textId="7667A8FF" w:rsidR="00762BE4" w:rsidRPr="00E60D07" w:rsidRDefault="00762BE4" w:rsidP="00762BE4">
            <w:pPr>
              <w:rPr>
                <w:rFonts w:eastAsia="Times New Roman" w:cs="Arial"/>
              </w:rPr>
            </w:pPr>
            <w:r w:rsidRPr="007517C1">
              <w:t xml:space="preserve">RESERVED </w:t>
            </w:r>
            <w:r w:rsidR="0043136A">
              <w:t>(202)</w:t>
            </w:r>
          </w:p>
        </w:tc>
        <w:tc>
          <w:tcPr>
            <w:tcW w:w="1620" w:type="dxa"/>
            <w:vAlign w:val="center"/>
          </w:tcPr>
          <w:p w14:paraId="03A7209D" w14:textId="733F4C14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D9ACCE0" w14:textId="3BC51A46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5C2E1343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E178321" w14:textId="46F748E7" w:rsidR="00762BE4" w:rsidRPr="00E60D07" w:rsidRDefault="00762BE4" w:rsidP="00762BE4">
            <w:pPr>
              <w:rPr>
                <w:rFonts w:eastAsia="Times New Roman" w:cs="Arial"/>
              </w:rPr>
            </w:pPr>
            <w:r w:rsidRPr="007517C1">
              <w:t>203</w:t>
            </w:r>
          </w:p>
        </w:tc>
        <w:tc>
          <w:tcPr>
            <w:tcW w:w="7650" w:type="dxa"/>
            <w:vAlign w:val="center"/>
          </w:tcPr>
          <w:p w14:paraId="170E6E85" w14:textId="28781889" w:rsidR="00762BE4" w:rsidRPr="00E60D07" w:rsidRDefault="00762BE4" w:rsidP="00762BE4">
            <w:pPr>
              <w:rPr>
                <w:rFonts w:eastAsia="Times New Roman" w:cs="Arial"/>
              </w:rPr>
            </w:pPr>
            <w:r w:rsidRPr="007517C1">
              <w:t>Compose and format all forms of written correspondence</w:t>
            </w:r>
            <w:r w:rsidR="00DC7562">
              <w:t xml:space="preserve">, e.g., </w:t>
            </w:r>
            <w:r w:rsidRPr="007517C1">
              <w:t>emails, letters, memos</w:t>
            </w:r>
            <w:r w:rsidR="00DC7562">
              <w:t>.</w:t>
            </w:r>
          </w:p>
        </w:tc>
        <w:tc>
          <w:tcPr>
            <w:tcW w:w="1620" w:type="dxa"/>
            <w:vAlign w:val="center"/>
          </w:tcPr>
          <w:p w14:paraId="1FB29C97" w14:textId="71148552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22E1025" w14:textId="5D85FF9B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14177C0F" w14:textId="77777777" w:rsidTr="00D43A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B22CAE6" w14:textId="45F51B0E" w:rsidR="00762BE4" w:rsidRPr="00D43A57" w:rsidRDefault="00762BE4" w:rsidP="00762BE4">
            <w:pPr>
              <w:rPr>
                <w:rFonts w:eastAsia="Times New Roman" w:cs="Arial"/>
              </w:rPr>
            </w:pPr>
            <w:r w:rsidRPr="00D43A57">
              <w:t>2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0CEB03E" w14:textId="1B459C09" w:rsidR="00762BE4" w:rsidRPr="00D43A57" w:rsidRDefault="00762BE4" w:rsidP="00762BE4">
            <w:pPr>
              <w:rPr>
                <w:rFonts w:eastAsia="Times New Roman" w:cs="Arial"/>
              </w:rPr>
            </w:pPr>
            <w:r w:rsidRPr="00D43A57">
              <w:t>Establish and maintain</w:t>
            </w:r>
            <w:r w:rsidR="0043136A" w:rsidRPr="00D43A57">
              <w:t xml:space="preserve"> </w:t>
            </w:r>
            <w:r w:rsidRPr="00D43A57">
              <w:t>and</w:t>
            </w:r>
            <w:r w:rsidR="0043136A" w:rsidRPr="00D43A57">
              <w:t xml:space="preserve"> </w:t>
            </w:r>
            <w:r w:rsidRPr="00D43A57">
              <w:t>electronic medical records (EMR)</w:t>
            </w:r>
            <w:r w:rsidR="00851F08" w:rsidRPr="00D43A57">
              <w:t xml:space="preserve"> for a client</w:t>
            </w:r>
            <w:r w:rsidRPr="00D43A57">
              <w:t>.</w:t>
            </w:r>
          </w:p>
        </w:tc>
        <w:tc>
          <w:tcPr>
            <w:tcW w:w="1620" w:type="dxa"/>
            <w:vAlign w:val="center"/>
          </w:tcPr>
          <w:p w14:paraId="444C40CC" w14:textId="0841627E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C5E98C4" w14:textId="0589DE69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D71CB9" w14:paraId="19EAC923" w14:textId="77777777" w:rsidTr="00D43A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1461B6F" w14:textId="5AC043DD" w:rsidR="00762BE4" w:rsidRPr="00D43A57" w:rsidRDefault="00762BE4" w:rsidP="00762BE4">
            <w:pPr>
              <w:rPr>
                <w:rFonts w:eastAsia="Times New Roman" w:cs="Arial"/>
              </w:rPr>
            </w:pPr>
            <w:r w:rsidRPr="00D43A57">
              <w:t>2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9975919" w14:textId="6784F750" w:rsidR="00762BE4" w:rsidRPr="00D43A57" w:rsidRDefault="00762BE4" w:rsidP="00D71CB9">
            <w:pPr>
              <w:rPr>
                <w:rFonts w:eastAsia="Times New Roman" w:cs="Arial"/>
              </w:rPr>
            </w:pPr>
            <w:r w:rsidRPr="00D43A57">
              <w:t xml:space="preserve">Complete </w:t>
            </w:r>
            <w:r w:rsidR="00D43A57" w:rsidRPr="00D43A57">
              <w:t xml:space="preserve">a </w:t>
            </w:r>
            <w:r w:rsidR="0043136A" w:rsidRPr="00D43A57">
              <w:t>registration</w:t>
            </w:r>
            <w:r w:rsidR="00D71CB9" w:rsidRPr="00D43A57">
              <w:t xml:space="preserve"> process </w:t>
            </w:r>
            <w:r w:rsidRPr="00D43A57">
              <w:t>form for a client.</w:t>
            </w:r>
            <w:r w:rsidR="00D46552" w:rsidRPr="00D43A57">
              <w:t xml:space="preserve"> </w:t>
            </w:r>
          </w:p>
        </w:tc>
        <w:tc>
          <w:tcPr>
            <w:tcW w:w="1620" w:type="dxa"/>
            <w:vAlign w:val="center"/>
          </w:tcPr>
          <w:p w14:paraId="1E4203E1" w14:textId="2880E572" w:rsidR="00762BE4" w:rsidRPr="00D71CB9" w:rsidRDefault="00762BE4" w:rsidP="00762BE4">
            <w:pPr>
              <w:rPr>
                <w:rFonts w:eastAsia="Times New Roman" w:cs="Arial"/>
                <w:color w:val="000000"/>
              </w:rPr>
            </w:pPr>
            <w:r w:rsidRPr="00D71CB9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59B8283" w14:textId="35CC8545" w:rsidR="00762BE4" w:rsidRPr="00D71CB9" w:rsidRDefault="00762BE4" w:rsidP="00762BE4">
            <w:pPr>
              <w:rPr>
                <w:rFonts w:eastAsia="Times New Roman" w:cs="Arial"/>
                <w:color w:val="000000"/>
              </w:rPr>
            </w:pPr>
            <w:r w:rsidRPr="00D71CB9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647B4C6B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8B5703C" w14:textId="7B116C9B" w:rsidR="00762BE4" w:rsidRPr="00E60D07" w:rsidRDefault="00762BE4" w:rsidP="00762BE4">
            <w:pPr>
              <w:rPr>
                <w:rFonts w:eastAsia="Times New Roman" w:cs="Arial"/>
              </w:rPr>
            </w:pPr>
            <w:r w:rsidRPr="007517C1">
              <w:t>206</w:t>
            </w:r>
          </w:p>
        </w:tc>
        <w:tc>
          <w:tcPr>
            <w:tcW w:w="7650" w:type="dxa"/>
            <w:vAlign w:val="center"/>
          </w:tcPr>
          <w:p w14:paraId="439F889C" w14:textId="68DF364E" w:rsidR="00762BE4" w:rsidRPr="00E60D07" w:rsidRDefault="00762BE4" w:rsidP="00762BE4">
            <w:pPr>
              <w:rPr>
                <w:rFonts w:eastAsia="Times New Roman" w:cs="Arial"/>
              </w:rPr>
            </w:pPr>
            <w:r w:rsidRPr="007517C1">
              <w:t>Perform basic office accounting procedures.</w:t>
            </w:r>
          </w:p>
        </w:tc>
        <w:tc>
          <w:tcPr>
            <w:tcW w:w="1620" w:type="dxa"/>
            <w:vAlign w:val="center"/>
          </w:tcPr>
          <w:p w14:paraId="5A48A834" w14:textId="170A093F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069C36F" w14:textId="747F29E0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0FE29F6D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4411957" w14:textId="4E1B2688" w:rsidR="00762BE4" w:rsidRPr="00B66156" w:rsidRDefault="00762BE4" w:rsidP="00762BE4"/>
        </w:tc>
        <w:tc>
          <w:tcPr>
            <w:tcW w:w="7650" w:type="dxa"/>
            <w:vAlign w:val="center"/>
          </w:tcPr>
          <w:p w14:paraId="607610A5" w14:textId="016A987F" w:rsidR="00762BE4" w:rsidRPr="00B66156" w:rsidRDefault="00762BE4" w:rsidP="00762BE4">
            <w:r w:rsidRPr="007517C1">
              <w:t xml:space="preserve">RESERVED </w:t>
            </w:r>
            <w:r w:rsidR="0043136A">
              <w:t>(207)</w:t>
            </w:r>
          </w:p>
        </w:tc>
        <w:tc>
          <w:tcPr>
            <w:tcW w:w="1620" w:type="dxa"/>
            <w:vAlign w:val="center"/>
          </w:tcPr>
          <w:p w14:paraId="2C6982F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6D18B8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FFDBB3E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9D914D2" w14:textId="3428FB27" w:rsidR="00762BE4" w:rsidRPr="00D71CB9" w:rsidRDefault="00762BE4" w:rsidP="00762BE4">
            <w:r w:rsidRPr="00D71CB9">
              <w:lastRenderedPageBreak/>
              <w:t>208</w:t>
            </w:r>
          </w:p>
        </w:tc>
        <w:tc>
          <w:tcPr>
            <w:tcW w:w="7650" w:type="dxa"/>
            <w:vAlign w:val="center"/>
          </w:tcPr>
          <w:p w14:paraId="4800B11A" w14:textId="6E7C6D82" w:rsidR="00762BE4" w:rsidRPr="00B66156" w:rsidRDefault="00762BE4" w:rsidP="00D71CB9">
            <w:r w:rsidRPr="00D71CB9">
              <w:t>Complete appropriate medical office forms</w:t>
            </w:r>
            <w:r w:rsidR="00B34233" w:rsidRPr="00D71CB9">
              <w:t>,</w:t>
            </w:r>
            <w:r w:rsidRPr="00D71CB9">
              <w:t xml:space="preserve"> including </w:t>
            </w:r>
            <w:r w:rsidR="00B34233" w:rsidRPr="00D71CB9">
              <w:t>Notice of Privacy Practices (</w:t>
            </w:r>
            <w:r w:rsidRPr="00D71CB9">
              <w:t>NPP</w:t>
            </w:r>
            <w:r w:rsidR="00B34233" w:rsidRPr="00D71CB9">
              <w:t>)</w:t>
            </w:r>
            <w:r w:rsidRPr="00D71CB9">
              <w:t>, medical release</w:t>
            </w:r>
            <w:r w:rsidR="00D71CB9" w:rsidRPr="00D71CB9">
              <w:t>,</w:t>
            </w:r>
            <w:r w:rsidRPr="00D71CB9">
              <w:t xml:space="preserve"> and others.</w:t>
            </w:r>
          </w:p>
        </w:tc>
        <w:tc>
          <w:tcPr>
            <w:tcW w:w="1620" w:type="dxa"/>
            <w:vAlign w:val="center"/>
          </w:tcPr>
          <w:p w14:paraId="5D97131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7C4B26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EF933C6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8312E66" w14:textId="02A212D7" w:rsidR="00762BE4" w:rsidRPr="00B66156" w:rsidRDefault="00762BE4" w:rsidP="00762BE4"/>
        </w:tc>
        <w:tc>
          <w:tcPr>
            <w:tcW w:w="7650" w:type="dxa"/>
            <w:vAlign w:val="center"/>
          </w:tcPr>
          <w:p w14:paraId="01CDC5F1" w14:textId="0D493FA4" w:rsidR="00762BE4" w:rsidRPr="00B66156" w:rsidRDefault="00762BE4" w:rsidP="00762BE4">
            <w:r w:rsidRPr="007517C1">
              <w:t xml:space="preserve">RESERVED </w:t>
            </w:r>
            <w:r w:rsidR="0043136A">
              <w:t>(209)</w:t>
            </w:r>
          </w:p>
        </w:tc>
        <w:tc>
          <w:tcPr>
            <w:tcW w:w="1620" w:type="dxa"/>
            <w:vAlign w:val="center"/>
          </w:tcPr>
          <w:p w14:paraId="4E2F5B9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9D9435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68F24F3" w14:textId="77777777" w:rsidTr="00D43A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43DD613" w14:textId="4E433C68" w:rsidR="00762BE4" w:rsidRPr="00D43A57" w:rsidRDefault="00762BE4" w:rsidP="00762BE4">
            <w:r w:rsidRPr="00D43A57">
              <w:t>210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34A66FF" w14:textId="4F37696F" w:rsidR="00762BE4" w:rsidRPr="00D43A57" w:rsidRDefault="00762BE4" w:rsidP="00D71CB9">
            <w:r w:rsidRPr="00D43A57">
              <w:t xml:space="preserve">Demonstrate telephone techniques used in </w:t>
            </w:r>
            <w:r w:rsidR="00B34233" w:rsidRPr="00D43A57">
              <w:t>a</w:t>
            </w:r>
            <w:r w:rsidRPr="00D43A57">
              <w:t xml:space="preserve"> healthcare facility.</w:t>
            </w:r>
            <w:r w:rsidR="00793DF8" w:rsidRPr="00D43A57">
              <w:t xml:space="preserve"> </w:t>
            </w:r>
          </w:p>
        </w:tc>
        <w:tc>
          <w:tcPr>
            <w:tcW w:w="1620" w:type="dxa"/>
            <w:vAlign w:val="center"/>
          </w:tcPr>
          <w:p w14:paraId="085E4B8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83924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3BB20DE" w14:textId="77777777" w:rsidTr="00D43A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3DD4A34" w14:textId="4187A1C8" w:rsidR="00762BE4" w:rsidRPr="00D43A57" w:rsidRDefault="00762BE4" w:rsidP="00762BE4">
            <w:r w:rsidRPr="00D43A57">
              <w:t>21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B745BB9" w14:textId="1FCD4FE3" w:rsidR="00762BE4" w:rsidRPr="00D43A57" w:rsidRDefault="00762BE4" w:rsidP="00762BE4">
            <w:r w:rsidRPr="00D43A57">
              <w:t>Perform computer applications</w:t>
            </w:r>
            <w:r w:rsidR="00B34233" w:rsidRPr="00D43A57">
              <w:t>,</w:t>
            </w:r>
            <w:r w:rsidRPr="00D43A57">
              <w:t xml:space="preserve"> including spreadsheet, PowerPoint</w:t>
            </w:r>
            <w:r w:rsidR="00B34233" w:rsidRPr="00D43A57">
              <w:t>,</w:t>
            </w:r>
            <w:r w:rsidRPr="00D43A57">
              <w:t xml:space="preserve"> and publishing.</w:t>
            </w:r>
          </w:p>
        </w:tc>
        <w:tc>
          <w:tcPr>
            <w:tcW w:w="1620" w:type="dxa"/>
            <w:vAlign w:val="center"/>
          </w:tcPr>
          <w:p w14:paraId="29EF8FD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66DF77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5705EAF8" w:rsidR="00E60D07" w:rsidRDefault="00E60D07" w:rsidP="007F79E0">
      <w:pPr>
        <w:pStyle w:val="Heading2"/>
      </w:pPr>
      <w:r>
        <w:t xml:space="preserve">300 </w:t>
      </w:r>
      <w:r w:rsidR="00762BE4">
        <w:t>Pharmac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0581ED9" w14:textId="77777777" w:rsidTr="0495DA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3D124119" w14:textId="55793DB6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762BE4" w:rsidRPr="00E60D07" w14:paraId="6963B85D" w14:textId="77777777" w:rsidTr="0495DA7C">
        <w:trPr>
          <w:trHeight w:val="288"/>
        </w:trPr>
        <w:tc>
          <w:tcPr>
            <w:tcW w:w="715" w:type="dxa"/>
            <w:vAlign w:val="center"/>
          </w:tcPr>
          <w:p w14:paraId="1F0239E8" w14:textId="15C8617F" w:rsidR="00762BE4" w:rsidRPr="00E60D07" w:rsidRDefault="00762BE4" w:rsidP="00762BE4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3374318E" w14:textId="058D38CA" w:rsidR="00762BE4" w:rsidRPr="00E60D07" w:rsidRDefault="00762BE4" w:rsidP="00762BE4">
            <w:pPr>
              <w:rPr>
                <w:rFonts w:eastAsia="Times New Roman" w:cs="Arial"/>
              </w:rPr>
            </w:pPr>
            <w:r w:rsidRPr="0005633F">
              <w:t xml:space="preserve">RESERVED </w:t>
            </w:r>
            <w:r w:rsidR="0043136A">
              <w:t>(301)</w:t>
            </w:r>
          </w:p>
        </w:tc>
        <w:tc>
          <w:tcPr>
            <w:tcW w:w="1620" w:type="dxa"/>
            <w:hideMark/>
          </w:tcPr>
          <w:p w14:paraId="0B9DD7E0" w14:textId="0569F95A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416F6432" w14:textId="5B223708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748A0D7E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1A4BEB3" w14:textId="71A6ECFF" w:rsidR="00762BE4" w:rsidRPr="0027093B" w:rsidRDefault="00762BE4" w:rsidP="00762BE4">
            <w:pPr>
              <w:rPr>
                <w:rFonts w:eastAsia="Times New Roman" w:cs="Arial"/>
              </w:rPr>
            </w:pPr>
            <w:r w:rsidRPr="0027093B">
              <w:t>3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834969F" w14:textId="589C9A2F" w:rsidR="00762BE4" w:rsidRPr="0027093B" w:rsidRDefault="00783CE2" w:rsidP="00783CE2">
            <w:pPr>
              <w:rPr>
                <w:rFonts w:eastAsia="Times New Roman" w:cs="Arial"/>
              </w:rPr>
            </w:pPr>
            <w:r w:rsidRPr="0027093B">
              <w:t>Explain the process to administer medications using prescribed route to the client</w:t>
            </w:r>
            <w:r w:rsidR="00851F08" w:rsidRPr="0027093B">
              <w:t xml:space="preserve"> e.g., </w:t>
            </w:r>
            <w:r w:rsidR="00762BE4" w:rsidRPr="0027093B">
              <w:t>vaginal, rectal, transdermal</w:t>
            </w:r>
            <w:r w:rsidR="00851F08" w:rsidRPr="0027093B">
              <w:t>,</w:t>
            </w:r>
            <w:r w:rsidR="00762BE4" w:rsidRPr="0027093B">
              <w:t xml:space="preserve"> inhalation.</w:t>
            </w:r>
          </w:p>
        </w:tc>
        <w:tc>
          <w:tcPr>
            <w:tcW w:w="1620" w:type="dxa"/>
          </w:tcPr>
          <w:p w14:paraId="34831114" w14:textId="4D8FA59F" w:rsidR="00762BE4" w:rsidRPr="00783CE2" w:rsidRDefault="00762BE4" w:rsidP="00762BE4">
            <w:pPr>
              <w:rPr>
                <w:rFonts w:eastAsia="Times New Roman" w:cs="Arial"/>
                <w:color w:val="000000"/>
                <w:highlight w:val="yellow"/>
              </w:rPr>
            </w:pPr>
          </w:p>
        </w:tc>
        <w:tc>
          <w:tcPr>
            <w:tcW w:w="2700" w:type="dxa"/>
            <w:vAlign w:val="center"/>
          </w:tcPr>
          <w:p w14:paraId="2332F267" w14:textId="0AD3EA66" w:rsidR="00762BE4" w:rsidRPr="00793DF8" w:rsidRDefault="00762BE4" w:rsidP="00762BE4">
            <w:pPr>
              <w:rPr>
                <w:rFonts w:eastAsia="Times New Roman" w:cs="Arial"/>
                <w:color w:val="FF0000"/>
              </w:rPr>
            </w:pPr>
          </w:p>
        </w:tc>
      </w:tr>
      <w:tr w:rsidR="00762BE4" w:rsidRPr="00E60D07" w14:paraId="1E273870" w14:textId="77777777" w:rsidTr="0495DA7C">
        <w:trPr>
          <w:trHeight w:val="288"/>
        </w:trPr>
        <w:tc>
          <w:tcPr>
            <w:tcW w:w="715" w:type="dxa"/>
            <w:vAlign w:val="center"/>
          </w:tcPr>
          <w:p w14:paraId="63C91099" w14:textId="35EAA862" w:rsidR="00762BE4" w:rsidRPr="00D75E05" w:rsidRDefault="00762BE4" w:rsidP="00762BE4"/>
        </w:tc>
        <w:tc>
          <w:tcPr>
            <w:tcW w:w="7650" w:type="dxa"/>
            <w:vAlign w:val="center"/>
          </w:tcPr>
          <w:p w14:paraId="338EA030" w14:textId="1C605006" w:rsidR="00762BE4" w:rsidRPr="00D75E05" w:rsidRDefault="00762BE4" w:rsidP="00762BE4">
            <w:r w:rsidRPr="0005633F">
              <w:t xml:space="preserve">RESERVED </w:t>
            </w:r>
            <w:r w:rsidR="0043136A">
              <w:t xml:space="preserve"> (303)</w:t>
            </w:r>
          </w:p>
        </w:tc>
        <w:tc>
          <w:tcPr>
            <w:tcW w:w="1620" w:type="dxa"/>
          </w:tcPr>
          <w:p w14:paraId="01A42CC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25691E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4A26E01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6107DC7" w14:textId="6CAF6C0A" w:rsidR="00762BE4" w:rsidRPr="0027093B" w:rsidRDefault="00762BE4" w:rsidP="00762BE4">
            <w:r w:rsidRPr="0027093B">
              <w:t>3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1B61E46" w14:textId="09DB5614" w:rsidR="00762BE4" w:rsidRPr="0027093B" w:rsidRDefault="00783CE2" w:rsidP="00762BE4">
            <w:r w:rsidRPr="0027093B">
              <w:t>Utilize online or electronic drug reference resources.</w:t>
            </w:r>
          </w:p>
        </w:tc>
        <w:tc>
          <w:tcPr>
            <w:tcW w:w="1620" w:type="dxa"/>
          </w:tcPr>
          <w:p w14:paraId="32B43B3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751B53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CDE09A1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67A4224" w14:textId="7FD1C10C" w:rsidR="00762BE4" w:rsidRPr="0027093B" w:rsidRDefault="00762BE4" w:rsidP="00762BE4"/>
        </w:tc>
        <w:tc>
          <w:tcPr>
            <w:tcW w:w="7650" w:type="dxa"/>
            <w:shd w:val="clear" w:color="auto" w:fill="auto"/>
            <w:vAlign w:val="center"/>
          </w:tcPr>
          <w:p w14:paraId="7B484846" w14:textId="3134B397" w:rsidR="00762BE4" w:rsidRPr="0027093B" w:rsidRDefault="00762BE4" w:rsidP="00762BE4">
            <w:r w:rsidRPr="0027093B">
              <w:t xml:space="preserve">RESERVED </w:t>
            </w:r>
            <w:r w:rsidR="0043136A" w:rsidRPr="0027093B">
              <w:t>(305</w:t>
            </w:r>
            <w:r w:rsidR="0027093B" w:rsidRPr="0027093B">
              <w:t>-306</w:t>
            </w:r>
            <w:r w:rsidR="0043136A" w:rsidRPr="0027093B">
              <w:t>)</w:t>
            </w:r>
          </w:p>
        </w:tc>
        <w:tc>
          <w:tcPr>
            <w:tcW w:w="1620" w:type="dxa"/>
          </w:tcPr>
          <w:p w14:paraId="1F09A68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046880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AA753BB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A3C84E0" w14:textId="366219D4" w:rsidR="00762BE4" w:rsidRPr="0027093B" w:rsidRDefault="00762BE4" w:rsidP="00762BE4">
            <w:r w:rsidRPr="0027093B">
              <w:t>3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EC260B7" w14:textId="6CBD9C89" w:rsidR="00762BE4" w:rsidRPr="0027093B" w:rsidRDefault="00762BE4" w:rsidP="00783CE2">
            <w:r w:rsidRPr="0027093B">
              <w:t xml:space="preserve">Perform education </w:t>
            </w:r>
            <w:r w:rsidR="00783CE2" w:rsidRPr="0027093B">
              <w:t xml:space="preserve">to a client </w:t>
            </w:r>
            <w:r w:rsidR="00851F08" w:rsidRPr="0027093B">
              <w:t>on</w:t>
            </w:r>
            <w:r w:rsidRPr="0027093B">
              <w:t xml:space="preserve"> prescribed medications and document in patient </w:t>
            </w:r>
            <w:r w:rsidR="00783CE2" w:rsidRPr="0027093B">
              <w:t xml:space="preserve">EMR </w:t>
            </w:r>
            <w:r w:rsidR="00793DF8" w:rsidRPr="0027093B">
              <w:t xml:space="preserve">record. </w:t>
            </w:r>
          </w:p>
        </w:tc>
        <w:tc>
          <w:tcPr>
            <w:tcW w:w="1620" w:type="dxa"/>
          </w:tcPr>
          <w:p w14:paraId="5205101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7462FD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6C2F78F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7B39D56" w14:textId="6E53F874" w:rsidR="00762BE4" w:rsidRPr="0027093B" w:rsidRDefault="00762BE4" w:rsidP="00762BE4"/>
        </w:tc>
        <w:tc>
          <w:tcPr>
            <w:tcW w:w="7650" w:type="dxa"/>
            <w:shd w:val="clear" w:color="auto" w:fill="auto"/>
            <w:vAlign w:val="center"/>
          </w:tcPr>
          <w:p w14:paraId="20A7DFC9" w14:textId="6D304C08" w:rsidR="00762BE4" w:rsidRPr="0027093B" w:rsidRDefault="00762BE4" w:rsidP="00762BE4">
            <w:r w:rsidRPr="0027093B">
              <w:t xml:space="preserve">RESERVED </w:t>
            </w:r>
            <w:r w:rsidR="0043136A" w:rsidRPr="0027093B">
              <w:t>(308)</w:t>
            </w:r>
          </w:p>
        </w:tc>
        <w:tc>
          <w:tcPr>
            <w:tcW w:w="1620" w:type="dxa"/>
          </w:tcPr>
          <w:p w14:paraId="6340D8F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9CF74D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4FF24C7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1BB5E2E" w14:textId="667571C2" w:rsidR="00762BE4" w:rsidRPr="0027093B" w:rsidRDefault="00762BE4" w:rsidP="00762BE4">
            <w:r w:rsidRPr="0027093B">
              <w:t>3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C18CC34" w14:textId="2A6AECA2" w:rsidR="00762BE4" w:rsidRPr="0027093B" w:rsidRDefault="00851F08" w:rsidP="00762BE4">
            <w:r w:rsidRPr="0027093B">
              <w:t>I</w:t>
            </w:r>
            <w:r w:rsidR="00762BE4" w:rsidRPr="0027093B">
              <w:t>nterpret and use</w:t>
            </w:r>
            <w:r w:rsidR="00ED475F" w:rsidRPr="0027093B">
              <w:t xml:space="preserve"> electronic or</w:t>
            </w:r>
            <w:r w:rsidR="00762BE4" w:rsidRPr="0027093B">
              <w:t xml:space="preserve"> written medication orders and abbreviations.</w:t>
            </w:r>
          </w:p>
        </w:tc>
        <w:tc>
          <w:tcPr>
            <w:tcW w:w="1620" w:type="dxa"/>
          </w:tcPr>
          <w:p w14:paraId="2E5E90E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CEAC11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73A89B6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21C9FC6" w14:textId="2CD6DA0A" w:rsidR="00762BE4" w:rsidRPr="0027093B" w:rsidRDefault="00762BE4" w:rsidP="00762BE4"/>
        </w:tc>
        <w:tc>
          <w:tcPr>
            <w:tcW w:w="7650" w:type="dxa"/>
            <w:shd w:val="clear" w:color="auto" w:fill="auto"/>
            <w:vAlign w:val="center"/>
          </w:tcPr>
          <w:p w14:paraId="3F2A34EA" w14:textId="701249B6" w:rsidR="00762BE4" w:rsidRPr="0027093B" w:rsidRDefault="00762BE4" w:rsidP="00762BE4">
            <w:r w:rsidRPr="0027093B">
              <w:t xml:space="preserve">RESERVED </w:t>
            </w:r>
            <w:r w:rsidR="0043136A" w:rsidRPr="0027093B">
              <w:t>(310</w:t>
            </w:r>
            <w:r w:rsidR="0027093B" w:rsidRPr="0027093B">
              <w:t>-311</w:t>
            </w:r>
            <w:r w:rsidR="0043136A" w:rsidRPr="0027093B">
              <w:t>)</w:t>
            </w:r>
          </w:p>
        </w:tc>
        <w:tc>
          <w:tcPr>
            <w:tcW w:w="1620" w:type="dxa"/>
          </w:tcPr>
          <w:p w14:paraId="513CC18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D8838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54FC0E2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3D1C3F3" w14:textId="573682BB" w:rsidR="00762BE4" w:rsidRPr="0027093B" w:rsidRDefault="00762BE4" w:rsidP="00762BE4">
            <w:r w:rsidRPr="0027093B">
              <w:t>31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157029E" w14:textId="61423545" w:rsidR="00762BE4" w:rsidRPr="0027093B" w:rsidRDefault="00762BE4" w:rsidP="00762BE4">
            <w:r w:rsidRPr="0027093B">
              <w:t>Identify the major drug classifications.</w:t>
            </w:r>
          </w:p>
        </w:tc>
        <w:tc>
          <w:tcPr>
            <w:tcW w:w="1620" w:type="dxa"/>
          </w:tcPr>
          <w:p w14:paraId="220C29D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7AEBB2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65204C1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5789A7A" w14:textId="44028324" w:rsidR="00762BE4" w:rsidRPr="0027093B" w:rsidRDefault="00762BE4" w:rsidP="00762BE4">
            <w:r w:rsidRPr="0027093B">
              <w:t>31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ECB12D0" w14:textId="2F6DC536" w:rsidR="00762BE4" w:rsidRPr="0027093B" w:rsidRDefault="00762BE4" w:rsidP="00762BE4">
            <w:r w:rsidRPr="0027093B">
              <w:t>Utilize dosage forms, doses, and dosing calculations.</w:t>
            </w:r>
          </w:p>
        </w:tc>
        <w:tc>
          <w:tcPr>
            <w:tcW w:w="1620" w:type="dxa"/>
          </w:tcPr>
          <w:p w14:paraId="1F9D7CE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7CD340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07F5878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4BF9096" w14:textId="485D3C18" w:rsidR="00762BE4" w:rsidRPr="0027093B" w:rsidRDefault="00762BE4" w:rsidP="00762BE4"/>
        </w:tc>
        <w:tc>
          <w:tcPr>
            <w:tcW w:w="7650" w:type="dxa"/>
            <w:shd w:val="clear" w:color="auto" w:fill="auto"/>
            <w:vAlign w:val="center"/>
          </w:tcPr>
          <w:p w14:paraId="241AA9F4" w14:textId="4BA30756" w:rsidR="00762BE4" w:rsidRPr="0027093B" w:rsidRDefault="00762BE4" w:rsidP="00762BE4">
            <w:r w:rsidRPr="0027093B">
              <w:t>RESERVED</w:t>
            </w:r>
            <w:r w:rsidR="0043136A" w:rsidRPr="0027093B">
              <w:t xml:space="preserve"> (314)</w:t>
            </w:r>
          </w:p>
        </w:tc>
        <w:tc>
          <w:tcPr>
            <w:tcW w:w="1620" w:type="dxa"/>
          </w:tcPr>
          <w:p w14:paraId="2DF6B8D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D1E5A6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C81E828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065D406" w14:textId="07A923FA" w:rsidR="00762BE4" w:rsidRPr="0027093B" w:rsidRDefault="00762BE4" w:rsidP="00762BE4">
            <w:r w:rsidRPr="0027093B">
              <w:t>31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D8394E4" w14:textId="7ED5E544" w:rsidR="00762BE4" w:rsidRPr="0027093B" w:rsidRDefault="00762BE4" w:rsidP="00762BE4">
            <w:r w:rsidRPr="0027093B">
              <w:t>Simulate the administration of oral medications.</w:t>
            </w:r>
          </w:p>
        </w:tc>
        <w:tc>
          <w:tcPr>
            <w:tcW w:w="1620" w:type="dxa"/>
          </w:tcPr>
          <w:p w14:paraId="2BF3B6D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FB9F89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30E7BB7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E100EA1" w14:textId="6EC94B6D" w:rsidR="00762BE4" w:rsidRPr="0027093B" w:rsidRDefault="00762BE4" w:rsidP="00762BE4">
            <w:r w:rsidRPr="0027093B">
              <w:t>31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90DEC4A" w14:textId="3B5F79D4" w:rsidR="00762BE4" w:rsidRPr="0027093B" w:rsidRDefault="00762BE4" w:rsidP="00762BE4">
            <w:r w:rsidRPr="0027093B">
              <w:t>Simulate the administration of eye medications.</w:t>
            </w:r>
          </w:p>
        </w:tc>
        <w:tc>
          <w:tcPr>
            <w:tcW w:w="1620" w:type="dxa"/>
          </w:tcPr>
          <w:p w14:paraId="462E966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44C6D6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EDC1BD4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EC320EE" w14:textId="58D17CC7" w:rsidR="00762BE4" w:rsidRPr="0027093B" w:rsidRDefault="00762BE4" w:rsidP="00762BE4">
            <w:r w:rsidRPr="0027093B">
              <w:t>31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ED32B44" w14:textId="77ACB20F" w:rsidR="00762BE4" w:rsidRPr="0027093B" w:rsidRDefault="00762BE4" w:rsidP="00762BE4">
            <w:r w:rsidRPr="0027093B">
              <w:t>Simulate the administration of ear medications.</w:t>
            </w:r>
          </w:p>
        </w:tc>
        <w:tc>
          <w:tcPr>
            <w:tcW w:w="1620" w:type="dxa"/>
          </w:tcPr>
          <w:p w14:paraId="062FC39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1705E3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ED028BF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E9CCB38" w14:textId="3737EC80" w:rsidR="00762BE4" w:rsidRPr="0027093B" w:rsidRDefault="00762BE4" w:rsidP="00762BE4">
            <w:r w:rsidRPr="0027093B">
              <w:t>31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02CF876" w14:textId="7778B87F" w:rsidR="00762BE4" w:rsidRPr="0027093B" w:rsidRDefault="00762BE4" w:rsidP="00762BE4">
            <w:r w:rsidRPr="0027093B">
              <w:t>Simulate the administration of intradermal injections.</w:t>
            </w:r>
          </w:p>
        </w:tc>
        <w:tc>
          <w:tcPr>
            <w:tcW w:w="1620" w:type="dxa"/>
          </w:tcPr>
          <w:p w14:paraId="6844ADE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DCFFAA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37BD418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77019B9" w14:textId="6D4AE3B5" w:rsidR="00762BE4" w:rsidRPr="0027093B" w:rsidRDefault="00762BE4" w:rsidP="00762BE4">
            <w:r w:rsidRPr="0027093B">
              <w:t>31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2978AAC" w14:textId="6D0E9575" w:rsidR="00762BE4" w:rsidRPr="0027093B" w:rsidRDefault="00762BE4" w:rsidP="00762BE4">
            <w:r w:rsidRPr="0027093B">
              <w:t>Simulate the administration of subcutaneous injections.</w:t>
            </w:r>
          </w:p>
        </w:tc>
        <w:tc>
          <w:tcPr>
            <w:tcW w:w="1620" w:type="dxa"/>
          </w:tcPr>
          <w:p w14:paraId="3AAFD8B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71A354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F0E4E38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D4B3387" w14:textId="63888956" w:rsidR="00762BE4" w:rsidRPr="0027093B" w:rsidRDefault="00762BE4" w:rsidP="00762BE4">
            <w:r w:rsidRPr="0027093B">
              <w:t>320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904C205" w14:textId="5FC281D4" w:rsidR="00762BE4" w:rsidRPr="0027093B" w:rsidRDefault="00762BE4" w:rsidP="00762BE4">
            <w:r w:rsidRPr="0027093B">
              <w:t>Simulate the administration of intramuscular injections</w:t>
            </w:r>
            <w:r w:rsidR="000D756C" w:rsidRPr="0027093B">
              <w:t>.</w:t>
            </w:r>
            <w:r w:rsidRPr="0027093B">
              <w:t xml:space="preserve"> </w:t>
            </w:r>
          </w:p>
        </w:tc>
        <w:tc>
          <w:tcPr>
            <w:tcW w:w="1620" w:type="dxa"/>
          </w:tcPr>
          <w:p w14:paraId="56941CF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B2755A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53F05F9" w14:textId="77777777" w:rsidTr="0495DA7C">
        <w:trPr>
          <w:trHeight w:val="288"/>
        </w:trPr>
        <w:tc>
          <w:tcPr>
            <w:tcW w:w="715" w:type="dxa"/>
            <w:vAlign w:val="center"/>
          </w:tcPr>
          <w:p w14:paraId="3DBE64A7" w14:textId="71A79C17" w:rsidR="00762BE4" w:rsidRPr="00A331DD" w:rsidRDefault="00762BE4" w:rsidP="00762BE4">
            <w:r w:rsidRPr="0005633F">
              <w:t>321</w:t>
            </w:r>
          </w:p>
        </w:tc>
        <w:tc>
          <w:tcPr>
            <w:tcW w:w="7650" w:type="dxa"/>
            <w:vAlign w:val="center"/>
          </w:tcPr>
          <w:p w14:paraId="4C283003" w14:textId="461C066E" w:rsidR="00762BE4" w:rsidRPr="00A331DD" w:rsidRDefault="00762BE4" w:rsidP="00762BE4">
            <w:r w:rsidRPr="0005633F">
              <w:t>Discuss the usage of an aerosol treatment.</w:t>
            </w:r>
          </w:p>
        </w:tc>
        <w:tc>
          <w:tcPr>
            <w:tcW w:w="1620" w:type="dxa"/>
          </w:tcPr>
          <w:p w14:paraId="3CC6B8A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EA6EF8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71574E1" w14:textId="03838FC0" w:rsidR="0495DA7C" w:rsidRDefault="0495DA7C">
      <w:r>
        <w:br w:type="page"/>
      </w:r>
    </w:p>
    <w:p w14:paraId="3B3C5486" w14:textId="1851F847" w:rsidR="007F79E0" w:rsidRDefault="007F79E0" w:rsidP="007F79E0">
      <w:pPr>
        <w:pStyle w:val="Heading2"/>
      </w:pPr>
      <w:r>
        <w:lastRenderedPageBreak/>
        <w:t xml:space="preserve">400 </w:t>
      </w:r>
      <w:r w:rsidR="00762BE4">
        <w:t>Infection Control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595E84D" w14:textId="77777777" w:rsidTr="0495DA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0E22D5F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762BE4" w:rsidRPr="00E60D07" w14:paraId="791966A0" w14:textId="77777777" w:rsidTr="0495DA7C">
        <w:trPr>
          <w:trHeight w:val="288"/>
        </w:trPr>
        <w:tc>
          <w:tcPr>
            <w:tcW w:w="715" w:type="dxa"/>
            <w:vAlign w:val="center"/>
          </w:tcPr>
          <w:p w14:paraId="39A866F3" w14:textId="3D0477BD" w:rsidR="00762BE4" w:rsidRPr="00E60D07" w:rsidRDefault="00762BE4" w:rsidP="00762BE4">
            <w:pPr>
              <w:rPr>
                <w:rFonts w:eastAsia="Times New Roman" w:cs="Arial"/>
              </w:rPr>
            </w:pPr>
            <w:r w:rsidRPr="008E0CBB">
              <w:t>401</w:t>
            </w:r>
          </w:p>
        </w:tc>
        <w:tc>
          <w:tcPr>
            <w:tcW w:w="7650" w:type="dxa"/>
            <w:vAlign w:val="center"/>
          </w:tcPr>
          <w:p w14:paraId="0C82466E" w14:textId="5030730C" w:rsidR="00762BE4" w:rsidRPr="00E60D07" w:rsidRDefault="00762BE4" w:rsidP="00762BE4">
            <w:pPr>
              <w:rPr>
                <w:rFonts w:eastAsia="Times New Roman" w:cs="Arial"/>
              </w:rPr>
            </w:pPr>
            <w:r w:rsidRPr="008E0CBB">
              <w:t>Complete a unit of instruction on blood borne pathogens and list the standard precautions that meet the current requirements of the OSHA Bloodborne Pathogens Standard.</w:t>
            </w:r>
          </w:p>
        </w:tc>
        <w:tc>
          <w:tcPr>
            <w:tcW w:w="1620" w:type="dxa"/>
            <w:hideMark/>
          </w:tcPr>
          <w:p w14:paraId="7CD4AEBE" w14:textId="539A309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0640A57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5F81F3BC" w14:textId="77777777" w:rsidTr="0495DA7C">
        <w:trPr>
          <w:trHeight w:val="288"/>
        </w:trPr>
        <w:tc>
          <w:tcPr>
            <w:tcW w:w="715" w:type="dxa"/>
            <w:vAlign w:val="center"/>
          </w:tcPr>
          <w:p w14:paraId="5E830D7F" w14:textId="28401896" w:rsidR="00762BE4" w:rsidRPr="00E60D07" w:rsidRDefault="00762BE4" w:rsidP="00762BE4">
            <w:pPr>
              <w:rPr>
                <w:rFonts w:eastAsia="Times New Roman" w:cs="Arial"/>
              </w:rPr>
            </w:pPr>
            <w:r w:rsidRPr="008E0CBB">
              <w:t>402</w:t>
            </w:r>
          </w:p>
        </w:tc>
        <w:tc>
          <w:tcPr>
            <w:tcW w:w="7650" w:type="dxa"/>
            <w:vAlign w:val="center"/>
          </w:tcPr>
          <w:p w14:paraId="64A9A743" w14:textId="06868C2E" w:rsidR="00762BE4" w:rsidRPr="00E60D07" w:rsidRDefault="00762BE4" w:rsidP="00762BE4">
            <w:pPr>
              <w:rPr>
                <w:rFonts w:eastAsia="Times New Roman" w:cs="Arial"/>
              </w:rPr>
            </w:pPr>
            <w:r w:rsidRPr="008E0CBB">
              <w:t>Identify the chain of infection.</w:t>
            </w:r>
          </w:p>
        </w:tc>
        <w:tc>
          <w:tcPr>
            <w:tcW w:w="1620" w:type="dxa"/>
          </w:tcPr>
          <w:p w14:paraId="5B82A548" w14:textId="671BF7FD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E0BA33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7424F3C6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B4AC167" w14:textId="42496C8B" w:rsidR="00762BE4" w:rsidRPr="0027093B" w:rsidRDefault="00762BE4" w:rsidP="00762BE4">
            <w:pPr>
              <w:rPr>
                <w:rFonts w:eastAsia="Times New Roman" w:cs="Arial"/>
              </w:rPr>
            </w:pPr>
            <w:r w:rsidRPr="0027093B">
              <w:t>4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DEA73F8" w14:textId="77F6B874" w:rsidR="00762BE4" w:rsidRPr="0027093B" w:rsidRDefault="00762BE4" w:rsidP="000D756C">
            <w:pPr>
              <w:rPr>
                <w:rFonts w:eastAsia="Times New Roman" w:cs="Arial"/>
              </w:rPr>
            </w:pPr>
            <w:r w:rsidRPr="0027093B">
              <w:t>Perform a sterile dressing</w:t>
            </w:r>
            <w:r w:rsidR="000D756C" w:rsidRPr="0027093B">
              <w:t xml:space="preserve"> change</w:t>
            </w:r>
            <w:r w:rsidRPr="0027093B">
              <w:t xml:space="preserve"> on a wound.</w:t>
            </w:r>
          </w:p>
        </w:tc>
        <w:tc>
          <w:tcPr>
            <w:tcW w:w="1620" w:type="dxa"/>
          </w:tcPr>
          <w:p w14:paraId="166FCC22" w14:textId="27C72561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F7026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F0B09F9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03662C9" w14:textId="42FFCB5F" w:rsidR="00762BE4" w:rsidRPr="0027093B" w:rsidRDefault="00762BE4" w:rsidP="00762BE4">
            <w:pPr>
              <w:rPr>
                <w:rFonts w:eastAsia="Times New Roman" w:cs="Arial"/>
              </w:rPr>
            </w:pPr>
            <w:r w:rsidRPr="0027093B">
              <w:t>4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178697F" w14:textId="62AE2692" w:rsidR="00762BE4" w:rsidRPr="0027093B" w:rsidRDefault="00762BE4" w:rsidP="00762BE4">
            <w:pPr>
              <w:rPr>
                <w:rFonts w:eastAsia="Times New Roman" w:cs="Arial"/>
              </w:rPr>
            </w:pPr>
            <w:r w:rsidRPr="0027093B">
              <w:t>Perform medical asepsis and hand hygiene techniques.</w:t>
            </w:r>
          </w:p>
        </w:tc>
        <w:tc>
          <w:tcPr>
            <w:tcW w:w="1620" w:type="dxa"/>
          </w:tcPr>
          <w:p w14:paraId="63741AFB" w14:textId="69C49246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83BF3F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C423311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0F54062" w14:textId="09200426" w:rsidR="00762BE4" w:rsidRPr="0027093B" w:rsidRDefault="00762BE4" w:rsidP="00762BE4">
            <w:pPr>
              <w:rPr>
                <w:rFonts w:eastAsia="Times New Roman" w:cs="Arial"/>
              </w:rPr>
            </w:pPr>
            <w:r w:rsidRPr="0027093B">
              <w:t>4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BB3C3AB" w14:textId="771A56F6" w:rsidR="00762BE4" w:rsidRPr="0027093B" w:rsidRDefault="00762BE4" w:rsidP="00762BE4">
            <w:pPr>
              <w:rPr>
                <w:rFonts w:eastAsia="Times New Roman" w:cs="Arial"/>
              </w:rPr>
            </w:pPr>
            <w:r w:rsidRPr="0027093B">
              <w:t>Perform universal precautions.</w:t>
            </w:r>
          </w:p>
        </w:tc>
        <w:tc>
          <w:tcPr>
            <w:tcW w:w="1620" w:type="dxa"/>
          </w:tcPr>
          <w:p w14:paraId="3A666FAE" w14:textId="24D60488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6D74A1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5F6635C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E4679BE" w14:textId="7F5F62A2" w:rsidR="00762BE4" w:rsidRPr="0027093B" w:rsidRDefault="00762BE4" w:rsidP="00762BE4">
            <w:r w:rsidRPr="0027093B">
              <w:t>4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0B95CB1" w14:textId="083FABD8" w:rsidR="00762BE4" w:rsidRPr="0027093B" w:rsidRDefault="00762BE4" w:rsidP="00762BE4">
            <w:r w:rsidRPr="0027093B">
              <w:t>Apply and remove sterile gloves.</w:t>
            </w:r>
          </w:p>
        </w:tc>
        <w:tc>
          <w:tcPr>
            <w:tcW w:w="1620" w:type="dxa"/>
          </w:tcPr>
          <w:p w14:paraId="7225D70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0B6200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A2B5454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3503D1F" w14:textId="3B16284D" w:rsidR="00762BE4" w:rsidRPr="0027093B" w:rsidRDefault="00762BE4" w:rsidP="00762BE4">
            <w:r w:rsidRPr="0027093B">
              <w:t>4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8456FE8" w14:textId="05DD69C7" w:rsidR="00762BE4" w:rsidRPr="0027093B" w:rsidRDefault="000D756C" w:rsidP="000D756C">
            <w:r w:rsidRPr="0027093B">
              <w:t>Demonstrate</w:t>
            </w:r>
            <w:r w:rsidR="00793DF8" w:rsidRPr="0027093B">
              <w:t xml:space="preserve"> the required procedures for applying and removing personal protective equipment when working with patients in isolation. </w:t>
            </w:r>
          </w:p>
        </w:tc>
        <w:tc>
          <w:tcPr>
            <w:tcW w:w="1620" w:type="dxa"/>
          </w:tcPr>
          <w:p w14:paraId="5AE2E01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CBC984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1D9ABD9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6B909B6" w14:textId="11D516A7" w:rsidR="00762BE4" w:rsidRPr="0027093B" w:rsidRDefault="00762BE4" w:rsidP="00762BE4"/>
        </w:tc>
        <w:tc>
          <w:tcPr>
            <w:tcW w:w="7650" w:type="dxa"/>
            <w:shd w:val="clear" w:color="auto" w:fill="auto"/>
            <w:vAlign w:val="center"/>
          </w:tcPr>
          <w:p w14:paraId="13B67C69" w14:textId="693E3070" w:rsidR="00762BE4" w:rsidRPr="0027093B" w:rsidRDefault="00762BE4" w:rsidP="00762BE4">
            <w:r w:rsidRPr="0027093B">
              <w:t>RESERVED</w:t>
            </w:r>
            <w:r w:rsidR="0043136A" w:rsidRPr="0027093B">
              <w:t xml:space="preserve"> (408)</w:t>
            </w:r>
          </w:p>
        </w:tc>
        <w:tc>
          <w:tcPr>
            <w:tcW w:w="1620" w:type="dxa"/>
          </w:tcPr>
          <w:p w14:paraId="5ACF943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8752A0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942CD29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023FDD1" w14:textId="3E607522" w:rsidR="00762BE4" w:rsidRPr="0027093B" w:rsidRDefault="00762BE4" w:rsidP="00762BE4">
            <w:r w:rsidRPr="0027093B">
              <w:t>4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FCD185C" w14:textId="4712F546" w:rsidR="00762BE4" w:rsidRPr="0027093B" w:rsidRDefault="00762BE4" w:rsidP="00762BE4">
            <w:r w:rsidRPr="0027093B">
              <w:t>Demonstrate techniques in sanitizing</w:t>
            </w:r>
            <w:r w:rsidR="0027093B" w:rsidRPr="0027093B">
              <w:t>,</w:t>
            </w:r>
            <w:r w:rsidR="00323785" w:rsidRPr="0027093B">
              <w:t xml:space="preserve"> and</w:t>
            </w:r>
            <w:r w:rsidRPr="0027093B">
              <w:t xml:space="preserve"> disinfecting</w:t>
            </w:r>
            <w:r w:rsidR="00323785" w:rsidRPr="0027093B">
              <w:t xml:space="preserve">. </w:t>
            </w:r>
            <w:r w:rsidR="0043136A" w:rsidRPr="0027093B">
              <w:t>e</w:t>
            </w:r>
            <w:r w:rsidR="00323785" w:rsidRPr="0027093B">
              <w:t>quipment.</w:t>
            </w:r>
          </w:p>
        </w:tc>
        <w:tc>
          <w:tcPr>
            <w:tcW w:w="1620" w:type="dxa"/>
          </w:tcPr>
          <w:p w14:paraId="5A2C6EA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9E698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DDF5285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9A61DC5" w14:textId="11112192" w:rsidR="00762BE4" w:rsidRPr="0027093B" w:rsidRDefault="00762BE4" w:rsidP="00762BE4">
            <w:r w:rsidRPr="0027093B">
              <w:t>410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4D0CF9B" w14:textId="5A1323A8" w:rsidR="00762BE4" w:rsidRPr="0027093B" w:rsidRDefault="00793DF8" w:rsidP="00323785">
            <w:r w:rsidRPr="0027093B">
              <w:t xml:space="preserve">Prepare </w:t>
            </w:r>
            <w:r w:rsidR="00323785" w:rsidRPr="0027093B">
              <w:t>instruments</w:t>
            </w:r>
            <w:r w:rsidRPr="0027093B">
              <w:t xml:space="preserve"> </w:t>
            </w:r>
            <w:r w:rsidR="00323785" w:rsidRPr="0027093B">
              <w:t>to</w:t>
            </w:r>
            <w:r w:rsidRPr="0027093B">
              <w:t xml:space="preserve"> sterilize using the autoclave. </w:t>
            </w:r>
          </w:p>
        </w:tc>
        <w:tc>
          <w:tcPr>
            <w:tcW w:w="1620" w:type="dxa"/>
          </w:tcPr>
          <w:p w14:paraId="29B93A4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1FCE4B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149A282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D8F8ED3" w14:textId="3D17B80C" w:rsidR="00762BE4" w:rsidRPr="0027093B" w:rsidRDefault="00762BE4" w:rsidP="00762BE4">
            <w:r w:rsidRPr="0027093B">
              <w:t>41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7670DF7" w14:textId="5B3AE1F6" w:rsidR="00762BE4" w:rsidRPr="0027093B" w:rsidRDefault="00762BE4" w:rsidP="00762BE4">
            <w:r w:rsidRPr="0027093B">
              <w:t>Prepare a sterile field.</w:t>
            </w:r>
          </w:p>
        </w:tc>
        <w:tc>
          <w:tcPr>
            <w:tcW w:w="1620" w:type="dxa"/>
          </w:tcPr>
          <w:p w14:paraId="478FAA5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D870EA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BCA7F8C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70167EC" w14:textId="57B10F63" w:rsidR="00762BE4" w:rsidRPr="0027093B" w:rsidRDefault="00762BE4" w:rsidP="00762BE4">
            <w:r w:rsidRPr="0027093B">
              <w:t>41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BFC7EC1" w14:textId="55CFED8A" w:rsidR="00762BE4" w:rsidRPr="0027093B" w:rsidRDefault="00762BE4" w:rsidP="00762BE4">
            <w:r w:rsidRPr="0027093B">
              <w:t>Describe the inflammation process and signs and symptoms of infection.</w:t>
            </w:r>
          </w:p>
        </w:tc>
        <w:tc>
          <w:tcPr>
            <w:tcW w:w="1620" w:type="dxa"/>
          </w:tcPr>
          <w:p w14:paraId="2097B0E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66A018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9CDA81E" w14:textId="248BFC50" w:rsidR="0495DA7C" w:rsidRDefault="0495DA7C">
      <w:r>
        <w:br w:type="page"/>
      </w:r>
    </w:p>
    <w:p w14:paraId="12963548" w14:textId="3CA4768D" w:rsidR="007F79E0" w:rsidRDefault="007F79E0" w:rsidP="007F79E0">
      <w:pPr>
        <w:pStyle w:val="Heading2"/>
      </w:pPr>
      <w:r>
        <w:lastRenderedPageBreak/>
        <w:t xml:space="preserve">500 </w:t>
      </w:r>
      <w:r w:rsidR="00762BE4">
        <w:t>Laboratory Procedur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41CE5B8D" w14:textId="77777777" w:rsidTr="0495DA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5AE7BC0" w14:textId="32293813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bookmarkEnd w:id="2"/>
      <w:tr w:rsidR="00762BE4" w:rsidRPr="00E60D07" w14:paraId="64B4DFEA" w14:textId="77777777" w:rsidTr="0495DA7C">
        <w:trPr>
          <w:trHeight w:val="288"/>
        </w:trPr>
        <w:tc>
          <w:tcPr>
            <w:tcW w:w="715" w:type="dxa"/>
            <w:vAlign w:val="center"/>
          </w:tcPr>
          <w:p w14:paraId="63D6D65B" w14:textId="177A6323" w:rsidR="00762BE4" w:rsidRPr="00E60D07" w:rsidRDefault="00762BE4" w:rsidP="00762BE4">
            <w:pPr>
              <w:rPr>
                <w:rFonts w:eastAsia="Times New Roman" w:cs="Arial"/>
              </w:rPr>
            </w:pPr>
            <w:r w:rsidRPr="00D833A1">
              <w:t>501</w:t>
            </w:r>
          </w:p>
        </w:tc>
        <w:tc>
          <w:tcPr>
            <w:tcW w:w="7650" w:type="dxa"/>
            <w:vAlign w:val="center"/>
          </w:tcPr>
          <w:p w14:paraId="43EA4BD5" w14:textId="43C066DF" w:rsidR="00762BE4" w:rsidRPr="00E60D07" w:rsidRDefault="00762BE4" w:rsidP="00762BE4">
            <w:pPr>
              <w:rPr>
                <w:rFonts w:eastAsia="Times New Roman" w:cs="Arial"/>
              </w:rPr>
            </w:pPr>
            <w:r w:rsidRPr="00D833A1">
              <w:t>Apply principles of quality assurance and laboratory safety in all aspects of laboratory testing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FFC14B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1C04BD62" w14:textId="77777777" w:rsidTr="0495DA7C">
        <w:trPr>
          <w:trHeight w:val="288"/>
        </w:trPr>
        <w:tc>
          <w:tcPr>
            <w:tcW w:w="715" w:type="dxa"/>
            <w:vAlign w:val="center"/>
          </w:tcPr>
          <w:p w14:paraId="09FF0FDE" w14:textId="2822AE7E" w:rsidR="00762BE4" w:rsidRPr="00E60D07" w:rsidRDefault="00762BE4" w:rsidP="00762BE4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91074CB" w14:textId="5F5DF11F" w:rsidR="00762BE4" w:rsidRPr="00E60D07" w:rsidRDefault="00762BE4" w:rsidP="00762BE4">
            <w:pPr>
              <w:rPr>
                <w:rFonts w:eastAsia="Times New Roman" w:cs="Arial"/>
              </w:rPr>
            </w:pPr>
            <w:r w:rsidRPr="00D833A1">
              <w:t xml:space="preserve">RESERVED </w:t>
            </w:r>
            <w:r w:rsidR="0043136A">
              <w:t>(502</w:t>
            </w:r>
            <w:r w:rsidR="0027093B">
              <w:t>-503</w:t>
            </w:r>
            <w:r w:rsidR="0043136A">
              <w:t>)</w:t>
            </w:r>
          </w:p>
        </w:tc>
        <w:tc>
          <w:tcPr>
            <w:tcW w:w="1620" w:type="dxa"/>
            <w:vAlign w:val="center"/>
          </w:tcPr>
          <w:p w14:paraId="275D4B9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12AA4E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26F3CF6A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8B9ED2D" w14:textId="468BF8F1" w:rsidR="00762BE4" w:rsidRPr="0027093B" w:rsidRDefault="00762BE4" w:rsidP="00762BE4">
            <w:r w:rsidRPr="0027093B">
              <w:t>5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FCCDC0D" w14:textId="5688C119" w:rsidR="00762BE4" w:rsidRPr="0027093B" w:rsidRDefault="00762BE4" w:rsidP="00762BE4">
            <w:r w:rsidRPr="0027093B">
              <w:t xml:space="preserve">Obtain a routine urine specimen </w:t>
            </w:r>
            <w:r w:rsidR="00851F08" w:rsidRPr="0027093B">
              <w:t xml:space="preserve">and </w:t>
            </w:r>
            <w:r w:rsidRPr="0027093B">
              <w:t>perform a urinalysis using a reagent strip.</w:t>
            </w:r>
          </w:p>
        </w:tc>
        <w:tc>
          <w:tcPr>
            <w:tcW w:w="1620" w:type="dxa"/>
            <w:vAlign w:val="center"/>
          </w:tcPr>
          <w:p w14:paraId="4122863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48394E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B407B1D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5DE3EC9" w14:textId="15315E5F" w:rsidR="00762BE4" w:rsidRPr="0027093B" w:rsidRDefault="00762BE4" w:rsidP="00762BE4">
            <w:r w:rsidRPr="0027093B">
              <w:t>5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A1B6F0C" w14:textId="3BF5E133" w:rsidR="00762BE4" w:rsidRPr="0027093B" w:rsidRDefault="00323785" w:rsidP="00762BE4">
            <w:r w:rsidRPr="0027093B">
              <w:t xml:space="preserve">Perform education to a client on </w:t>
            </w:r>
            <w:r w:rsidR="00762BE4" w:rsidRPr="0027093B">
              <w:t>a clean catch urine</w:t>
            </w:r>
            <w:r w:rsidR="0027093B" w:rsidRPr="0027093B">
              <w:t>.</w:t>
            </w:r>
          </w:p>
        </w:tc>
        <w:tc>
          <w:tcPr>
            <w:tcW w:w="1620" w:type="dxa"/>
            <w:vAlign w:val="center"/>
          </w:tcPr>
          <w:p w14:paraId="69800AE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2E4CA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AFA4D66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CEA9CCF" w14:textId="4BFFD668" w:rsidR="00762BE4" w:rsidRPr="0027093B" w:rsidRDefault="00762BE4" w:rsidP="00762BE4">
            <w:r w:rsidRPr="0027093B">
              <w:t>5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F8EA0B1" w14:textId="664861FB" w:rsidR="00762BE4" w:rsidRPr="0027093B" w:rsidRDefault="00762BE4" w:rsidP="00762BE4">
            <w:r w:rsidRPr="0027093B">
              <w:t>Perform a capillary puncture for testing.</w:t>
            </w:r>
          </w:p>
        </w:tc>
        <w:tc>
          <w:tcPr>
            <w:tcW w:w="1620" w:type="dxa"/>
            <w:vAlign w:val="center"/>
          </w:tcPr>
          <w:p w14:paraId="2DB78AE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59A42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FEDAAF2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FFDC886" w14:textId="40ED2814" w:rsidR="00762BE4" w:rsidRPr="0027093B" w:rsidRDefault="00762BE4" w:rsidP="00762BE4"/>
        </w:tc>
        <w:tc>
          <w:tcPr>
            <w:tcW w:w="7650" w:type="dxa"/>
            <w:shd w:val="clear" w:color="auto" w:fill="auto"/>
            <w:vAlign w:val="center"/>
          </w:tcPr>
          <w:p w14:paraId="5602AAC0" w14:textId="519E4C97" w:rsidR="00762BE4" w:rsidRPr="0027093B" w:rsidRDefault="00762BE4" w:rsidP="00762BE4">
            <w:r w:rsidRPr="0027093B">
              <w:t xml:space="preserve">RESERVED </w:t>
            </w:r>
            <w:r w:rsidR="0043136A" w:rsidRPr="0027093B">
              <w:t>(507)</w:t>
            </w:r>
          </w:p>
        </w:tc>
        <w:tc>
          <w:tcPr>
            <w:tcW w:w="1620" w:type="dxa"/>
            <w:vAlign w:val="center"/>
          </w:tcPr>
          <w:p w14:paraId="3F5D5B1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B7B9AC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FFFECAE" w14:textId="77777777" w:rsidTr="0495DA7C">
        <w:trPr>
          <w:trHeight w:val="288"/>
        </w:trPr>
        <w:tc>
          <w:tcPr>
            <w:tcW w:w="715" w:type="dxa"/>
            <w:vAlign w:val="center"/>
          </w:tcPr>
          <w:p w14:paraId="3FB18601" w14:textId="6E9693F6" w:rsidR="00762BE4" w:rsidRPr="00E20E4E" w:rsidRDefault="00762BE4" w:rsidP="00762BE4">
            <w:r w:rsidRPr="00D833A1">
              <w:t>508</w:t>
            </w:r>
          </w:p>
        </w:tc>
        <w:tc>
          <w:tcPr>
            <w:tcW w:w="7650" w:type="dxa"/>
            <w:vAlign w:val="center"/>
          </w:tcPr>
          <w:p w14:paraId="186E9A46" w14:textId="0F330256" w:rsidR="00762BE4" w:rsidRPr="00E20E4E" w:rsidRDefault="00762BE4" w:rsidP="00762BE4">
            <w:r w:rsidRPr="00D833A1">
              <w:t>Utilize and describe the standard blood collection tube order of draw and additives.</w:t>
            </w:r>
          </w:p>
        </w:tc>
        <w:tc>
          <w:tcPr>
            <w:tcW w:w="1620" w:type="dxa"/>
            <w:vAlign w:val="center"/>
          </w:tcPr>
          <w:p w14:paraId="662134F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F9B0C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1B47A85" w14:textId="77777777" w:rsidTr="0495DA7C">
        <w:trPr>
          <w:trHeight w:val="288"/>
        </w:trPr>
        <w:tc>
          <w:tcPr>
            <w:tcW w:w="715" w:type="dxa"/>
            <w:vAlign w:val="center"/>
          </w:tcPr>
          <w:p w14:paraId="551B0D02" w14:textId="32ED676C" w:rsidR="00762BE4" w:rsidRPr="006D1D8B" w:rsidRDefault="00762BE4" w:rsidP="00762BE4">
            <w:r w:rsidRPr="00D833A1">
              <w:t>509</w:t>
            </w:r>
          </w:p>
        </w:tc>
        <w:tc>
          <w:tcPr>
            <w:tcW w:w="7650" w:type="dxa"/>
            <w:vAlign w:val="center"/>
          </w:tcPr>
          <w:p w14:paraId="09CED71A" w14:textId="58A56D54" w:rsidR="00762BE4" w:rsidRPr="006D1D8B" w:rsidRDefault="00762BE4" w:rsidP="00762BE4">
            <w:r w:rsidRPr="00D833A1">
              <w:t>Perform venipuncture using a straight needle and process.</w:t>
            </w:r>
          </w:p>
        </w:tc>
        <w:tc>
          <w:tcPr>
            <w:tcW w:w="1620" w:type="dxa"/>
            <w:vAlign w:val="center"/>
          </w:tcPr>
          <w:p w14:paraId="5F1EBDF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96A651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918A8F9" w14:textId="77777777" w:rsidTr="0495DA7C">
        <w:trPr>
          <w:trHeight w:val="288"/>
        </w:trPr>
        <w:tc>
          <w:tcPr>
            <w:tcW w:w="715" w:type="dxa"/>
            <w:vAlign w:val="center"/>
          </w:tcPr>
          <w:p w14:paraId="2D2F4776" w14:textId="5D601A36" w:rsidR="00762BE4" w:rsidRPr="006D1D8B" w:rsidRDefault="00762BE4" w:rsidP="00762BE4">
            <w:r w:rsidRPr="00D833A1">
              <w:t>510</w:t>
            </w:r>
          </w:p>
        </w:tc>
        <w:tc>
          <w:tcPr>
            <w:tcW w:w="7650" w:type="dxa"/>
            <w:vAlign w:val="center"/>
          </w:tcPr>
          <w:p w14:paraId="09D554C2" w14:textId="4ADA7CA2" w:rsidR="00762BE4" w:rsidRPr="006D1D8B" w:rsidRDefault="00762BE4" w:rsidP="00762BE4">
            <w:r w:rsidRPr="00D833A1">
              <w:t>Perform venipuncture using a butterfly needle and process.</w:t>
            </w:r>
          </w:p>
        </w:tc>
        <w:tc>
          <w:tcPr>
            <w:tcW w:w="1620" w:type="dxa"/>
            <w:vAlign w:val="center"/>
          </w:tcPr>
          <w:p w14:paraId="5821569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204B17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F5A9B70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5D9924B" w14:textId="3AEC25B9" w:rsidR="00762BE4" w:rsidRPr="0027093B" w:rsidRDefault="00762BE4" w:rsidP="00762BE4">
            <w:r w:rsidRPr="0027093B">
              <w:t>51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6CE44C0" w14:textId="10700001" w:rsidR="00762BE4" w:rsidRPr="0027093B" w:rsidRDefault="00762BE4" w:rsidP="00762BE4">
            <w:r w:rsidRPr="0027093B">
              <w:t>Collect a throat culture using sterile supplies and process.</w:t>
            </w:r>
          </w:p>
        </w:tc>
        <w:tc>
          <w:tcPr>
            <w:tcW w:w="1620" w:type="dxa"/>
            <w:vAlign w:val="center"/>
          </w:tcPr>
          <w:p w14:paraId="22305D2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47388F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93855C9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40917F4" w14:textId="33BCD904" w:rsidR="00762BE4" w:rsidRPr="0027093B" w:rsidRDefault="00762BE4" w:rsidP="00762BE4">
            <w:r w:rsidRPr="0027093B">
              <w:t>51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BE8A483" w14:textId="6979CCDD" w:rsidR="00762BE4" w:rsidRPr="0027093B" w:rsidRDefault="00323785" w:rsidP="00323785">
            <w:r w:rsidRPr="0027093B">
              <w:t xml:space="preserve">Discuss a fecal occult blood specimen, </w:t>
            </w:r>
            <w:r w:rsidR="00762BE4" w:rsidRPr="0027093B">
              <w:t>educate the client</w:t>
            </w:r>
            <w:r w:rsidR="00851F08" w:rsidRPr="0027093B">
              <w:t>,</w:t>
            </w:r>
            <w:r w:rsidR="00762BE4" w:rsidRPr="0027093B">
              <w:t xml:space="preserve"> and process.</w:t>
            </w:r>
          </w:p>
        </w:tc>
        <w:tc>
          <w:tcPr>
            <w:tcW w:w="1620" w:type="dxa"/>
            <w:vAlign w:val="center"/>
          </w:tcPr>
          <w:p w14:paraId="66FC0A4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E22698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CDE0D3A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F26C7BD" w14:textId="5F51C4E2" w:rsidR="00762BE4" w:rsidRPr="0027093B" w:rsidRDefault="00762BE4" w:rsidP="00762BE4">
            <w:r w:rsidRPr="0027093B">
              <w:t>51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DC9588D" w14:textId="5EFB02B8" w:rsidR="00762BE4" w:rsidRPr="0027093B" w:rsidRDefault="00762BE4" w:rsidP="00762BE4">
            <w:r w:rsidRPr="0027093B">
              <w:t>Complete a laboratory requisition form.</w:t>
            </w:r>
          </w:p>
        </w:tc>
        <w:tc>
          <w:tcPr>
            <w:tcW w:w="1620" w:type="dxa"/>
            <w:vAlign w:val="center"/>
          </w:tcPr>
          <w:p w14:paraId="3057109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7240B9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75ABE774" w:rsidR="007F79E0" w:rsidRDefault="007F79E0" w:rsidP="007F79E0">
      <w:pPr>
        <w:pStyle w:val="Heading2"/>
      </w:pPr>
      <w:r>
        <w:t xml:space="preserve">600 </w:t>
      </w:r>
      <w:r w:rsidR="00762BE4">
        <w:t>Reserved</w:t>
      </w:r>
    </w:p>
    <w:p w14:paraId="5A4237C5" w14:textId="29951F04" w:rsidR="00EA581C" w:rsidRDefault="00EA581C" w:rsidP="00EA581C">
      <w:pPr>
        <w:pStyle w:val="Heading2"/>
      </w:pPr>
      <w:r>
        <w:t xml:space="preserve">700 </w:t>
      </w:r>
      <w:r w:rsidR="009B6E33">
        <w:t>H</w:t>
      </w:r>
      <w:r w:rsidR="00762BE4">
        <w:t>ealthcare Law and Eth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A581C" w:rsidRPr="00E60D07" w14:paraId="029B70FB" w14:textId="77777777" w:rsidTr="007210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043BBBAC" w14:textId="48AFFD04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762BE4" w:rsidRPr="00E60D07" w14:paraId="36B3BC2C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04A0934" w14:textId="33C1A826" w:rsidR="00762BE4" w:rsidRPr="00E60D07" w:rsidRDefault="00762BE4" w:rsidP="00762BE4">
            <w:pPr>
              <w:rPr>
                <w:rFonts w:eastAsia="Times New Roman" w:cs="Arial"/>
              </w:rPr>
            </w:pPr>
            <w:r w:rsidRPr="004F304A">
              <w:t>701</w:t>
            </w:r>
          </w:p>
        </w:tc>
        <w:tc>
          <w:tcPr>
            <w:tcW w:w="7650" w:type="dxa"/>
            <w:vAlign w:val="center"/>
          </w:tcPr>
          <w:p w14:paraId="534FD653" w14:textId="248D9EA4" w:rsidR="00762BE4" w:rsidRPr="00E60D07" w:rsidRDefault="00762BE4" w:rsidP="00762BE4">
            <w:pPr>
              <w:rPr>
                <w:rFonts w:eastAsia="Times New Roman" w:cs="Arial"/>
              </w:rPr>
            </w:pPr>
            <w:r w:rsidRPr="004F304A">
              <w:t>Identify how the Americans with Disabilities Act (ADA) applies to the medical assisting profession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DC765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3994BE6E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4843B2B" w14:textId="0592E2B0" w:rsidR="00762BE4" w:rsidRPr="00D0177F" w:rsidRDefault="00762BE4" w:rsidP="00762BE4"/>
        </w:tc>
        <w:tc>
          <w:tcPr>
            <w:tcW w:w="7650" w:type="dxa"/>
            <w:vAlign w:val="center"/>
          </w:tcPr>
          <w:p w14:paraId="6FDED19C" w14:textId="467A0E9D" w:rsidR="00762BE4" w:rsidRPr="00D0177F" w:rsidRDefault="00762BE4" w:rsidP="00762BE4">
            <w:r w:rsidRPr="004F304A">
              <w:t xml:space="preserve">RESERVED </w:t>
            </w:r>
            <w:r w:rsidR="0043136A">
              <w:t>(702</w:t>
            </w:r>
            <w:r w:rsidR="0072108E">
              <w:t>-703</w:t>
            </w:r>
            <w:r w:rsidR="0043136A">
              <w:t>)</w:t>
            </w:r>
          </w:p>
        </w:tc>
        <w:tc>
          <w:tcPr>
            <w:tcW w:w="1620" w:type="dxa"/>
            <w:vAlign w:val="center"/>
          </w:tcPr>
          <w:p w14:paraId="521C4A9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65E1D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386A7F6" w14:textId="77777777" w:rsidTr="003E5CF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E2D185B" w14:textId="411222F1" w:rsidR="00762BE4" w:rsidRPr="003E5CFB" w:rsidRDefault="00762BE4" w:rsidP="00762BE4">
            <w:r w:rsidRPr="003E5CFB">
              <w:t>7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30C3C3D" w14:textId="124FBBB3" w:rsidR="00762BE4" w:rsidRPr="003E5CFB" w:rsidRDefault="001531C9" w:rsidP="00762BE4">
            <w:r w:rsidRPr="003E5CFB">
              <w:t>Discuss</w:t>
            </w:r>
            <w:r w:rsidR="00762BE4" w:rsidRPr="003E5CFB">
              <w:t xml:space="preserve"> HIPAA and client confidentiality</w:t>
            </w:r>
            <w:r w:rsidRPr="003E5CFB">
              <w:t>.</w:t>
            </w:r>
            <w:r w:rsidR="002C2CBC" w:rsidRPr="003E5CFB">
              <w:t xml:space="preserve"> </w:t>
            </w:r>
          </w:p>
        </w:tc>
        <w:tc>
          <w:tcPr>
            <w:tcW w:w="1620" w:type="dxa"/>
            <w:vAlign w:val="center"/>
          </w:tcPr>
          <w:p w14:paraId="676FE08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A066CB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1948EC6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A2C6177" w14:textId="187EBFA9" w:rsidR="00762BE4" w:rsidRPr="008A342A" w:rsidRDefault="00762BE4" w:rsidP="00762BE4">
            <w:r w:rsidRPr="004F304A">
              <w:t>705</w:t>
            </w:r>
          </w:p>
        </w:tc>
        <w:tc>
          <w:tcPr>
            <w:tcW w:w="7650" w:type="dxa"/>
            <w:vAlign w:val="center"/>
          </w:tcPr>
          <w:p w14:paraId="33A3D6F1" w14:textId="6E0B769F" w:rsidR="00762BE4" w:rsidRPr="008A342A" w:rsidRDefault="00762BE4" w:rsidP="00762BE4">
            <w:r w:rsidRPr="004F304A">
              <w:t>Identify where and how to report illegal and unsafe activities and behaviors that affect health, safety, and welfare of others.</w:t>
            </w:r>
          </w:p>
        </w:tc>
        <w:tc>
          <w:tcPr>
            <w:tcW w:w="1620" w:type="dxa"/>
            <w:vAlign w:val="center"/>
          </w:tcPr>
          <w:p w14:paraId="2F79A4A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8AF8BD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BBB80FF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13E48C2" w14:textId="7EA9BCD1" w:rsidR="00762BE4" w:rsidRPr="008A342A" w:rsidRDefault="00762BE4" w:rsidP="00762BE4"/>
        </w:tc>
        <w:tc>
          <w:tcPr>
            <w:tcW w:w="7650" w:type="dxa"/>
            <w:vAlign w:val="center"/>
          </w:tcPr>
          <w:p w14:paraId="6D7A0B66" w14:textId="07B81AB6" w:rsidR="00762BE4" w:rsidRPr="008A342A" w:rsidRDefault="00762BE4" w:rsidP="00762BE4">
            <w:r w:rsidRPr="004F304A">
              <w:t xml:space="preserve">RESERVED </w:t>
            </w:r>
            <w:r w:rsidR="0043136A">
              <w:t>(706</w:t>
            </w:r>
            <w:r w:rsidR="0072108E">
              <w:t>-707</w:t>
            </w:r>
            <w:r w:rsidR="0043136A">
              <w:t>)</w:t>
            </w:r>
          </w:p>
        </w:tc>
        <w:tc>
          <w:tcPr>
            <w:tcW w:w="1620" w:type="dxa"/>
            <w:vAlign w:val="center"/>
          </w:tcPr>
          <w:p w14:paraId="7E14287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662148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10ACD13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70D9A54" w14:textId="63425514" w:rsidR="00762BE4" w:rsidRPr="008A342A" w:rsidRDefault="00762BE4" w:rsidP="00762BE4">
            <w:r w:rsidRPr="004F304A">
              <w:lastRenderedPageBreak/>
              <w:t>708</w:t>
            </w:r>
          </w:p>
        </w:tc>
        <w:tc>
          <w:tcPr>
            <w:tcW w:w="7650" w:type="dxa"/>
            <w:vAlign w:val="center"/>
          </w:tcPr>
          <w:p w14:paraId="1FE649DB" w14:textId="02C6D41C" w:rsidR="00762BE4" w:rsidRPr="008A342A" w:rsidRDefault="00762BE4" w:rsidP="00762BE4">
            <w:r w:rsidRPr="004F304A">
              <w:t>Discuss major legal principles and practices that apply to health care situations.</w:t>
            </w:r>
          </w:p>
        </w:tc>
        <w:tc>
          <w:tcPr>
            <w:tcW w:w="1620" w:type="dxa"/>
            <w:vAlign w:val="center"/>
          </w:tcPr>
          <w:p w14:paraId="60AC190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548B31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81B32DF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8E4DFC3" w14:textId="1279EB91" w:rsidR="00762BE4" w:rsidRPr="008A342A" w:rsidRDefault="00762BE4" w:rsidP="00762BE4"/>
        </w:tc>
        <w:tc>
          <w:tcPr>
            <w:tcW w:w="7650" w:type="dxa"/>
            <w:vAlign w:val="center"/>
          </w:tcPr>
          <w:p w14:paraId="7F6933A6" w14:textId="43CBDB52" w:rsidR="00762BE4" w:rsidRPr="008A342A" w:rsidRDefault="00762BE4" w:rsidP="00762BE4">
            <w:r w:rsidRPr="004F304A">
              <w:t xml:space="preserve">RESERVED </w:t>
            </w:r>
            <w:r w:rsidR="0043136A">
              <w:t>(709)</w:t>
            </w:r>
          </w:p>
        </w:tc>
        <w:tc>
          <w:tcPr>
            <w:tcW w:w="1620" w:type="dxa"/>
            <w:vAlign w:val="center"/>
          </w:tcPr>
          <w:p w14:paraId="01EF523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5325CB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282C5B8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F17F959" w14:textId="2E3B0CC3" w:rsidR="00762BE4" w:rsidRPr="008A342A" w:rsidRDefault="00762BE4" w:rsidP="00762BE4">
            <w:r w:rsidRPr="004F304A">
              <w:t>710</w:t>
            </w:r>
          </w:p>
        </w:tc>
        <w:tc>
          <w:tcPr>
            <w:tcW w:w="7650" w:type="dxa"/>
            <w:vAlign w:val="center"/>
          </w:tcPr>
          <w:p w14:paraId="75C587CC" w14:textId="2A65701B" w:rsidR="00762BE4" w:rsidRPr="008A342A" w:rsidRDefault="00762BE4" w:rsidP="00762BE4">
            <w:r w:rsidRPr="004F304A">
              <w:t>Discuss client rights and advance directives.</w:t>
            </w:r>
          </w:p>
        </w:tc>
        <w:tc>
          <w:tcPr>
            <w:tcW w:w="1620" w:type="dxa"/>
            <w:vAlign w:val="center"/>
          </w:tcPr>
          <w:p w14:paraId="35F78D5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4F6936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F8314F2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82C1365" w14:textId="6A9EDF88" w:rsidR="00762BE4" w:rsidRPr="008A342A" w:rsidRDefault="00762BE4" w:rsidP="00762BE4"/>
        </w:tc>
        <w:tc>
          <w:tcPr>
            <w:tcW w:w="7650" w:type="dxa"/>
            <w:vAlign w:val="center"/>
          </w:tcPr>
          <w:p w14:paraId="0DF0E076" w14:textId="45F888A4" w:rsidR="00762BE4" w:rsidRPr="008A342A" w:rsidRDefault="00762BE4" w:rsidP="00762BE4">
            <w:r w:rsidRPr="004F304A">
              <w:t>RESERVED</w:t>
            </w:r>
            <w:r w:rsidR="0043136A">
              <w:t xml:space="preserve"> (711)</w:t>
            </w:r>
            <w:r w:rsidRPr="004F304A">
              <w:t xml:space="preserve"> </w:t>
            </w:r>
          </w:p>
        </w:tc>
        <w:tc>
          <w:tcPr>
            <w:tcW w:w="1620" w:type="dxa"/>
            <w:vAlign w:val="center"/>
          </w:tcPr>
          <w:p w14:paraId="6CDFCF6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123A52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AE1B747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DEBCF3F" w14:textId="08B448DB" w:rsidR="00762BE4" w:rsidRPr="008A342A" w:rsidRDefault="00762BE4" w:rsidP="00762BE4">
            <w:r w:rsidRPr="004F304A">
              <w:t>712</w:t>
            </w:r>
          </w:p>
        </w:tc>
        <w:tc>
          <w:tcPr>
            <w:tcW w:w="7650" w:type="dxa"/>
            <w:vAlign w:val="center"/>
          </w:tcPr>
          <w:p w14:paraId="7A7A6E96" w14:textId="075BA8C4" w:rsidR="00762BE4" w:rsidRPr="008A342A" w:rsidRDefault="00762BE4" w:rsidP="00762BE4">
            <w:r w:rsidRPr="004F304A">
              <w:t>Discuss the appropriate scope of practice for a medical assistant.</w:t>
            </w:r>
          </w:p>
        </w:tc>
        <w:tc>
          <w:tcPr>
            <w:tcW w:w="1620" w:type="dxa"/>
            <w:vAlign w:val="center"/>
          </w:tcPr>
          <w:p w14:paraId="45F1745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B0A07F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9E64E6F" w14:textId="77777777" w:rsidR="00E73A2E" w:rsidRDefault="00E73A2E" w:rsidP="00FA5C60">
      <w:pPr>
        <w:pStyle w:val="Heading2"/>
      </w:pPr>
      <w:bookmarkStart w:id="3" w:name="_Hlk66374067"/>
    </w:p>
    <w:p w14:paraId="37F8C022" w14:textId="77777777" w:rsidR="00E73A2E" w:rsidRDefault="00E73A2E" w:rsidP="00FA5C60">
      <w:pPr>
        <w:pStyle w:val="Heading2"/>
      </w:pPr>
    </w:p>
    <w:p w14:paraId="7135233F" w14:textId="77777777" w:rsidR="00E73A2E" w:rsidRDefault="00E73A2E" w:rsidP="00FA5C60">
      <w:pPr>
        <w:pStyle w:val="Heading2"/>
      </w:pPr>
    </w:p>
    <w:p w14:paraId="0BD2927C" w14:textId="5CEFA90C" w:rsidR="00FA5C60" w:rsidRDefault="00FA5C60" w:rsidP="00FA5C60">
      <w:pPr>
        <w:pStyle w:val="Heading2"/>
      </w:pPr>
      <w:r>
        <w:t xml:space="preserve">800 </w:t>
      </w:r>
      <w:r w:rsidR="00762BE4">
        <w:t>Introduction to Medical Insurance and Managed C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557C72F6" w14:textId="77777777" w:rsidTr="0495DA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219E6B05" w14:textId="31093AA9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762BE4" w:rsidRPr="001531C9" w14:paraId="16072BA6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2532089" w14:textId="4D4CF643" w:rsidR="00762BE4" w:rsidRPr="00F253F0" w:rsidRDefault="00762BE4" w:rsidP="00762BE4">
            <w:pPr>
              <w:rPr>
                <w:rFonts w:eastAsia="Times New Roman" w:cs="Arial"/>
                <w:strike/>
              </w:rPr>
            </w:pPr>
          </w:p>
        </w:tc>
        <w:tc>
          <w:tcPr>
            <w:tcW w:w="7650" w:type="dxa"/>
            <w:shd w:val="clear" w:color="auto" w:fill="auto"/>
            <w:vAlign w:val="center"/>
          </w:tcPr>
          <w:p w14:paraId="6A13E116" w14:textId="0E18A1BD" w:rsidR="00762BE4" w:rsidRPr="00F253F0" w:rsidRDefault="001531C9" w:rsidP="00762BE4">
            <w:pPr>
              <w:rPr>
                <w:rFonts w:eastAsia="Times New Roman" w:cs="Arial"/>
                <w:strike/>
              </w:rPr>
            </w:pPr>
            <w:r w:rsidRPr="00F253F0">
              <w:t>RESERVE</w:t>
            </w:r>
            <w:r w:rsidR="0043136A" w:rsidRPr="00F253F0">
              <w:t>D (801-803)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762BE4" w:rsidRPr="001531C9" w:rsidRDefault="00762BE4" w:rsidP="00762BE4">
            <w:pPr>
              <w:rPr>
                <w:rFonts w:eastAsia="Times New Roman" w:cs="Arial"/>
                <w:strike/>
                <w:color w:val="000000"/>
              </w:rPr>
            </w:pPr>
            <w:r w:rsidRPr="001531C9">
              <w:rPr>
                <w:rFonts w:eastAsia="Times New Roman" w:cs="Arial"/>
                <w:strike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0BE77D0" w14:textId="77777777" w:rsidR="00762BE4" w:rsidRPr="001531C9" w:rsidRDefault="00762BE4" w:rsidP="00762BE4">
            <w:pPr>
              <w:rPr>
                <w:rFonts w:eastAsia="Times New Roman" w:cs="Arial"/>
                <w:strike/>
                <w:color w:val="000000"/>
              </w:rPr>
            </w:pPr>
            <w:r w:rsidRPr="001531C9">
              <w:rPr>
                <w:rFonts w:eastAsia="Times New Roman" w:cs="Arial"/>
                <w:strike/>
                <w:color w:val="000000"/>
              </w:rPr>
              <w:t> </w:t>
            </w:r>
          </w:p>
        </w:tc>
      </w:tr>
      <w:tr w:rsidR="00762BE4" w:rsidRPr="00E60D07" w14:paraId="1EBFFD5E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DFCCD82" w14:textId="7AEE29DF" w:rsidR="00762BE4" w:rsidRPr="00F253F0" w:rsidRDefault="00762BE4" w:rsidP="00762BE4">
            <w:r w:rsidRPr="00F253F0">
              <w:t>8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664DFAC" w14:textId="50C92C46" w:rsidR="00762BE4" w:rsidRPr="00F253F0" w:rsidRDefault="00762BE4" w:rsidP="00762BE4">
            <w:r w:rsidRPr="00F253F0">
              <w:t>Identify state and federal mandates of insurance programs.</w:t>
            </w:r>
          </w:p>
        </w:tc>
        <w:tc>
          <w:tcPr>
            <w:tcW w:w="1620" w:type="dxa"/>
            <w:vAlign w:val="center"/>
          </w:tcPr>
          <w:p w14:paraId="46E5B59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74D94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0231EC3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E3ED8D3" w14:textId="31ABE713" w:rsidR="00762BE4" w:rsidRPr="00F253F0" w:rsidRDefault="00762BE4" w:rsidP="00762BE4">
            <w:r w:rsidRPr="00F253F0">
              <w:t>8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C10CD47" w14:textId="0598C189" w:rsidR="00762BE4" w:rsidRPr="00F253F0" w:rsidRDefault="00762BE4" w:rsidP="00762BE4">
            <w:r w:rsidRPr="00F253F0">
              <w:t>Define basic and specific terminologies common to all insurance programs.</w:t>
            </w:r>
          </w:p>
        </w:tc>
        <w:tc>
          <w:tcPr>
            <w:tcW w:w="1620" w:type="dxa"/>
            <w:vAlign w:val="center"/>
          </w:tcPr>
          <w:p w14:paraId="4B9FE03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F69FD3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59F3152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1046BE7" w14:textId="3BAF4920" w:rsidR="00762BE4" w:rsidRPr="00F253F0" w:rsidRDefault="00762BE4" w:rsidP="00762BE4"/>
        </w:tc>
        <w:tc>
          <w:tcPr>
            <w:tcW w:w="7650" w:type="dxa"/>
            <w:shd w:val="clear" w:color="auto" w:fill="auto"/>
            <w:vAlign w:val="center"/>
          </w:tcPr>
          <w:p w14:paraId="21AC2468" w14:textId="2AFCB4C2" w:rsidR="00762BE4" w:rsidRPr="00F253F0" w:rsidRDefault="00762BE4" w:rsidP="00762BE4">
            <w:r w:rsidRPr="00F253F0">
              <w:t xml:space="preserve">RESERVED </w:t>
            </w:r>
            <w:r w:rsidR="0043136A" w:rsidRPr="00F253F0">
              <w:t>(806)</w:t>
            </w:r>
          </w:p>
        </w:tc>
        <w:tc>
          <w:tcPr>
            <w:tcW w:w="1620" w:type="dxa"/>
            <w:vAlign w:val="center"/>
          </w:tcPr>
          <w:p w14:paraId="63FD790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E19FA2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7667146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95C2575" w14:textId="065E8456" w:rsidR="00762BE4" w:rsidRPr="00F253F0" w:rsidRDefault="00762BE4" w:rsidP="00762BE4">
            <w:r w:rsidRPr="00F253F0">
              <w:t>8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F15B1B3" w14:textId="73078EE9" w:rsidR="00762BE4" w:rsidRPr="00F253F0" w:rsidRDefault="00762BE4" w:rsidP="00762BE4">
            <w:r w:rsidRPr="00F253F0">
              <w:t>Identify various types of insurance plans.</w:t>
            </w:r>
          </w:p>
        </w:tc>
        <w:tc>
          <w:tcPr>
            <w:tcW w:w="1620" w:type="dxa"/>
            <w:vAlign w:val="center"/>
          </w:tcPr>
          <w:p w14:paraId="0E4F02B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827BC1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5E15805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25883F4" w14:textId="23B5463C" w:rsidR="00762BE4" w:rsidRPr="00F253F0" w:rsidRDefault="00762BE4" w:rsidP="00762BE4"/>
        </w:tc>
        <w:tc>
          <w:tcPr>
            <w:tcW w:w="7650" w:type="dxa"/>
            <w:shd w:val="clear" w:color="auto" w:fill="auto"/>
            <w:vAlign w:val="center"/>
          </w:tcPr>
          <w:p w14:paraId="18CAD3ED" w14:textId="1D8B8097" w:rsidR="00762BE4" w:rsidRPr="00F253F0" w:rsidRDefault="00762BE4" w:rsidP="00762BE4">
            <w:r w:rsidRPr="00F253F0">
              <w:t xml:space="preserve">RESERVED </w:t>
            </w:r>
            <w:r w:rsidR="0043136A" w:rsidRPr="00F253F0">
              <w:t>(808-811)</w:t>
            </w:r>
          </w:p>
        </w:tc>
        <w:tc>
          <w:tcPr>
            <w:tcW w:w="1620" w:type="dxa"/>
            <w:vAlign w:val="center"/>
          </w:tcPr>
          <w:p w14:paraId="3830EBF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7DA1EE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A344C8A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563B415" w14:textId="4A12EAE0" w:rsidR="00762BE4" w:rsidRPr="00F253F0" w:rsidRDefault="00762BE4" w:rsidP="00762BE4">
            <w:r w:rsidRPr="00F253F0">
              <w:t>81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D006351" w14:textId="52C97C80" w:rsidR="00762BE4" w:rsidRPr="00F253F0" w:rsidRDefault="00762BE4" w:rsidP="00762BE4">
            <w:r w:rsidRPr="00F253F0">
              <w:t>Discuss referral process for clients.</w:t>
            </w:r>
          </w:p>
        </w:tc>
        <w:tc>
          <w:tcPr>
            <w:tcW w:w="1620" w:type="dxa"/>
            <w:vAlign w:val="center"/>
          </w:tcPr>
          <w:p w14:paraId="22EF048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68D6A5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85F5DEF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B37A72C" w14:textId="16BA0E46" w:rsidR="00762BE4" w:rsidRPr="00F253F0" w:rsidRDefault="00762BE4" w:rsidP="00762BE4">
            <w:r w:rsidRPr="00F253F0">
              <w:t>81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114F736" w14:textId="619DF071" w:rsidR="00762BE4" w:rsidRPr="00F253F0" w:rsidRDefault="001531C9" w:rsidP="00762BE4">
            <w:r w:rsidRPr="00F253F0">
              <w:t xml:space="preserve">Discuss </w:t>
            </w:r>
            <w:r w:rsidR="00762BE4" w:rsidRPr="00F253F0">
              <w:t>an insurance claim.</w:t>
            </w:r>
          </w:p>
        </w:tc>
        <w:tc>
          <w:tcPr>
            <w:tcW w:w="1620" w:type="dxa"/>
            <w:vAlign w:val="center"/>
          </w:tcPr>
          <w:p w14:paraId="5C5C9D3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809506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C5B6660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8D44EC3" w14:textId="2F350E43" w:rsidR="00762BE4" w:rsidRPr="00F253F0" w:rsidRDefault="00762BE4" w:rsidP="00762BE4"/>
        </w:tc>
        <w:tc>
          <w:tcPr>
            <w:tcW w:w="7650" w:type="dxa"/>
            <w:shd w:val="clear" w:color="auto" w:fill="auto"/>
            <w:vAlign w:val="center"/>
          </w:tcPr>
          <w:p w14:paraId="03DE78CB" w14:textId="64EBDBCD" w:rsidR="00762BE4" w:rsidRPr="00F253F0" w:rsidRDefault="00762BE4" w:rsidP="00762BE4">
            <w:r w:rsidRPr="00F253F0">
              <w:t xml:space="preserve">RESERVED </w:t>
            </w:r>
            <w:r w:rsidR="0043136A" w:rsidRPr="00F253F0">
              <w:t>(814</w:t>
            </w:r>
            <w:r w:rsidR="00AB1EEB" w:rsidRPr="00F253F0">
              <w:t>-815</w:t>
            </w:r>
            <w:r w:rsidR="0043136A" w:rsidRPr="00F253F0">
              <w:t>)</w:t>
            </w:r>
          </w:p>
        </w:tc>
        <w:tc>
          <w:tcPr>
            <w:tcW w:w="1620" w:type="dxa"/>
            <w:vAlign w:val="center"/>
          </w:tcPr>
          <w:p w14:paraId="08CCB13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FB7E1B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61BA913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1CA7017" w14:textId="082DA7FA" w:rsidR="00762BE4" w:rsidRPr="00F253F0" w:rsidRDefault="00762BE4" w:rsidP="00762BE4">
            <w:r w:rsidRPr="00F253F0">
              <w:t>81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E3B1897" w14:textId="39823520" w:rsidR="00762BE4" w:rsidRPr="00F253F0" w:rsidRDefault="001531C9" w:rsidP="00762BE4">
            <w:r w:rsidRPr="00F253F0">
              <w:t xml:space="preserve">Discuss </w:t>
            </w:r>
            <w:r w:rsidR="00762BE4" w:rsidRPr="00F253F0">
              <w:t>medical codes</w:t>
            </w:r>
            <w:r w:rsidR="00851F08" w:rsidRPr="00F253F0">
              <w:t xml:space="preserve"> in the International Classification of Diseases (ICD) and Current Procedural Terminology</w:t>
            </w:r>
            <w:r w:rsidR="00762BE4" w:rsidRPr="00F253F0">
              <w:t xml:space="preserve"> (CPT).</w:t>
            </w:r>
          </w:p>
        </w:tc>
        <w:tc>
          <w:tcPr>
            <w:tcW w:w="1620" w:type="dxa"/>
            <w:vAlign w:val="center"/>
          </w:tcPr>
          <w:p w14:paraId="3C2B4AF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3E7FE8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75042D8B" w14:textId="4374FC98" w:rsidR="0495DA7C" w:rsidRDefault="0495DA7C">
      <w:r>
        <w:br w:type="page"/>
      </w:r>
    </w:p>
    <w:p w14:paraId="6EB72C7B" w14:textId="074D8CF7" w:rsidR="00FA5C60" w:rsidRDefault="00FA5C60" w:rsidP="00FA5C60">
      <w:pPr>
        <w:pStyle w:val="Heading2"/>
      </w:pPr>
      <w:r>
        <w:lastRenderedPageBreak/>
        <w:t xml:space="preserve">900 </w:t>
      </w:r>
      <w:r w:rsidR="00762BE4">
        <w:t>Concepts of Effective Communic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33DFAFE3" w14:textId="77777777" w:rsidTr="0495DA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613E7371" w14:textId="4A010040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762BE4" w:rsidRPr="00E60D07" w14:paraId="04893423" w14:textId="77777777" w:rsidTr="0495DA7C">
        <w:trPr>
          <w:trHeight w:val="288"/>
        </w:trPr>
        <w:tc>
          <w:tcPr>
            <w:tcW w:w="715" w:type="dxa"/>
            <w:vAlign w:val="center"/>
          </w:tcPr>
          <w:p w14:paraId="276B5848" w14:textId="76C83429" w:rsidR="00762BE4" w:rsidRPr="00E60D07" w:rsidRDefault="00762BE4" w:rsidP="00762BE4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C267A34" w14:textId="7D9CF57A" w:rsidR="00762BE4" w:rsidRPr="00E60D07" w:rsidRDefault="00762BE4" w:rsidP="00762BE4">
            <w:pPr>
              <w:rPr>
                <w:rFonts w:eastAsia="Times New Roman" w:cs="Arial"/>
              </w:rPr>
            </w:pPr>
            <w:r w:rsidRPr="00166098">
              <w:t xml:space="preserve">RESERVED </w:t>
            </w:r>
            <w:r w:rsidR="0043136A">
              <w:t>(901</w:t>
            </w:r>
            <w:r w:rsidR="008D5C22">
              <w:t>-902</w:t>
            </w:r>
            <w:r w:rsidR="0043136A">
              <w:t>)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4984BE6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2CCBB0F6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7968DB9" w14:textId="502CC03E" w:rsidR="00762BE4" w:rsidRPr="00FA6B87" w:rsidRDefault="00762BE4" w:rsidP="00762BE4">
            <w:pPr>
              <w:rPr>
                <w:rFonts w:eastAsia="Times New Roman" w:cs="Arial"/>
              </w:rPr>
            </w:pPr>
            <w:r w:rsidRPr="00FA6B87">
              <w:t>9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5C7CF6C" w14:textId="2668795D" w:rsidR="00762BE4" w:rsidRPr="00FA6B87" w:rsidRDefault="00762BE4" w:rsidP="00762BE4">
            <w:pPr>
              <w:rPr>
                <w:rFonts w:eastAsia="Times New Roman" w:cs="Arial"/>
              </w:rPr>
            </w:pPr>
            <w:r w:rsidRPr="00FA6B87">
              <w:t>Use therapeutic communicatio</w:t>
            </w:r>
            <w:r w:rsidR="00793DF8" w:rsidRPr="00FA6B87">
              <w:t xml:space="preserve">n techniques. </w:t>
            </w:r>
          </w:p>
        </w:tc>
        <w:tc>
          <w:tcPr>
            <w:tcW w:w="1620" w:type="dxa"/>
            <w:vAlign w:val="center"/>
          </w:tcPr>
          <w:p w14:paraId="2D6D143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CAD3B6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3A7742B8" w14:textId="77777777" w:rsidTr="0495DA7C">
        <w:trPr>
          <w:trHeight w:val="288"/>
        </w:trPr>
        <w:tc>
          <w:tcPr>
            <w:tcW w:w="715" w:type="dxa"/>
            <w:vAlign w:val="center"/>
          </w:tcPr>
          <w:p w14:paraId="16A487D4" w14:textId="38200C88" w:rsidR="00762BE4" w:rsidRPr="001F72A9" w:rsidRDefault="00762BE4" w:rsidP="00762BE4">
            <w:r w:rsidRPr="00166098">
              <w:t>904</w:t>
            </w:r>
          </w:p>
        </w:tc>
        <w:tc>
          <w:tcPr>
            <w:tcW w:w="7650" w:type="dxa"/>
            <w:vAlign w:val="center"/>
          </w:tcPr>
          <w:p w14:paraId="40FB7FAC" w14:textId="145D2D23" w:rsidR="00762BE4" w:rsidRPr="001F72A9" w:rsidRDefault="00762BE4" w:rsidP="00762BE4">
            <w:r w:rsidRPr="00166098">
              <w:t>Combine prefixes, suffixes, and word roots to form and define complex medical terms.</w:t>
            </w:r>
          </w:p>
        </w:tc>
        <w:tc>
          <w:tcPr>
            <w:tcW w:w="1620" w:type="dxa"/>
            <w:vAlign w:val="center"/>
          </w:tcPr>
          <w:p w14:paraId="0B5DB10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5DB86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BDF45AD" w14:textId="77777777" w:rsidTr="0495DA7C">
        <w:trPr>
          <w:trHeight w:val="288"/>
        </w:trPr>
        <w:tc>
          <w:tcPr>
            <w:tcW w:w="715" w:type="dxa"/>
            <w:vAlign w:val="center"/>
          </w:tcPr>
          <w:p w14:paraId="2176FEFB" w14:textId="76E33194" w:rsidR="00762BE4" w:rsidRPr="001F72A9" w:rsidRDefault="00762BE4" w:rsidP="00762BE4">
            <w:r w:rsidRPr="00166098">
              <w:t>905</w:t>
            </w:r>
          </w:p>
        </w:tc>
        <w:tc>
          <w:tcPr>
            <w:tcW w:w="7650" w:type="dxa"/>
            <w:vAlign w:val="center"/>
          </w:tcPr>
          <w:p w14:paraId="6D209CF3" w14:textId="52106F99" w:rsidR="00762BE4" w:rsidRPr="001F72A9" w:rsidRDefault="00762BE4" w:rsidP="00762BE4">
            <w:r w:rsidRPr="00166098">
              <w:t>Identify global standard medical, diagnostic, and laboratory abbreviations.</w:t>
            </w:r>
          </w:p>
        </w:tc>
        <w:tc>
          <w:tcPr>
            <w:tcW w:w="1620" w:type="dxa"/>
            <w:vAlign w:val="center"/>
          </w:tcPr>
          <w:p w14:paraId="1732183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7D75B8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2F052F1" w14:textId="77777777" w:rsidTr="0495DA7C">
        <w:trPr>
          <w:trHeight w:val="288"/>
        </w:trPr>
        <w:tc>
          <w:tcPr>
            <w:tcW w:w="715" w:type="dxa"/>
            <w:vAlign w:val="center"/>
          </w:tcPr>
          <w:p w14:paraId="685292A4" w14:textId="4CE97809" w:rsidR="00762BE4" w:rsidRPr="001F72A9" w:rsidRDefault="00762BE4" w:rsidP="00762BE4"/>
        </w:tc>
        <w:tc>
          <w:tcPr>
            <w:tcW w:w="7650" w:type="dxa"/>
            <w:vAlign w:val="center"/>
          </w:tcPr>
          <w:p w14:paraId="42D09EAE" w14:textId="27679C72" w:rsidR="00762BE4" w:rsidRPr="001F72A9" w:rsidRDefault="00762BE4" w:rsidP="00762BE4">
            <w:r w:rsidRPr="00166098">
              <w:t xml:space="preserve">RESERVED </w:t>
            </w:r>
            <w:r w:rsidR="0043136A">
              <w:t>(906)</w:t>
            </w:r>
          </w:p>
        </w:tc>
        <w:tc>
          <w:tcPr>
            <w:tcW w:w="1620" w:type="dxa"/>
            <w:vAlign w:val="center"/>
          </w:tcPr>
          <w:p w14:paraId="586451C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BA20D9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54A34B5" w14:textId="77777777" w:rsidTr="0495DA7C">
        <w:trPr>
          <w:trHeight w:val="288"/>
        </w:trPr>
        <w:tc>
          <w:tcPr>
            <w:tcW w:w="715" w:type="dxa"/>
            <w:vAlign w:val="center"/>
          </w:tcPr>
          <w:p w14:paraId="2F4184C8" w14:textId="489A040F" w:rsidR="00762BE4" w:rsidRPr="001F72A9" w:rsidRDefault="00762BE4" w:rsidP="00762BE4">
            <w:r w:rsidRPr="00166098">
              <w:t>907</w:t>
            </w:r>
          </w:p>
        </w:tc>
        <w:tc>
          <w:tcPr>
            <w:tcW w:w="7650" w:type="dxa"/>
            <w:vAlign w:val="center"/>
          </w:tcPr>
          <w:p w14:paraId="7F8FB509" w14:textId="503F7F94" w:rsidR="00762BE4" w:rsidRPr="001F72A9" w:rsidRDefault="00762BE4" w:rsidP="00762BE4">
            <w:r w:rsidRPr="00166098">
              <w:t>Demonstrate education to a patient and their family for a specific condition or health concern.</w:t>
            </w:r>
          </w:p>
        </w:tc>
        <w:tc>
          <w:tcPr>
            <w:tcW w:w="1620" w:type="dxa"/>
            <w:vAlign w:val="center"/>
          </w:tcPr>
          <w:p w14:paraId="472105F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8EDC92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14F14D2" w14:textId="77777777" w:rsidTr="0495DA7C">
        <w:trPr>
          <w:trHeight w:val="288"/>
        </w:trPr>
        <w:tc>
          <w:tcPr>
            <w:tcW w:w="715" w:type="dxa"/>
            <w:vAlign w:val="center"/>
          </w:tcPr>
          <w:p w14:paraId="6AF13FAD" w14:textId="2A78B66E" w:rsidR="00762BE4" w:rsidRPr="00123D5C" w:rsidRDefault="00762BE4" w:rsidP="00762BE4">
            <w:r w:rsidRPr="00166098">
              <w:t>908</w:t>
            </w:r>
          </w:p>
        </w:tc>
        <w:tc>
          <w:tcPr>
            <w:tcW w:w="7650" w:type="dxa"/>
            <w:vAlign w:val="center"/>
          </w:tcPr>
          <w:p w14:paraId="4424CCC1" w14:textId="73FB5214" w:rsidR="00762BE4" w:rsidRPr="00123D5C" w:rsidRDefault="00762BE4" w:rsidP="00762BE4">
            <w:r w:rsidRPr="00166098">
              <w:t>Produce a patient education tool.</w:t>
            </w:r>
          </w:p>
        </w:tc>
        <w:tc>
          <w:tcPr>
            <w:tcW w:w="1620" w:type="dxa"/>
            <w:vAlign w:val="center"/>
          </w:tcPr>
          <w:p w14:paraId="52CFDA2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AF12CC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0D14EB3" w14:textId="77777777" w:rsidTr="0495DA7C">
        <w:trPr>
          <w:trHeight w:val="288"/>
        </w:trPr>
        <w:tc>
          <w:tcPr>
            <w:tcW w:w="715" w:type="dxa"/>
            <w:vAlign w:val="center"/>
          </w:tcPr>
          <w:p w14:paraId="5B59C26B" w14:textId="0B88CB58" w:rsidR="00762BE4" w:rsidRPr="00123D5C" w:rsidRDefault="00762BE4" w:rsidP="00762BE4">
            <w:r w:rsidRPr="00166098">
              <w:t>909</w:t>
            </w:r>
          </w:p>
        </w:tc>
        <w:tc>
          <w:tcPr>
            <w:tcW w:w="7650" w:type="dxa"/>
            <w:vAlign w:val="center"/>
          </w:tcPr>
          <w:p w14:paraId="1D8463E8" w14:textId="22520CCC" w:rsidR="00762BE4" w:rsidRPr="00123D5C" w:rsidRDefault="00762BE4" w:rsidP="00762BE4">
            <w:r w:rsidRPr="00166098">
              <w:t>Discuss communication alternatives for patients with various communication barriers.</w:t>
            </w:r>
          </w:p>
        </w:tc>
        <w:tc>
          <w:tcPr>
            <w:tcW w:w="1620" w:type="dxa"/>
            <w:vAlign w:val="center"/>
          </w:tcPr>
          <w:p w14:paraId="7AF9775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F656B4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1AC874A" w14:textId="77777777" w:rsidTr="0495DA7C">
        <w:trPr>
          <w:trHeight w:val="288"/>
        </w:trPr>
        <w:tc>
          <w:tcPr>
            <w:tcW w:w="715" w:type="dxa"/>
            <w:vAlign w:val="center"/>
          </w:tcPr>
          <w:p w14:paraId="21A72F70" w14:textId="4E60AB5C" w:rsidR="00762BE4" w:rsidRPr="00123D5C" w:rsidRDefault="00762BE4" w:rsidP="00762BE4">
            <w:r w:rsidRPr="00166098">
              <w:t>910</w:t>
            </w:r>
          </w:p>
        </w:tc>
        <w:tc>
          <w:tcPr>
            <w:tcW w:w="7650" w:type="dxa"/>
            <w:vAlign w:val="center"/>
          </w:tcPr>
          <w:p w14:paraId="25D3A6C4" w14:textId="6D9AC003" w:rsidR="00762BE4" w:rsidRPr="00123D5C" w:rsidRDefault="00762BE4" w:rsidP="00762BE4">
            <w:r w:rsidRPr="00166098">
              <w:t>Demonstrate cultural diversity when communicating with clients and families.</w:t>
            </w:r>
          </w:p>
        </w:tc>
        <w:tc>
          <w:tcPr>
            <w:tcW w:w="1620" w:type="dxa"/>
            <w:vAlign w:val="center"/>
          </w:tcPr>
          <w:p w14:paraId="43B1873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C9C426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D400C14" w14:textId="4DC60322" w:rsidR="0495DA7C" w:rsidRDefault="0495DA7C">
      <w:r>
        <w:br w:type="page"/>
      </w:r>
    </w:p>
    <w:p w14:paraId="40B9515A" w14:textId="04011DA3" w:rsidR="00E31D6A" w:rsidRDefault="00E31D6A" w:rsidP="00E31D6A">
      <w:pPr>
        <w:pStyle w:val="Heading2"/>
      </w:pPr>
      <w:bookmarkStart w:id="4" w:name="_Hlk66374286"/>
      <w:r>
        <w:lastRenderedPageBreak/>
        <w:t xml:space="preserve">1000 </w:t>
      </w:r>
      <w:r w:rsidR="00762BE4">
        <w:t xml:space="preserve">Introduction to Basic Anatomy and Physiolog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810"/>
        <w:gridCol w:w="7555"/>
        <w:gridCol w:w="1620"/>
        <w:gridCol w:w="2700"/>
      </w:tblGrid>
      <w:tr w:rsidR="00E31D6A" w:rsidRPr="00E60D07" w14:paraId="4611A2E5" w14:textId="77777777" w:rsidTr="0495DA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810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555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2F400522" w14:textId="20643E68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762BE4" w:rsidRPr="00E60D07" w14:paraId="7F4900B0" w14:textId="77777777" w:rsidTr="0495DA7C">
        <w:trPr>
          <w:trHeight w:val="288"/>
        </w:trPr>
        <w:tc>
          <w:tcPr>
            <w:tcW w:w="810" w:type="dxa"/>
            <w:vAlign w:val="center"/>
          </w:tcPr>
          <w:p w14:paraId="2DA31837" w14:textId="3E00FBE8" w:rsidR="00762BE4" w:rsidRPr="00E60D07" w:rsidRDefault="00762BE4" w:rsidP="00762BE4">
            <w:pPr>
              <w:rPr>
                <w:rFonts w:eastAsia="Times New Roman" w:cs="Arial"/>
              </w:rPr>
            </w:pPr>
            <w:r w:rsidRPr="00D41216">
              <w:t>1001</w:t>
            </w:r>
          </w:p>
        </w:tc>
        <w:tc>
          <w:tcPr>
            <w:tcW w:w="7555" w:type="dxa"/>
            <w:vAlign w:val="center"/>
          </w:tcPr>
          <w:p w14:paraId="64E4B478" w14:textId="2ABA0875" w:rsidR="00762BE4" w:rsidRPr="00E60D07" w:rsidRDefault="00762BE4" w:rsidP="00762BE4">
            <w:pPr>
              <w:rPr>
                <w:rFonts w:eastAsia="Times New Roman" w:cs="Arial"/>
              </w:rPr>
            </w:pPr>
            <w:r w:rsidRPr="00D41216">
              <w:t xml:space="preserve">Identify body planes </w:t>
            </w:r>
            <w:r w:rsidR="00DC7562">
              <w:t xml:space="preserve">and </w:t>
            </w:r>
            <w:r w:rsidRPr="00D41216">
              <w:t>cavities and directional terms of the human body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6832C8A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6971A3B1" w14:textId="77777777" w:rsidTr="0495DA7C">
        <w:trPr>
          <w:trHeight w:val="288"/>
        </w:trPr>
        <w:tc>
          <w:tcPr>
            <w:tcW w:w="810" w:type="dxa"/>
            <w:vAlign w:val="center"/>
          </w:tcPr>
          <w:p w14:paraId="2EAC6576" w14:textId="06EFFD3B" w:rsidR="00762BE4" w:rsidRPr="00E60D07" w:rsidRDefault="00762BE4" w:rsidP="00762BE4">
            <w:pPr>
              <w:rPr>
                <w:rFonts w:eastAsia="Times New Roman" w:cs="Arial"/>
              </w:rPr>
            </w:pPr>
          </w:p>
        </w:tc>
        <w:tc>
          <w:tcPr>
            <w:tcW w:w="7555" w:type="dxa"/>
            <w:vAlign w:val="center"/>
          </w:tcPr>
          <w:p w14:paraId="26BD2DB8" w14:textId="797438FF" w:rsidR="00762BE4" w:rsidRPr="00E60D07" w:rsidRDefault="00762BE4" w:rsidP="00762BE4">
            <w:pPr>
              <w:rPr>
                <w:rFonts w:eastAsia="Times New Roman" w:cs="Arial"/>
              </w:rPr>
            </w:pPr>
            <w:r w:rsidRPr="00D41216">
              <w:t xml:space="preserve">RESERVED </w:t>
            </w:r>
            <w:r w:rsidR="0043136A">
              <w:t>(1002)</w:t>
            </w:r>
          </w:p>
        </w:tc>
        <w:tc>
          <w:tcPr>
            <w:tcW w:w="1620" w:type="dxa"/>
            <w:vAlign w:val="center"/>
          </w:tcPr>
          <w:p w14:paraId="428FBB1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F0A4E7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349A279B" w14:textId="77777777" w:rsidTr="0495DA7C">
        <w:trPr>
          <w:trHeight w:val="288"/>
        </w:trPr>
        <w:tc>
          <w:tcPr>
            <w:tcW w:w="810" w:type="dxa"/>
            <w:vAlign w:val="center"/>
          </w:tcPr>
          <w:p w14:paraId="47A1A36E" w14:textId="60E7D1F4" w:rsidR="00762BE4" w:rsidRPr="00E60D07" w:rsidRDefault="00762BE4" w:rsidP="00762BE4">
            <w:pPr>
              <w:rPr>
                <w:rFonts w:eastAsia="Times New Roman" w:cs="Arial"/>
              </w:rPr>
            </w:pPr>
            <w:r w:rsidRPr="00D41216">
              <w:t>1003</w:t>
            </w:r>
          </w:p>
        </w:tc>
        <w:tc>
          <w:tcPr>
            <w:tcW w:w="7555" w:type="dxa"/>
            <w:vAlign w:val="center"/>
          </w:tcPr>
          <w:p w14:paraId="1F077C8B" w14:textId="15E5896E" w:rsidR="00762BE4" w:rsidRPr="00E60D07" w:rsidRDefault="00762BE4" w:rsidP="00762BE4">
            <w:pPr>
              <w:rPr>
                <w:rFonts w:eastAsia="Times New Roman" w:cs="Arial"/>
              </w:rPr>
            </w:pPr>
            <w:r w:rsidRPr="00D41216">
              <w:t>Describe the structural parts and the basic chemistry of the cell.</w:t>
            </w:r>
          </w:p>
        </w:tc>
        <w:tc>
          <w:tcPr>
            <w:tcW w:w="1620" w:type="dxa"/>
            <w:vAlign w:val="center"/>
          </w:tcPr>
          <w:p w14:paraId="7D41A23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9F8B08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701D7F38" w14:textId="77777777" w:rsidTr="0495DA7C">
        <w:trPr>
          <w:trHeight w:val="288"/>
        </w:trPr>
        <w:tc>
          <w:tcPr>
            <w:tcW w:w="810" w:type="dxa"/>
            <w:vAlign w:val="center"/>
          </w:tcPr>
          <w:p w14:paraId="18EE2DFE" w14:textId="49910D13" w:rsidR="00762BE4" w:rsidRPr="001F72A9" w:rsidRDefault="00762BE4" w:rsidP="00762BE4">
            <w:r w:rsidRPr="00D41216">
              <w:t>1004</w:t>
            </w:r>
          </w:p>
        </w:tc>
        <w:tc>
          <w:tcPr>
            <w:tcW w:w="7555" w:type="dxa"/>
            <w:vAlign w:val="center"/>
          </w:tcPr>
          <w:p w14:paraId="04672419" w14:textId="53EA057C" w:rsidR="00762BE4" w:rsidRPr="001F72A9" w:rsidRDefault="00762BE4" w:rsidP="00762BE4">
            <w:r w:rsidRPr="00D41216">
              <w:t>Describe how heredity and genetics influence a client's medical condition.</w:t>
            </w:r>
          </w:p>
        </w:tc>
        <w:tc>
          <w:tcPr>
            <w:tcW w:w="1620" w:type="dxa"/>
            <w:vAlign w:val="center"/>
          </w:tcPr>
          <w:p w14:paraId="03E076C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53868E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8C221A4" w14:textId="77777777" w:rsidTr="0495DA7C">
        <w:trPr>
          <w:trHeight w:val="288"/>
        </w:trPr>
        <w:tc>
          <w:tcPr>
            <w:tcW w:w="810" w:type="dxa"/>
            <w:vAlign w:val="center"/>
          </w:tcPr>
          <w:p w14:paraId="36A6799C" w14:textId="02D87F17" w:rsidR="00762BE4" w:rsidRPr="001F72A9" w:rsidRDefault="00762BE4" w:rsidP="00762BE4">
            <w:r w:rsidRPr="00D41216">
              <w:t>1005</w:t>
            </w:r>
          </w:p>
        </w:tc>
        <w:tc>
          <w:tcPr>
            <w:tcW w:w="7555" w:type="dxa"/>
            <w:vAlign w:val="center"/>
          </w:tcPr>
          <w:p w14:paraId="2B942FAA" w14:textId="27DF69B6" w:rsidR="00762BE4" w:rsidRPr="001F72A9" w:rsidRDefault="00762BE4" w:rsidP="00762BE4">
            <w:r w:rsidRPr="00D41216">
              <w:t>List the basic structure and functions of the body systems.</w:t>
            </w:r>
          </w:p>
        </w:tc>
        <w:tc>
          <w:tcPr>
            <w:tcW w:w="1620" w:type="dxa"/>
            <w:vAlign w:val="center"/>
          </w:tcPr>
          <w:p w14:paraId="6EF5460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28B658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8FE3C50" w14:textId="77777777" w:rsidTr="0495DA7C">
        <w:trPr>
          <w:trHeight w:val="288"/>
        </w:trPr>
        <w:tc>
          <w:tcPr>
            <w:tcW w:w="810" w:type="dxa"/>
            <w:vAlign w:val="center"/>
          </w:tcPr>
          <w:p w14:paraId="5A915C41" w14:textId="002B40C3" w:rsidR="00762BE4" w:rsidRPr="001F72A9" w:rsidRDefault="00762BE4" w:rsidP="00762BE4">
            <w:r w:rsidRPr="00D41216">
              <w:t>1006</w:t>
            </w:r>
          </w:p>
        </w:tc>
        <w:tc>
          <w:tcPr>
            <w:tcW w:w="7555" w:type="dxa"/>
            <w:vAlign w:val="center"/>
          </w:tcPr>
          <w:p w14:paraId="158D14FD" w14:textId="025493D2" w:rsidR="00762BE4" w:rsidRPr="001F72A9" w:rsidRDefault="00762BE4" w:rsidP="00762BE4">
            <w:r w:rsidRPr="00D41216">
              <w:t>Explain the anatomy and physiology of specific disorders of the body.</w:t>
            </w:r>
          </w:p>
        </w:tc>
        <w:tc>
          <w:tcPr>
            <w:tcW w:w="1620" w:type="dxa"/>
            <w:vAlign w:val="center"/>
          </w:tcPr>
          <w:p w14:paraId="606AEC8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101B15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37DCC17" w14:textId="77777777" w:rsidTr="0495DA7C">
        <w:trPr>
          <w:trHeight w:val="288"/>
        </w:trPr>
        <w:tc>
          <w:tcPr>
            <w:tcW w:w="810" w:type="dxa"/>
            <w:vAlign w:val="center"/>
          </w:tcPr>
          <w:p w14:paraId="0C5CA8C0" w14:textId="3FD26586" w:rsidR="00762BE4" w:rsidRPr="001F72A9" w:rsidRDefault="00762BE4" w:rsidP="00762BE4"/>
        </w:tc>
        <w:tc>
          <w:tcPr>
            <w:tcW w:w="7555" w:type="dxa"/>
            <w:vAlign w:val="center"/>
          </w:tcPr>
          <w:p w14:paraId="59C28AF7" w14:textId="7F2D4654" w:rsidR="00762BE4" w:rsidRPr="001F72A9" w:rsidRDefault="00762BE4" w:rsidP="00762BE4">
            <w:r w:rsidRPr="00D41216">
              <w:t>RESERVED</w:t>
            </w:r>
            <w:r w:rsidR="0043136A">
              <w:t xml:space="preserve"> (1007)</w:t>
            </w:r>
          </w:p>
        </w:tc>
        <w:tc>
          <w:tcPr>
            <w:tcW w:w="1620" w:type="dxa"/>
            <w:vAlign w:val="center"/>
          </w:tcPr>
          <w:p w14:paraId="175A0EE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4FB9B3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14BAA8F" w14:textId="77777777" w:rsidTr="0495DA7C">
        <w:trPr>
          <w:trHeight w:val="288"/>
        </w:trPr>
        <w:tc>
          <w:tcPr>
            <w:tcW w:w="810" w:type="dxa"/>
            <w:vAlign w:val="center"/>
          </w:tcPr>
          <w:p w14:paraId="3C0B832B" w14:textId="6486ECB3" w:rsidR="00762BE4" w:rsidRPr="001F72A9" w:rsidRDefault="00762BE4" w:rsidP="00762BE4">
            <w:r w:rsidRPr="00D41216">
              <w:t>1008</w:t>
            </w:r>
          </w:p>
        </w:tc>
        <w:tc>
          <w:tcPr>
            <w:tcW w:w="7555" w:type="dxa"/>
            <w:vAlign w:val="center"/>
          </w:tcPr>
          <w:p w14:paraId="20B3E95B" w14:textId="483C93C3" w:rsidR="00762BE4" w:rsidRPr="001F72A9" w:rsidRDefault="00762BE4" w:rsidP="00762BE4">
            <w:r w:rsidRPr="00D41216">
              <w:t xml:space="preserve">Describe how the aging process physically </w:t>
            </w:r>
            <w:r w:rsidR="00DC7562">
              <w:t>e</w:t>
            </w:r>
            <w:r w:rsidRPr="00D41216">
              <w:t>ffects the client over their lifespan.</w:t>
            </w:r>
          </w:p>
        </w:tc>
        <w:tc>
          <w:tcPr>
            <w:tcW w:w="1620" w:type="dxa"/>
            <w:vAlign w:val="center"/>
          </w:tcPr>
          <w:p w14:paraId="310C0EA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69A877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CC454ED" w14:textId="77777777" w:rsidTr="0495DA7C">
        <w:trPr>
          <w:trHeight w:val="288"/>
        </w:trPr>
        <w:tc>
          <w:tcPr>
            <w:tcW w:w="810" w:type="dxa"/>
            <w:vAlign w:val="center"/>
          </w:tcPr>
          <w:p w14:paraId="2621B3F8" w14:textId="07209E23" w:rsidR="00762BE4" w:rsidRPr="00C44F48" w:rsidRDefault="00762BE4" w:rsidP="00762BE4">
            <w:r w:rsidRPr="00D41216">
              <w:t>1009</w:t>
            </w:r>
          </w:p>
        </w:tc>
        <w:tc>
          <w:tcPr>
            <w:tcW w:w="7555" w:type="dxa"/>
            <w:vAlign w:val="center"/>
          </w:tcPr>
          <w:p w14:paraId="76020323" w14:textId="273A9ED5" w:rsidR="00762BE4" w:rsidRPr="00C44F48" w:rsidRDefault="00762BE4" w:rsidP="00762BE4">
            <w:r w:rsidRPr="00D41216">
              <w:t>Identify nutritional needs of patients with various diseases and conditions.</w:t>
            </w:r>
          </w:p>
        </w:tc>
        <w:tc>
          <w:tcPr>
            <w:tcW w:w="1620" w:type="dxa"/>
            <w:vAlign w:val="center"/>
          </w:tcPr>
          <w:p w14:paraId="463F51F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637910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65992783" w:rsidR="001314D6" w:rsidRDefault="001314D6" w:rsidP="001314D6">
      <w:pPr>
        <w:pStyle w:val="Heading2"/>
      </w:pPr>
      <w:r>
        <w:t xml:space="preserve">1100 </w:t>
      </w:r>
      <w:r w:rsidR="00762BE4">
        <w:t xml:space="preserve">Reserved </w:t>
      </w:r>
    </w:p>
    <w:p w14:paraId="0C26E3B6" w14:textId="4C1292EE" w:rsidR="0495DA7C" w:rsidRDefault="0495DA7C">
      <w:r>
        <w:br w:type="page"/>
      </w:r>
    </w:p>
    <w:p w14:paraId="217720F2" w14:textId="6E9DB987" w:rsidR="001314D6" w:rsidRDefault="001314D6" w:rsidP="001314D6">
      <w:pPr>
        <w:pStyle w:val="Heading2"/>
      </w:pPr>
      <w:r>
        <w:lastRenderedPageBreak/>
        <w:t>1</w:t>
      </w:r>
      <w:r w:rsidR="007865A2">
        <w:t>2</w:t>
      </w:r>
      <w:r>
        <w:t xml:space="preserve">00 </w:t>
      </w:r>
      <w:r w:rsidR="00762BE4">
        <w:t xml:space="preserve">Medical Assistant Clinical Laboratory Procedur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95"/>
        <w:gridCol w:w="7570"/>
        <w:gridCol w:w="1620"/>
        <w:gridCol w:w="2700"/>
      </w:tblGrid>
      <w:tr w:rsidR="001314D6" w:rsidRPr="00E60D07" w14:paraId="3F2AAA24" w14:textId="77777777" w:rsidTr="0495DA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9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57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F71788D" w14:textId="559FD23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762BE4" w:rsidRPr="00E60D07" w14:paraId="424F315F" w14:textId="77777777" w:rsidTr="0495DA7C">
        <w:trPr>
          <w:trHeight w:val="288"/>
        </w:trPr>
        <w:tc>
          <w:tcPr>
            <w:tcW w:w="795" w:type="dxa"/>
            <w:vAlign w:val="center"/>
          </w:tcPr>
          <w:p w14:paraId="62CDF6BA" w14:textId="520741BA" w:rsidR="00762BE4" w:rsidRPr="00E60D07" w:rsidRDefault="00762BE4" w:rsidP="00762BE4">
            <w:pPr>
              <w:rPr>
                <w:rFonts w:eastAsia="Times New Roman" w:cs="Arial"/>
              </w:rPr>
            </w:pPr>
            <w:r w:rsidRPr="003606D4">
              <w:t>1201</w:t>
            </w:r>
          </w:p>
        </w:tc>
        <w:tc>
          <w:tcPr>
            <w:tcW w:w="7570" w:type="dxa"/>
            <w:vAlign w:val="center"/>
          </w:tcPr>
          <w:p w14:paraId="127F1AA2" w14:textId="3F32672C" w:rsidR="00762BE4" w:rsidRPr="00E60D07" w:rsidRDefault="00762BE4" w:rsidP="00762BE4">
            <w:pPr>
              <w:rPr>
                <w:rFonts w:eastAsia="Times New Roman" w:cs="Arial"/>
              </w:rPr>
            </w:pPr>
            <w:r w:rsidRPr="003606D4">
              <w:t>Follow procedures that prepare a client for examinations and treatment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113C9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1604ADAC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3D76F81C" w14:textId="2F139320" w:rsidR="00762BE4" w:rsidRPr="00294529" w:rsidRDefault="00762BE4" w:rsidP="00762BE4">
            <w:r w:rsidRPr="00294529">
              <w:t>1202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18190E96" w14:textId="407E0EF9" w:rsidR="00762BE4" w:rsidRPr="00294529" w:rsidRDefault="00762BE4" w:rsidP="00762BE4">
            <w:r w:rsidRPr="00294529">
              <w:t xml:space="preserve">Perform </w:t>
            </w:r>
            <w:r w:rsidR="00EF698D" w:rsidRPr="00294529">
              <w:t xml:space="preserve">an </w:t>
            </w:r>
            <w:r w:rsidRPr="00294529">
              <w:t>electrocardiogram</w:t>
            </w:r>
            <w:r w:rsidR="00202AB4" w:rsidRPr="00294529">
              <w:t xml:space="preserve">. </w:t>
            </w:r>
          </w:p>
        </w:tc>
        <w:tc>
          <w:tcPr>
            <w:tcW w:w="1620" w:type="dxa"/>
            <w:vAlign w:val="center"/>
          </w:tcPr>
          <w:p w14:paraId="14513DC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BBABD8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04EFD88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76821800" w14:textId="23D17B17" w:rsidR="00762BE4" w:rsidRPr="00294529" w:rsidRDefault="00762BE4" w:rsidP="00762BE4">
            <w:r w:rsidRPr="00294529">
              <w:t>1203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77DFAC10" w14:textId="357FCC5B" w:rsidR="00762BE4" w:rsidRPr="00294529" w:rsidRDefault="00762BE4" w:rsidP="00762BE4">
            <w:r w:rsidRPr="00294529">
              <w:t xml:space="preserve">Document a client's condition, </w:t>
            </w:r>
            <w:r w:rsidR="00EF698D" w:rsidRPr="00294529">
              <w:t xml:space="preserve">including </w:t>
            </w:r>
            <w:r w:rsidRPr="00294529">
              <w:t>the chief complaint</w:t>
            </w:r>
            <w:r w:rsidR="00202AB4" w:rsidRPr="00294529">
              <w:t xml:space="preserve">. </w:t>
            </w:r>
          </w:p>
        </w:tc>
        <w:tc>
          <w:tcPr>
            <w:tcW w:w="1620" w:type="dxa"/>
            <w:vAlign w:val="center"/>
          </w:tcPr>
          <w:p w14:paraId="5AD8C99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9BA6F5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C1B18A9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7325D749" w14:textId="6D450AD8" w:rsidR="00762BE4" w:rsidRPr="00294529" w:rsidRDefault="00762BE4" w:rsidP="00762BE4">
            <w:pPr>
              <w:rPr>
                <w:rFonts w:eastAsia="Times New Roman" w:cs="Arial"/>
              </w:rPr>
            </w:pPr>
            <w:r w:rsidRPr="00294529">
              <w:t>1204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0DC0FA31" w14:textId="709F930E" w:rsidR="00762BE4" w:rsidRPr="00294529" w:rsidRDefault="00762BE4" w:rsidP="00762BE4">
            <w:pPr>
              <w:rPr>
                <w:rFonts w:eastAsia="Times New Roman" w:cs="Arial"/>
              </w:rPr>
            </w:pPr>
            <w:r w:rsidRPr="00294529">
              <w:t>Perform a vision screening test using a Snellen chart.</w:t>
            </w:r>
          </w:p>
        </w:tc>
        <w:tc>
          <w:tcPr>
            <w:tcW w:w="1620" w:type="dxa"/>
            <w:vAlign w:val="center"/>
          </w:tcPr>
          <w:p w14:paraId="3F4AE83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7BB6B9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76CDDC00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268DC398" w14:textId="1660911D" w:rsidR="00762BE4" w:rsidRPr="00294529" w:rsidRDefault="00762BE4" w:rsidP="00762BE4">
            <w:pPr>
              <w:rPr>
                <w:rFonts w:eastAsia="Times New Roman" w:cs="Arial"/>
              </w:rPr>
            </w:pPr>
            <w:r w:rsidRPr="00294529">
              <w:t>1205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27955A8A" w14:textId="05D103A7" w:rsidR="00762BE4" w:rsidRPr="00294529" w:rsidRDefault="00762BE4" w:rsidP="00762BE4">
            <w:pPr>
              <w:rPr>
                <w:rFonts w:eastAsia="Times New Roman" w:cs="Arial"/>
              </w:rPr>
            </w:pPr>
            <w:r w:rsidRPr="00294529">
              <w:t>Obtain a client's medical history.</w:t>
            </w:r>
          </w:p>
        </w:tc>
        <w:tc>
          <w:tcPr>
            <w:tcW w:w="1620" w:type="dxa"/>
            <w:vAlign w:val="center"/>
          </w:tcPr>
          <w:p w14:paraId="27BF1C1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9A4EAB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02E191B8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527DE48F" w14:textId="1008C150" w:rsidR="00762BE4" w:rsidRPr="00294529" w:rsidRDefault="00762BE4" w:rsidP="00762BE4"/>
        </w:tc>
        <w:tc>
          <w:tcPr>
            <w:tcW w:w="7570" w:type="dxa"/>
            <w:shd w:val="clear" w:color="auto" w:fill="auto"/>
            <w:vAlign w:val="center"/>
          </w:tcPr>
          <w:p w14:paraId="42B625D4" w14:textId="20236163" w:rsidR="00762BE4" w:rsidRPr="00294529" w:rsidRDefault="00762BE4" w:rsidP="00762BE4">
            <w:r w:rsidRPr="00294529">
              <w:t xml:space="preserve">RESERVED </w:t>
            </w:r>
            <w:r w:rsidR="0043136A" w:rsidRPr="00294529">
              <w:t>(1206</w:t>
            </w:r>
            <w:r w:rsidR="00202AB4" w:rsidRPr="00294529">
              <w:t>-1207</w:t>
            </w:r>
            <w:r w:rsidR="0043136A" w:rsidRPr="00294529">
              <w:t>)</w:t>
            </w:r>
          </w:p>
        </w:tc>
        <w:tc>
          <w:tcPr>
            <w:tcW w:w="1620" w:type="dxa"/>
            <w:vAlign w:val="center"/>
          </w:tcPr>
          <w:p w14:paraId="60D614B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FE5EDD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34F2909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7AD8BFE9" w14:textId="253A57D6" w:rsidR="00762BE4" w:rsidRPr="00294529" w:rsidRDefault="00762BE4" w:rsidP="00762BE4">
            <w:r w:rsidRPr="00294529">
              <w:t>1208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68475616" w14:textId="58EA501F" w:rsidR="00762BE4" w:rsidRPr="00294529" w:rsidRDefault="00762BE4" w:rsidP="00762BE4">
            <w:r w:rsidRPr="00294529">
              <w:t>Perform pulse oximeter readings on a client.</w:t>
            </w:r>
          </w:p>
        </w:tc>
        <w:tc>
          <w:tcPr>
            <w:tcW w:w="1620" w:type="dxa"/>
            <w:vAlign w:val="center"/>
          </w:tcPr>
          <w:p w14:paraId="13BE815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E75411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464F307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7B635C39" w14:textId="6BA8CC14" w:rsidR="00762BE4" w:rsidRPr="00294529" w:rsidRDefault="00762BE4" w:rsidP="00762BE4"/>
        </w:tc>
        <w:tc>
          <w:tcPr>
            <w:tcW w:w="7570" w:type="dxa"/>
            <w:shd w:val="clear" w:color="auto" w:fill="auto"/>
            <w:vAlign w:val="center"/>
          </w:tcPr>
          <w:p w14:paraId="2DD5E647" w14:textId="32B52DBF" w:rsidR="00762BE4" w:rsidRPr="00294529" w:rsidRDefault="00762BE4" w:rsidP="00762BE4">
            <w:r w:rsidRPr="00294529">
              <w:t xml:space="preserve">RESERVED </w:t>
            </w:r>
            <w:r w:rsidR="0043136A" w:rsidRPr="00294529">
              <w:t>(1209)</w:t>
            </w:r>
          </w:p>
        </w:tc>
        <w:tc>
          <w:tcPr>
            <w:tcW w:w="1620" w:type="dxa"/>
            <w:vAlign w:val="center"/>
          </w:tcPr>
          <w:p w14:paraId="01EFF71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DE77AF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C3572C5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7553510B" w14:textId="44824478" w:rsidR="00762BE4" w:rsidRPr="00294529" w:rsidRDefault="00762BE4" w:rsidP="00762BE4">
            <w:r w:rsidRPr="00294529">
              <w:t>1210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18590CFB" w14:textId="3B8F9751" w:rsidR="00762BE4" w:rsidRPr="00294529" w:rsidRDefault="00762BE4" w:rsidP="00762BE4">
            <w:r w:rsidRPr="00294529">
              <w:t>Perform a peak flow measurement on a client.</w:t>
            </w:r>
          </w:p>
        </w:tc>
        <w:tc>
          <w:tcPr>
            <w:tcW w:w="1620" w:type="dxa"/>
            <w:vAlign w:val="center"/>
          </w:tcPr>
          <w:p w14:paraId="2B53C7E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829F1F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73D024A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4825C82B" w14:textId="4D9F3E27" w:rsidR="00762BE4" w:rsidRPr="00294529" w:rsidRDefault="00762BE4" w:rsidP="00762BE4"/>
        </w:tc>
        <w:tc>
          <w:tcPr>
            <w:tcW w:w="7570" w:type="dxa"/>
            <w:shd w:val="clear" w:color="auto" w:fill="auto"/>
            <w:vAlign w:val="center"/>
          </w:tcPr>
          <w:p w14:paraId="6C7D0152" w14:textId="19542F17" w:rsidR="00762BE4" w:rsidRPr="00294529" w:rsidRDefault="00762BE4" w:rsidP="00762BE4">
            <w:r w:rsidRPr="00294529">
              <w:t xml:space="preserve">RESERVED </w:t>
            </w:r>
            <w:r w:rsidR="0043136A" w:rsidRPr="00294529">
              <w:t>(1211-1217)</w:t>
            </w:r>
          </w:p>
        </w:tc>
        <w:tc>
          <w:tcPr>
            <w:tcW w:w="1620" w:type="dxa"/>
            <w:vAlign w:val="center"/>
          </w:tcPr>
          <w:p w14:paraId="12A88F9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79A585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F698D" w14:paraId="3296DD0F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3F9CD990" w14:textId="3B8AE4A7" w:rsidR="00762BE4" w:rsidRPr="00294529" w:rsidRDefault="00762BE4" w:rsidP="00762BE4">
            <w:r w:rsidRPr="00294529">
              <w:t>1218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7F534CBD" w14:textId="31A599D6" w:rsidR="00762BE4" w:rsidRPr="00294529" w:rsidRDefault="00EF698D" w:rsidP="00762BE4">
            <w:r w:rsidRPr="00294529">
              <w:t xml:space="preserve">Discuss </w:t>
            </w:r>
            <w:r w:rsidR="00762BE4" w:rsidRPr="00294529">
              <w:t>a vision screening test using Ishihara test.</w:t>
            </w:r>
          </w:p>
        </w:tc>
        <w:tc>
          <w:tcPr>
            <w:tcW w:w="1620" w:type="dxa"/>
            <w:vAlign w:val="center"/>
          </w:tcPr>
          <w:p w14:paraId="39B3F049" w14:textId="77777777" w:rsidR="00762BE4" w:rsidRPr="00EF698D" w:rsidRDefault="00762BE4" w:rsidP="00762BE4">
            <w:pPr>
              <w:rPr>
                <w:rFonts w:eastAsia="Times New Roman" w:cs="Arial"/>
                <w:color w:val="000000"/>
                <w:highlight w:val="yellow"/>
              </w:rPr>
            </w:pPr>
          </w:p>
        </w:tc>
        <w:tc>
          <w:tcPr>
            <w:tcW w:w="2700" w:type="dxa"/>
            <w:vAlign w:val="center"/>
          </w:tcPr>
          <w:p w14:paraId="471603A6" w14:textId="77777777" w:rsidR="00762BE4" w:rsidRPr="00EF698D" w:rsidRDefault="00762BE4" w:rsidP="00762BE4">
            <w:pPr>
              <w:rPr>
                <w:rFonts w:eastAsia="Times New Roman" w:cs="Arial"/>
                <w:color w:val="000000"/>
                <w:highlight w:val="yellow"/>
              </w:rPr>
            </w:pPr>
          </w:p>
        </w:tc>
      </w:tr>
      <w:tr w:rsidR="00762BE4" w:rsidRPr="00E60D07" w14:paraId="48CB6B55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783C4E61" w14:textId="1555E267" w:rsidR="00762BE4" w:rsidRPr="00294529" w:rsidRDefault="00762BE4" w:rsidP="00762BE4">
            <w:r w:rsidRPr="00294529">
              <w:t>1219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3C97DD6B" w14:textId="55728E78" w:rsidR="00762BE4" w:rsidRPr="00294529" w:rsidRDefault="00EF698D" w:rsidP="00762BE4">
            <w:r w:rsidRPr="00294529">
              <w:t xml:space="preserve">Discuss </w:t>
            </w:r>
            <w:r w:rsidR="00762BE4" w:rsidRPr="00294529">
              <w:t>a vision screening test using a near vision screening.</w:t>
            </w:r>
          </w:p>
        </w:tc>
        <w:tc>
          <w:tcPr>
            <w:tcW w:w="1620" w:type="dxa"/>
            <w:vAlign w:val="center"/>
          </w:tcPr>
          <w:p w14:paraId="2916273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1EB3E8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5E32752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799825B0" w14:textId="65E7416F" w:rsidR="00762BE4" w:rsidRPr="00294529" w:rsidRDefault="00762BE4" w:rsidP="00762BE4">
            <w:r w:rsidRPr="00294529">
              <w:t>1220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5CEAC9CC" w14:textId="16801B3A" w:rsidR="00762BE4" w:rsidRPr="00294529" w:rsidRDefault="00762BE4" w:rsidP="00762BE4">
            <w:r w:rsidRPr="00294529">
              <w:t>Perform an auditory screening test.</w:t>
            </w:r>
          </w:p>
        </w:tc>
        <w:tc>
          <w:tcPr>
            <w:tcW w:w="1620" w:type="dxa"/>
            <w:vAlign w:val="center"/>
          </w:tcPr>
          <w:p w14:paraId="364C708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D84ACB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B9E9791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073260CE" w14:textId="056DEF11" w:rsidR="00762BE4" w:rsidRPr="00294529" w:rsidRDefault="00762BE4" w:rsidP="00762BE4">
            <w:r w:rsidRPr="00294529">
              <w:t>1221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32B87276" w14:textId="6F0CF683" w:rsidR="00762BE4" w:rsidRPr="00294529" w:rsidRDefault="00762BE4" w:rsidP="00762BE4">
            <w:r w:rsidRPr="00294529">
              <w:t>Perform and record measurements on a client for height.</w:t>
            </w:r>
          </w:p>
        </w:tc>
        <w:tc>
          <w:tcPr>
            <w:tcW w:w="1620" w:type="dxa"/>
            <w:vAlign w:val="center"/>
          </w:tcPr>
          <w:p w14:paraId="690BF87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B48317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B9B68DC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1654448A" w14:textId="1941314F" w:rsidR="00762BE4" w:rsidRPr="00294529" w:rsidRDefault="00762BE4" w:rsidP="00762BE4">
            <w:r w:rsidRPr="00294529">
              <w:t>1222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39D6160F" w14:textId="1C9C8219" w:rsidR="00762BE4" w:rsidRPr="00294529" w:rsidRDefault="00762BE4" w:rsidP="00762BE4">
            <w:r w:rsidRPr="00294529">
              <w:t>Perform and record measurements on a client for weight.</w:t>
            </w:r>
          </w:p>
        </w:tc>
        <w:tc>
          <w:tcPr>
            <w:tcW w:w="1620" w:type="dxa"/>
            <w:vAlign w:val="center"/>
          </w:tcPr>
          <w:p w14:paraId="6519129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DEA2BB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3A462DE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6C9FAE85" w14:textId="65369557" w:rsidR="00762BE4" w:rsidRPr="00294529" w:rsidRDefault="00762BE4" w:rsidP="00762BE4">
            <w:r w:rsidRPr="00294529">
              <w:t>1223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44F72412" w14:textId="3B2D0E6A" w:rsidR="00762BE4" w:rsidRPr="00294529" w:rsidRDefault="00762BE4" w:rsidP="00762BE4">
            <w:r w:rsidRPr="00294529">
              <w:t xml:space="preserve">Perform and record measurements on a client for blood pressure. </w:t>
            </w:r>
          </w:p>
        </w:tc>
        <w:tc>
          <w:tcPr>
            <w:tcW w:w="1620" w:type="dxa"/>
            <w:vAlign w:val="center"/>
          </w:tcPr>
          <w:p w14:paraId="582F94D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46DCED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F8BD31A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6100DE9C" w14:textId="610F15B2" w:rsidR="00762BE4" w:rsidRPr="00294529" w:rsidRDefault="00762BE4" w:rsidP="00762BE4">
            <w:r w:rsidRPr="00294529">
              <w:t>1224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7968EB4C" w14:textId="5C616760" w:rsidR="00762BE4" w:rsidRPr="00294529" w:rsidRDefault="00762BE4" w:rsidP="00762BE4">
            <w:r w:rsidRPr="00294529">
              <w:t>Perform and record measurements on a client for pulse using radial pulse.</w:t>
            </w:r>
          </w:p>
        </w:tc>
        <w:tc>
          <w:tcPr>
            <w:tcW w:w="1620" w:type="dxa"/>
            <w:vAlign w:val="center"/>
          </w:tcPr>
          <w:p w14:paraId="4917C0A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F461B2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51FA739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5B644202" w14:textId="494BEB39" w:rsidR="00762BE4" w:rsidRPr="00294529" w:rsidRDefault="00762BE4" w:rsidP="00762BE4">
            <w:r w:rsidRPr="00294529">
              <w:t>1225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30451AF2" w14:textId="0B2A76EF" w:rsidR="00762BE4" w:rsidRPr="00294529" w:rsidRDefault="00762BE4" w:rsidP="00762BE4">
            <w:r w:rsidRPr="00294529">
              <w:t>Perform and record measurements on a client for pulse using apical pulse.</w:t>
            </w:r>
          </w:p>
        </w:tc>
        <w:tc>
          <w:tcPr>
            <w:tcW w:w="1620" w:type="dxa"/>
            <w:vAlign w:val="center"/>
          </w:tcPr>
          <w:p w14:paraId="6627960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7B425E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3686345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5B3044DA" w14:textId="575A7A6C" w:rsidR="00762BE4" w:rsidRPr="00294529" w:rsidRDefault="00762BE4" w:rsidP="00762BE4">
            <w:r w:rsidRPr="00294529">
              <w:t>1226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65CE4BB1" w14:textId="2AD187CD" w:rsidR="00762BE4" w:rsidRPr="00294529" w:rsidRDefault="00762BE4" w:rsidP="00762BE4">
            <w:r w:rsidRPr="00294529">
              <w:t>Perform and record measurements on a client for respirations.</w:t>
            </w:r>
          </w:p>
        </w:tc>
        <w:tc>
          <w:tcPr>
            <w:tcW w:w="1620" w:type="dxa"/>
            <w:vAlign w:val="center"/>
          </w:tcPr>
          <w:p w14:paraId="363A9FB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20EF8B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F92297B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06DCECFF" w14:textId="78A764AA" w:rsidR="00762BE4" w:rsidRPr="00294529" w:rsidRDefault="00762BE4" w:rsidP="00762BE4">
            <w:r w:rsidRPr="00294529">
              <w:t>1227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647CAEBA" w14:textId="5B1561C3" w:rsidR="00762BE4" w:rsidRPr="00294529" w:rsidRDefault="00762BE4" w:rsidP="00762BE4">
            <w:r w:rsidRPr="00294529">
              <w:t>Perform and record measurements on a client for temperature using</w:t>
            </w:r>
            <w:r w:rsidR="007106FE" w:rsidRPr="00294529">
              <w:t xml:space="preserve"> an</w:t>
            </w:r>
            <w:r w:rsidRPr="00294529">
              <w:t xml:space="preserve"> oral</w:t>
            </w:r>
            <w:r w:rsidR="00793DF8" w:rsidRPr="00294529">
              <w:t xml:space="preserve"> </w:t>
            </w:r>
            <w:r w:rsidR="007106FE" w:rsidRPr="00294529">
              <w:t>thermometer</w:t>
            </w:r>
            <w:r w:rsidRPr="00294529">
              <w:t>.</w:t>
            </w:r>
          </w:p>
        </w:tc>
        <w:tc>
          <w:tcPr>
            <w:tcW w:w="1620" w:type="dxa"/>
            <w:vAlign w:val="center"/>
          </w:tcPr>
          <w:p w14:paraId="1E48095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C9AF41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4E74185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08008FE6" w14:textId="7BFF9F4F" w:rsidR="00762BE4" w:rsidRPr="00294529" w:rsidRDefault="00762BE4" w:rsidP="00762BE4">
            <w:r w:rsidRPr="00294529">
              <w:t>1228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189D121F" w14:textId="673A8FE9" w:rsidR="00762BE4" w:rsidRPr="00294529" w:rsidRDefault="00762BE4" w:rsidP="00762BE4">
            <w:r w:rsidRPr="00294529">
              <w:t xml:space="preserve">Perform and record measurements on a client for temperature using </w:t>
            </w:r>
            <w:r w:rsidR="00793DF8" w:rsidRPr="00294529">
              <w:t xml:space="preserve">a </w:t>
            </w:r>
            <w:r w:rsidRPr="00294529">
              <w:t>tympanic.</w:t>
            </w:r>
          </w:p>
        </w:tc>
        <w:tc>
          <w:tcPr>
            <w:tcW w:w="1620" w:type="dxa"/>
            <w:vAlign w:val="center"/>
          </w:tcPr>
          <w:p w14:paraId="5CCCDF24" w14:textId="26D06FC8" w:rsidR="00762BE4" w:rsidRPr="00793DF8" w:rsidRDefault="00762BE4" w:rsidP="00762BE4">
            <w:pPr>
              <w:rPr>
                <w:rFonts w:eastAsia="Times New Roman" w:cs="Arial"/>
                <w:color w:val="FF0000"/>
              </w:rPr>
            </w:pPr>
          </w:p>
        </w:tc>
        <w:tc>
          <w:tcPr>
            <w:tcW w:w="2700" w:type="dxa"/>
            <w:vAlign w:val="center"/>
          </w:tcPr>
          <w:p w14:paraId="3A99448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E80D6B8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4146C49B" w14:textId="2C953F72" w:rsidR="00762BE4" w:rsidRPr="00294529" w:rsidRDefault="00762BE4" w:rsidP="00762BE4">
            <w:r w:rsidRPr="00294529">
              <w:t>1229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52F1374A" w14:textId="0F82FAAA" w:rsidR="00762BE4" w:rsidRPr="00294529" w:rsidRDefault="00762BE4" w:rsidP="00762BE4">
            <w:r w:rsidRPr="00294529">
              <w:t xml:space="preserve">Perform and record measurements on a client for temperature using </w:t>
            </w:r>
            <w:r w:rsidR="00793DF8" w:rsidRPr="00294529">
              <w:t xml:space="preserve">a </w:t>
            </w:r>
            <w:r w:rsidRPr="00294529">
              <w:t>temporal.</w:t>
            </w:r>
          </w:p>
        </w:tc>
        <w:tc>
          <w:tcPr>
            <w:tcW w:w="1620" w:type="dxa"/>
            <w:vAlign w:val="center"/>
          </w:tcPr>
          <w:p w14:paraId="0AE2E894" w14:textId="255D0B7F" w:rsidR="00762BE4" w:rsidRPr="00793DF8" w:rsidRDefault="00762BE4" w:rsidP="00762BE4">
            <w:pPr>
              <w:rPr>
                <w:rFonts w:eastAsia="Times New Roman" w:cs="Arial"/>
                <w:color w:val="FF0000"/>
              </w:rPr>
            </w:pPr>
          </w:p>
        </w:tc>
        <w:tc>
          <w:tcPr>
            <w:tcW w:w="2700" w:type="dxa"/>
            <w:vAlign w:val="center"/>
          </w:tcPr>
          <w:p w14:paraId="3E012F5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998A2A8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72393BCF" w14:textId="0599CA15" w:rsidR="00762BE4" w:rsidRPr="00294529" w:rsidRDefault="00762BE4" w:rsidP="00762BE4">
            <w:r w:rsidRPr="00294529">
              <w:t>1230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18B86844" w14:textId="6DD96446" w:rsidR="00762BE4" w:rsidRPr="00294529" w:rsidRDefault="00762BE4" w:rsidP="00762BE4">
            <w:r w:rsidRPr="00294529">
              <w:t>Perform and record measurements on an infant for weight.</w:t>
            </w:r>
          </w:p>
        </w:tc>
        <w:tc>
          <w:tcPr>
            <w:tcW w:w="1620" w:type="dxa"/>
            <w:vAlign w:val="center"/>
          </w:tcPr>
          <w:p w14:paraId="7584BA1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FE4DA5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89374E8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73F8FA3E" w14:textId="485A95A2" w:rsidR="00762BE4" w:rsidRPr="00294529" w:rsidRDefault="00762BE4" w:rsidP="00762BE4">
            <w:r w:rsidRPr="00294529">
              <w:t>1231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31A516BC" w14:textId="57557483" w:rsidR="00762BE4" w:rsidRPr="00294529" w:rsidRDefault="00762BE4" w:rsidP="00762BE4">
            <w:r w:rsidRPr="00294529">
              <w:t>Perform and record measurements on an infant for length.</w:t>
            </w:r>
          </w:p>
        </w:tc>
        <w:tc>
          <w:tcPr>
            <w:tcW w:w="1620" w:type="dxa"/>
            <w:vAlign w:val="center"/>
          </w:tcPr>
          <w:p w14:paraId="2565E7A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175358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DCCE101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16170C64" w14:textId="7D0D6EF3" w:rsidR="00762BE4" w:rsidRPr="00294529" w:rsidRDefault="00762BE4" w:rsidP="00762BE4">
            <w:r w:rsidRPr="00294529">
              <w:t>1232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0D431B78" w14:textId="7B375B88" w:rsidR="00762BE4" w:rsidRPr="00294529" w:rsidRDefault="00762BE4" w:rsidP="00762BE4">
            <w:r w:rsidRPr="00294529">
              <w:t>Perform and record measurements on an infant for head circumference.</w:t>
            </w:r>
          </w:p>
        </w:tc>
        <w:tc>
          <w:tcPr>
            <w:tcW w:w="1620" w:type="dxa"/>
            <w:vAlign w:val="center"/>
          </w:tcPr>
          <w:p w14:paraId="6281747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B5E5AC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66D5916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47A09CBA" w14:textId="6B2D8F8E" w:rsidR="00762BE4" w:rsidRPr="00294529" w:rsidRDefault="00762BE4" w:rsidP="00762BE4">
            <w:r w:rsidRPr="00294529">
              <w:lastRenderedPageBreak/>
              <w:t>1233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77A9579F" w14:textId="02E97E1A" w:rsidR="00762BE4" w:rsidRPr="00294529" w:rsidRDefault="00762BE4" w:rsidP="00762BE4">
            <w:r w:rsidRPr="00294529">
              <w:t>Discuss eye irrigation.</w:t>
            </w:r>
          </w:p>
        </w:tc>
        <w:tc>
          <w:tcPr>
            <w:tcW w:w="1620" w:type="dxa"/>
            <w:vAlign w:val="center"/>
          </w:tcPr>
          <w:p w14:paraId="3693569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D6E959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533A6B1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0909791F" w14:textId="15C7E267" w:rsidR="00762BE4" w:rsidRPr="00294529" w:rsidRDefault="00762BE4" w:rsidP="00762BE4">
            <w:r w:rsidRPr="00294529">
              <w:t>1234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4B78530F" w14:textId="6A12FC50" w:rsidR="00762BE4" w:rsidRPr="00294529" w:rsidRDefault="00762BE4" w:rsidP="00762BE4">
            <w:r w:rsidRPr="00294529">
              <w:t>Discuss ear irrigation.</w:t>
            </w:r>
          </w:p>
        </w:tc>
        <w:tc>
          <w:tcPr>
            <w:tcW w:w="1620" w:type="dxa"/>
            <w:vAlign w:val="center"/>
          </w:tcPr>
          <w:p w14:paraId="6217342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F387D8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476DE04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11C3DC03" w14:textId="74D8BEFB" w:rsidR="00762BE4" w:rsidRPr="00294529" w:rsidRDefault="00762BE4" w:rsidP="00762BE4">
            <w:r w:rsidRPr="00294529">
              <w:t>1235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21DC1797" w14:textId="06BB2D62" w:rsidR="00762BE4" w:rsidRPr="00294529" w:rsidRDefault="00762BE4" w:rsidP="00762BE4">
            <w:r w:rsidRPr="00294529">
              <w:t>Perform draping for medical examinations.</w:t>
            </w:r>
          </w:p>
        </w:tc>
        <w:tc>
          <w:tcPr>
            <w:tcW w:w="1620" w:type="dxa"/>
            <w:vAlign w:val="center"/>
          </w:tcPr>
          <w:p w14:paraId="1381ADB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F0E46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AB39274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5376C570" w14:textId="3CD10114" w:rsidR="00762BE4" w:rsidRPr="00294529" w:rsidRDefault="00762BE4" w:rsidP="00762BE4">
            <w:r w:rsidRPr="00294529">
              <w:t>1236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0E81443D" w14:textId="1801CE6C" w:rsidR="00762BE4" w:rsidRPr="00294529" w:rsidRDefault="00762BE4" w:rsidP="00762BE4">
            <w:r w:rsidRPr="00294529">
              <w:t>Perform wheelchair transfer using proper body mechanics.</w:t>
            </w:r>
          </w:p>
        </w:tc>
        <w:tc>
          <w:tcPr>
            <w:tcW w:w="1620" w:type="dxa"/>
            <w:vAlign w:val="center"/>
          </w:tcPr>
          <w:p w14:paraId="102396E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05FEA7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26A1080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0CA1413F" w14:textId="1F7F069C" w:rsidR="00762BE4" w:rsidRPr="00294529" w:rsidRDefault="00762BE4" w:rsidP="00762BE4">
            <w:r w:rsidRPr="00294529">
              <w:t>1237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2150C39D" w14:textId="5CC5C46E" w:rsidR="00762BE4" w:rsidRPr="00294529" w:rsidRDefault="00762BE4" w:rsidP="00762BE4">
            <w:r w:rsidRPr="00294529">
              <w:t>Discuss usage of assistive devices such as canes, crutches</w:t>
            </w:r>
            <w:r w:rsidR="00DC7562" w:rsidRPr="00294529">
              <w:t>,</w:t>
            </w:r>
            <w:r w:rsidRPr="00294529">
              <w:t xml:space="preserve"> and walker</w:t>
            </w:r>
            <w:r w:rsidR="00DC7562" w:rsidRPr="00294529">
              <w:t>s</w:t>
            </w:r>
            <w:r w:rsidRPr="00294529">
              <w:t>.</w:t>
            </w:r>
          </w:p>
        </w:tc>
        <w:tc>
          <w:tcPr>
            <w:tcW w:w="1620" w:type="dxa"/>
            <w:vAlign w:val="center"/>
          </w:tcPr>
          <w:p w14:paraId="326D1A9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EA1709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44293AC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5C32C5D9" w14:textId="65352BDA" w:rsidR="00762BE4" w:rsidRPr="00294529" w:rsidRDefault="00762BE4" w:rsidP="00762BE4">
            <w:r w:rsidRPr="00294529">
              <w:t>1238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22DCED5A" w14:textId="0C9073E1" w:rsidR="00762BE4" w:rsidRPr="00294529" w:rsidRDefault="00762BE4" w:rsidP="00762BE4">
            <w:r w:rsidRPr="00294529">
              <w:t>Perform suture and/or staple removal.</w:t>
            </w:r>
          </w:p>
        </w:tc>
        <w:tc>
          <w:tcPr>
            <w:tcW w:w="1620" w:type="dxa"/>
            <w:vAlign w:val="center"/>
          </w:tcPr>
          <w:p w14:paraId="108A4F2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50BE45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E94F3D8" w14:textId="6D7DEBA3" w:rsidR="0495DA7C" w:rsidRDefault="0495DA7C">
      <w:r>
        <w:br w:type="page"/>
      </w:r>
    </w:p>
    <w:p w14:paraId="0E28E936" w14:textId="5A9665D5" w:rsidR="001314D6" w:rsidRDefault="001314D6" w:rsidP="001314D6">
      <w:pPr>
        <w:pStyle w:val="Heading2"/>
      </w:pPr>
      <w:r>
        <w:lastRenderedPageBreak/>
        <w:t>1</w:t>
      </w:r>
      <w:r w:rsidR="007865A2">
        <w:t>3</w:t>
      </w:r>
      <w:r>
        <w:t xml:space="preserve">00 </w:t>
      </w:r>
      <w:r w:rsidR="009B6E33">
        <w:t>S</w:t>
      </w:r>
      <w:r w:rsidR="00762BE4">
        <w:t xml:space="preserve">afety and Emergency Practic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95"/>
        <w:gridCol w:w="7570"/>
        <w:gridCol w:w="1620"/>
        <w:gridCol w:w="2700"/>
      </w:tblGrid>
      <w:tr w:rsidR="001314D6" w:rsidRPr="00E60D07" w14:paraId="5803B7DB" w14:textId="77777777" w:rsidTr="0495DA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9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57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48AE0BB3" w14:textId="0082395F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762BE4" w:rsidRPr="00E60D07" w14:paraId="79C6EA8E" w14:textId="77777777" w:rsidTr="0495DA7C">
        <w:trPr>
          <w:trHeight w:val="288"/>
        </w:trPr>
        <w:tc>
          <w:tcPr>
            <w:tcW w:w="795" w:type="dxa"/>
            <w:vAlign w:val="center"/>
          </w:tcPr>
          <w:p w14:paraId="21B120A1" w14:textId="5D006F02" w:rsidR="00762BE4" w:rsidRPr="00E60D07" w:rsidRDefault="00762BE4" w:rsidP="00762BE4">
            <w:pPr>
              <w:rPr>
                <w:rFonts w:eastAsia="Times New Roman" w:cs="Arial"/>
              </w:rPr>
            </w:pPr>
          </w:p>
        </w:tc>
        <w:tc>
          <w:tcPr>
            <w:tcW w:w="7570" w:type="dxa"/>
            <w:vAlign w:val="center"/>
          </w:tcPr>
          <w:p w14:paraId="233D92B0" w14:textId="1C2E80C2" w:rsidR="00762BE4" w:rsidRPr="00E60D07" w:rsidRDefault="00762BE4" w:rsidP="00762BE4">
            <w:pPr>
              <w:rPr>
                <w:rFonts w:eastAsia="Times New Roman" w:cs="Arial"/>
              </w:rPr>
            </w:pPr>
            <w:r w:rsidRPr="001E6779">
              <w:t xml:space="preserve">RESERVED </w:t>
            </w:r>
            <w:r w:rsidR="0043136A">
              <w:t>(1301-1305)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4C08BF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28579D71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1F043C7A" w14:textId="54933C5C" w:rsidR="00762BE4" w:rsidRPr="00B11463" w:rsidRDefault="00762BE4" w:rsidP="00762BE4">
            <w:r w:rsidRPr="00B11463">
              <w:t>1306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0090C793" w14:textId="3373C674" w:rsidR="00762BE4" w:rsidRPr="00B11463" w:rsidRDefault="00762BE4" w:rsidP="00762BE4">
            <w:r w:rsidRPr="00B11463">
              <w:t>Obtain principles of basic first aid.</w:t>
            </w:r>
          </w:p>
        </w:tc>
        <w:tc>
          <w:tcPr>
            <w:tcW w:w="1620" w:type="dxa"/>
            <w:vAlign w:val="center"/>
          </w:tcPr>
          <w:p w14:paraId="4D450F2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D63CA5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064936A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24E185C1" w14:textId="2FD17F2C" w:rsidR="00762BE4" w:rsidRPr="00B11463" w:rsidRDefault="00762BE4" w:rsidP="00762BE4">
            <w:r w:rsidRPr="00B11463">
              <w:t>1307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7AD4FB4D" w14:textId="4B36B4D7" w:rsidR="00762BE4" w:rsidRPr="00B11463" w:rsidRDefault="00762BE4" w:rsidP="00762BE4">
            <w:r w:rsidRPr="00B11463">
              <w:t>Simulate evacuation of a health care center.</w:t>
            </w:r>
          </w:p>
        </w:tc>
        <w:tc>
          <w:tcPr>
            <w:tcW w:w="1620" w:type="dxa"/>
            <w:vAlign w:val="center"/>
          </w:tcPr>
          <w:p w14:paraId="57B9B00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9A314E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F643627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5D6D98A2" w14:textId="6A54BAE8" w:rsidR="00762BE4" w:rsidRPr="00B11463" w:rsidRDefault="00762BE4" w:rsidP="00762BE4">
            <w:r w:rsidRPr="00B11463">
              <w:t>1308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50855B50" w14:textId="6269A4B8" w:rsidR="00762BE4" w:rsidRPr="00B11463" w:rsidRDefault="00762BE4" w:rsidP="00762BE4">
            <w:r w:rsidRPr="00B11463">
              <w:t>Discuss fire safety issues and prevention methods in a health care facility.</w:t>
            </w:r>
          </w:p>
        </w:tc>
        <w:tc>
          <w:tcPr>
            <w:tcW w:w="1620" w:type="dxa"/>
            <w:vAlign w:val="center"/>
          </w:tcPr>
          <w:p w14:paraId="270CEB7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5B1570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7E6C187" w14:textId="77777777" w:rsidTr="0495DA7C">
        <w:trPr>
          <w:trHeight w:val="288"/>
        </w:trPr>
        <w:tc>
          <w:tcPr>
            <w:tcW w:w="795" w:type="dxa"/>
            <w:vAlign w:val="center"/>
          </w:tcPr>
          <w:p w14:paraId="22DB38D5" w14:textId="19AEF827" w:rsidR="00762BE4" w:rsidRPr="00C30DD1" w:rsidRDefault="00762BE4" w:rsidP="00762BE4"/>
        </w:tc>
        <w:tc>
          <w:tcPr>
            <w:tcW w:w="7570" w:type="dxa"/>
            <w:vAlign w:val="center"/>
          </w:tcPr>
          <w:p w14:paraId="4F2018B9" w14:textId="1C879D6C" w:rsidR="00762BE4" w:rsidRPr="00C30DD1" w:rsidRDefault="00762BE4" w:rsidP="00762BE4">
            <w:r w:rsidRPr="001E6779">
              <w:t xml:space="preserve">RESERVED </w:t>
            </w:r>
            <w:r w:rsidR="0043136A">
              <w:t>(1309-1311)</w:t>
            </w:r>
          </w:p>
        </w:tc>
        <w:tc>
          <w:tcPr>
            <w:tcW w:w="1620" w:type="dxa"/>
            <w:vAlign w:val="center"/>
          </w:tcPr>
          <w:p w14:paraId="1D6146C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7E5046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1859ADA" w14:textId="77777777" w:rsidTr="0495DA7C">
        <w:trPr>
          <w:trHeight w:val="288"/>
        </w:trPr>
        <w:tc>
          <w:tcPr>
            <w:tcW w:w="795" w:type="dxa"/>
            <w:vAlign w:val="center"/>
          </w:tcPr>
          <w:p w14:paraId="2A1A91E7" w14:textId="09675109" w:rsidR="00762BE4" w:rsidRPr="008E26BA" w:rsidRDefault="00762BE4" w:rsidP="00762BE4">
            <w:r w:rsidRPr="001E6779">
              <w:t>1312</w:t>
            </w:r>
          </w:p>
        </w:tc>
        <w:tc>
          <w:tcPr>
            <w:tcW w:w="7570" w:type="dxa"/>
            <w:vAlign w:val="center"/>
          </w:tcPr>
          <w:p w14:paraId="585C1BB1" w14:textId="5B9C8E6D" w:rsidR="00762BE4" w:rsidRPr="008E26BA" w:rsidRDefault="00762BE4" w:rsidP="00762BE4">
            <w:r w:rsidRPr="001E6779">
              <w:t>Identify emergency preparedness plans in your community and research available resources.</w:t>
            </w:r>
          </w:p>
        </w:tc>
        <w:tc>
          <w:tcPr>
            <w:tcW w:w="1620" w:type="dxa"/>
            <w:vAlign w:val="center"/>
          </w:tcPr>
          <w:p w14:paraId="609F27C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4C6966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20AC431" w14:textId="77777777" w:rsidTr="0495DA7C">
        <w:trPr>
          <w:trHeight w:val="288"/>
        </w:trPr>
        <w:tc>
          <w:tcPr>
            <w:tcW w:w="795" w:type="dxa"/>
            <w:vAlign w:val="center"/>
          </w:tcPr>
          <w:p w14:paraId="008AF4E6" w14:textId="4AF4EAD4" w:rsidR="00762BE4" w:rsidRPr="008E26BA" w:rsidRDefault="00762BE4" w:rsidP="00762BE4"/>
        </w:tc>
        <w:tc>
          <w:tcPr>
            <w:tcW w:w="7570" w:type="dxa"/>
            <w:vAlign w:val="center"/>
          </w:tcPr>
          <w:p w14:paraId="6DE1D1E0" w14:textId="77BDE486" w:rsidR="00762BE4" w:rsidRPr="008E26BA" w:rsidRDefault="00762BE4" w:rsidP="00762BE4">
            <w:r w:rsidRPr="001E6779">
              <w:t xml:space="preserve">RESERVED </w:t>
            </w:r>
            <w:r w:rsidR="0043136A">
              <w:t>(1313)</w:t>
            </w:r>
          </w:p>
        </w:tc>
        <w:tc>
          <w:tcPr>
            <w:tcW w:w="1620" w:type="dxa"/>
            <w:vAlign w:val="center"/>
          </w:tcPr>
          <w:p w14:paraId="0B3D7E2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11DDF4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1329390" w14:textId="77777777" w:rsidTr="0495DA7C">
        <w:trPr>
          <w:trHeight w:val="288"/>
        </w:trPr>
        <w:tc>
          <w:tcPr>
            <w:tcW w:w="795" w:type="dxa"/>
            <w:vAlign w:val="center"/>
          </w:tcPr>
          <w:p w14:paraId="2CA91B9C" w14:textId="3A0C4C4B" w:rsidR="00762BE4" w:rsidRPr="008E26BA" w:rsidRDefault="00762BE4" w:rsidP="00762BE4">
            <w:r w:rsidRPr="001E6779">
              <w:t>1314</w:t>
            </w:r>
          </w:p>
        </w:tc>
        <w:tc>
          <w:tcPr>
            <w:tcW w:w="7570" w:type="dxa"/>
            <w:vAlign w:val="center"/>
          </w:tcPr>
          <w:p w14:paraId="6E94F20E" w14:textId="04D7BE7A" w:rsidR="00762BE4" w:rsidRPr="008E26BA" w:rsidRDefault="00762BE4" w:rsidP="00762BE4">
            <w:r w:rsidRPr="001E6779">
              <w:t>Identify safety signs, symbols and labels used in a health care facility.</w:t>
            </w:r>
          </w:p>
        </w:tc>
        <w:tc>
          <w:tcPr>
            <w:tcW w:w="1620" w:type="dxa"/>
            <w:vAlign w:val="center"/>
          </w:tcPr>
          <w:p w14:paraId="631700B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484440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E0A3A19" w14:textId="77777777" w:rsidTr="0495DA7C">
        <w:trPr>
          <w:trHeight w:val="288"/>
        </w:trPr>
        <w:tc>
          <w:tcPr>
            <w:tcW w:w="795" w:type="dxa"/>
            <w:vAlign w:val="center"/>
          </w:tcPr>
          <w:p w14:paraId="7363E52C" w14:textId="63B31101" w:rsidR="00762BE4" w:rsidRPr="008E26BA" w:rsidRDefault="00762BE4" w:rsidP="00762BE4">
            <w:r w:rsidRPr="001E6779">
              <w:t>1315</w:t>
            </w:r>
          </w:p>
        </w:tc>
        <w:tc>
          <w:tcPr>
            <w:tcW w:w="7570" w:type="dxa"/>
            <w:vAlign w:val="center"/>
          </w:tcPr>
          <w:p w14:paraId="5A5BCDE8" w14:textId="67A04687" w:rsidR="00762BE4" w:rsidRPr="008E26BA" w:rsidRDefault="00762BE4" w:rsidP="00762BE4">
            <w:r w:rsidRPr="001E6779">
              <w:t>Evaluate the work environment and distinguish between safe versus unsafe working conditions.</w:t>
            </w:r>
          </w:p>
        </w:tc>
        <w:tc>
          <w:tcPr>
            <w:tcW w:w="1620" w:type="dxa"/>
            <w:vAlign w:val="center"/>
          </w:tcPr>
          <w:p w14:paraId="0EF7201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997C26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3E0A5E8" w14:textId="77777777" w:rsidTr="0495DA7C">
        <w:trPr>
          <w:trHeight w:val="288"/>
        </w:trPr>
        <w:tc>
          <w:tcPr>
            <w:tcW w:w="795" w:type="dxa"/>
            <w:vAlign w:val="center"/>
          </w:tcPr>
          <w:p w14:paraId="0A30B2BA" w14:textId="0ABE89DB" w:rsidR="00762BE4" w:rsidRPr="008E26BA" w:rsidRDefault="00762BE4" w:rsidP="00762BE4">
            <w:r w:rsidRPr="001E6779">
              <w:t>1316</w:t>
            </w:r>
          </w:p>
        </w:tc>
        <w:tc>
          <w:tcPr>
            <w:tcW w:w="7570" w:type="dxa"/>
            <w:vAlign w:val="center"/>
          </w:tcPr>
          <w:p w14:paraId="09452EAA" w14:textId="4ABB3DBF" w:rsidR="00762BE4" w:rsidRPr="008E26BA" w:rsidRDefault="00762BE4" w:rsidP="00762BE4">
            <w:r w:rsidRPr="001E6779">
              <w:t>Develop a personal safety plan to follow in case of various emergencies.</w:t>
            </w:r>
          </w:p>
        </w:tc>
        <w:tc>
          <w:tcPr>
            <w:tcW w:w="1620" w:type="dxa"/>
            <w:vAlign w:val="center"/>
          </w:tcPr>
          <w:p w14:paraId="3E1BDFD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E67EC4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1F1DF35" w14:textId="77777777" w:rsidTr="0495DA7C">
        <w:trPr>
          <w:trHeight w:val="288"/>
        </w:trPr>
        <w:tc>
          <w:tcPr>
            <w:tcW w:w="795" w:type="dxa"/>
            <w:vAlign w:val="center"/>
          </w:tcPr>
          <w:p w14:paraId="1597EFCA" w14:textId="7807F815" w:rsidR="00762BE4" w:rsidRPr="008E26BA" w:rsidRDefault="00762BE4" w:rsidP="00762BE4"/>
        </w:tc>
        <w:tc>
          <w:tcPr>
            <w:tcW w:w="7570" w:type="dxa"/>
            <w:vAlign w:val="center"/>
          </w:tcPr>
          <w:p w14:paraId="00D6E843" w14:textId="5A86F855" w:rsidR="00762BE4" w:rsidRPr="008E26BA" w:rsidRDefault="00762BE4" w:rsidP="00762BE4">
            <w:r w:rsidRPr="001E6779">
              <w:t xml:space="preserve">RESERVED </w:t>
            </w:r>
            <w:r w:rsidR="00BC58E6">
              <w:t>(13</w:t>
            </w:r>
            <w:r w:rsidR="000C6817">
              <w:t>17-1318</w:t>
            </w:r>
            <w:r w:rsidR="00BC58E6">
              <w:t>)</w:t>
            </w:r>
          </w:p>
        </w:tc>
        <w:tc>
          <w:tcPr>
            <w:tcW w:w="1620" w:type="dxa"/>
            <w:vAlign w:val="center"/>
          </w:tcPr>
          <w:p w14:paraId="4F98F79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A5ECD2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691D6CC" w14:textId="77777777" w:rsidTr="0495DA7C">
        <w:trPr>
          <w:trHeight w:val="288"/>
        </w:trPr>
        <w:tc>
          <w:tcPr>
            <w:tcW w:w="795" w:type="dxa"/>
            <w:vAlign w:val="center"/>
          </w:tcPr>
          <w:p w14:paraId="363F9D39" w14:textId="50B93EC1" w:rsidR="00762BE4" w:rsidRPr="008E26BA" w:rsidRDefault="00762BE4" w:rsidP="00762BE4">
            <w:r w:rsidRPr="001E6779">
              <w:t>1319</w:t>
            </w:r>
          </w:p>
        </w:tc>
        <w:tc>
          <w:tcPr>
            <w:tcW w:w="7570" w:type="dxa"/>
            <w:vAlign w:val="center"/>
          </w:tcPr>
          <w:p w14:paraId="417F647B" w14:textId="6DA959A9" w:rsidR="00762BE4" w:rsidRPr="008E26BA" w:rsidRDefault="00762BE4" w:rsidP="00762BE4">
            <w:r w:rsidRPr="001E6779">
              <w:t>Develop an evacuation plan for a physician's office.</w:t>
            </w:r>
          </w:p>
        </w:tc>
        <w:tc>
          <w:tcPr>
            <w:tcW w:w="1620" w:type="dxa"/>
            <w:vAlign w:val="center"/>
          </w:tcPr>
          <w:p w14:paraId="4F3E952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EEDDF0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1DC7D36" w14:textId="77777777" w:rsidTr="0495DA7C">
        <w:trPr>
          <w:trHeight w:val="288"/>
        </w:trPr>
        <w:tc>
          <w:tcPr>
            <w:tcW w:w="795" w:type="dxa"/>
            <w:vAlign w:val="center"/>
          </w:tcPr>
          <w:p w14:paraId="2FF8CC57" w14:textId="00F2537E" w:rsidR="00762BE4" w:rsidRPr="008E26BA" w:rsidRDefault="00762BE4" w:rsidP="00762BE4"/>
        </w:tc>
        <w:tc>
          <w:tcPr>
            <w:tcW w:w="7570" w:type="dxa"/>
            <w:vAlign w:val="center"/>
          </w:tcPr>
          <w:p w14:paraId="76C3FB3F" w14:textId="667711CA" w:rsidR="00762BE4" w:rsidRPr="008E26BA" w:rsidRDefault="00762BE4" w:rsidP="00762BE4">
            <w:r w:rsidRPr="001E6779">
              <w:t xml:space="preserve">RESERVED </w:t>
            </w:r>
            <w:r w:rsidR="00BC58E6">
              <w:t>(1320)</w:t>
            </w:r>
          </w:p>
        </w:tc>
        <w:tc>
          <w:tcPr>
            <w:tcW w:w="1620" w:type="dxa"/>
            <w:vAlign w:val="center"/>
          </w:tcPr>
          <w:p w14:paraId="578A915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9F61DA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6F3D8FD" w14:textId="77777777" w:rsidTr="0495DA7C">
        <w:trPr>
          <w:trHeight w:val="288"/>
        </w:trPr>
        <w:tc>
          <w:tcPr>
            <w:tcW w:w="795" w:type="dxa"/>
            <w:vAlign w:val="center"/>
          </w:tcPr>
          <w:p w14:paraId="4DDDECB1" w14:textId="237E8C58" w:rsidR="00762BE4" w:rsidRPr="008E26BA" w:rsidRDefault="00762BE4" w:rsidP="00762BE4">
            <w:r w:rsidRPr="001E6779">
              <w:t>1321</w:t>
            </w:r>
          </w:p>
        </w:tc>
        <w:tc>
          <w:tcPr>
            <w:tcW w:w="7570" w:type="dxa"/>
            <w:vAlign w:val="center"/>
          </w:tcPr>
          <w:p w14:paraId="55CE340A" w14:textId="271AE95B" w:rsidR="00762BE4" w:rsidRPr="008E26BA" w:rsidRDefault="00762BE4" w:rsidP="00762BE4">
            <w:r w:rsidRPr="001E6779">
              <w:t xml:space="preserve">Obtain and </w:t>
            </w:r>
            <w:r w:rsidR="00DC7562">
              <w:t>m</w:t>
            </w:r>
            <w:r w:rsidRPr="001E6779">
              <w:t>aintain CPR and AED certification.</w:t>
            </w:r>
          </w:p>
        </w:tc>
        <w:tc>
          <w:tcPr>
            <w:tcW w:w="1620" w:type="dxa"/>
            <w:vAlign w:val="center"/>
          </w:tcPr>
          <w:p w14:paraId="62AF597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C092C4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8B8534D" w14:textId="77777777" w:rsidTr="0495DA7C">
        <w:trPr>
          <w:trHeight w:val="288"/>
        </w:trPr>
        <w:tc>
          <w:tcPr>
            <w:tcW w:w="795" w:type="dxa"/>
            <w:vAlign w:val="center"/>
          </w:tcPr>
          <w:p w14:paraId="535007F1" w14:textId="6006DBCE" w:rsidR="00762BE4" w:rsidRPr="008E26BA" w:rsidRDefault="00762BE4" w:rsidP="00762BE4"/>
        </w:tc>
        <w:tc>
          <w:tcPr>
            <w:tcW w:w="7570" w:type="dxa"/>
            <w:vAlign w:val="center"/>
          </w:tcPr>
          <w:p w14:paraId="404D80D1" w14:textId="06DCCF3C" w:rsidR="00762BE4" w:rsidRPr="008E26BA" w:rsidRDefault="00762BE4" w:rsidP="00762BE4">
            <w:r w:rsidRPr="001E6779">
              <w:t xml:space="preserve">RESERVED </w:t>
            </w:r>
            <w:r w:rsidR="00BC58E6">
              <w:t>(1322-1326)</w:t>
            </w:r>
          </w:p>
        </w:tc>
        <w:tc>
          <w:tcPr>
            <w:tcW w:w="1620" w:type="dxa"/>
            <w:vAlign w:val="center"/>
          </w:tcPr>
          <w:p w14:paraId="7853AAB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CC911B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6952F89" w14:textId="77777777" w:rsidTr="0495DA7C">
        <w:trPr>
          <w:trHeight w:val="288"/>
        </w:trPr>
        <w:tc>
          <w:tcPr>
            <w:tcW w:w="795" w:type="dxa"/>
            <w:vAlign w:val="center"/>
          </w:tcPr>
          <w:p w14:paraId="34975486" w14:textId="1291FEEE" w:rsidR="00762BE4" w:rsidRPr="008E26BA" w:rsidRDefault="00762BE4" w:rsidP="00762BE4">
            <w:r w:rsidRPr="001E6779">
              <w:t>1327</w:t>
            </w:r>
          </w:p>
        </w:tc>
        <w:tc>
          <w:tcPr>
            <w:tcW w:w="7570" w:type="dxa"/>
            <w:vAlign w:val="center"/>
          </w:tcPr>
          <w:p w14:paraId="2C92608A" w14:textId="05EDA61E" w:rsidR="00762BE4" w:rsidRPr="008E26BA" w:rsidRDefault="00762BE4" w:rsidP="00762BE4">
            <w:r w:rsidRPr="001E6779">
              <w:t>Recognize allergic reactions and signs and symptoms of anaphylaxis.</w:t>
            </w:r>
          </w:p>
        </w:tc>
        <w:tc>
          <w:tcPr>
            <w:tcW w:w="1620" w:type="dxa"/>
            <w:vAlign w:val="center"/>
          </w:tcPr>
          <w:p w14:paraId="068E490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B94628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CF6554F" w14:textId="77777777" w:rsidTr="0495DA7C">
        <w:trPr>
          <w:trHeight w:val="288"/>
        </w:trPr>
        <w:tc>
          <w:tcPr>
            <w:tcW w:w="795" w:type="dxa"/>
            <w:vAlign w:val="center"/>
          </w:tcPr>
          <w:p w14:paraId="1AEA9298" w14:textId="090A731E" w:rsidR="00762BE4" w:rsidRPr="008E26BA" w:rsidRDefault="00762BE4" w:rsidP="00762BE4">
            <w:r w:rsidRPr="001E6779">
              <w:t>1328</w:t>
            </w:r>
          </w:p>
        </w:tc>
        <w:tc>
          <w:tcPr>
            <w:tcW w:w="7570" w:type="dxa"/>
            <w:vAlign w:val="center"/>
          </w:tcPr>
          <w:p w14:paraId="34068585" w14:textId="70EEEB6F" w:rsidR="00762BE4" w:rsidRPr="008E26BA" w:rsidRDefault="00762BE4" w:rsidP="00762BE4">
            <w:r w:rsidRPr="001E6779">
              <w:t>Discuss the proper response to a fire, including the use of a fire extinguisher.</w:t>
            </w:r>
          </w:p>
        </w:tc>
        <w:tc>
          <w:tcPr>
            <w:tcW w:w="1620" w:type="dxa"/>
            <w:vAlign w:val="center"/>
          </w:tcPr>
          <w:p w14:paraId="793D10E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6BEB36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91B0C82" w14:textId="08B0D8D8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762BE4">
        <w:t xml:space="preserve">Psycholog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80"/>
        <w:gridCol w:w="7585"/>
        <w:gridCol w:w="1620"/>
        <w:gridCol w:w="2700"/>
      </w:tblGrid>
      <w:tr w:rsidR="001314D6" w:rsidRPr="00E60D07" w14:paraId="778F9B29" w14:textId="77777777" w:rsidTr="0495DA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80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585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037D4368" w14:textId="0222EE1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762BE4" w:rsidRPr="00E60D07" w14:paraId="014EA4E1" w14:textId="77777777" w:rsidTr="0495DA7C">
        <w:trPr>
          <w:trHeight w:val="288"/>
        </w:trPr>
        <w:tc>
          <w:tcPr>
            <w:tcW w:w="780" w:type="dxa"/>
            <w:vAlign w:val="center"/>
          </w:tcPr>
          <w:p w14:paraId="5B405E71" w14:textId="459A2C97" w:rsidR="00762BE4" w:rsidRPr="00E60D07" w:rsidRDefault="00762BE4" w:rsidP="00762BE4">
            <w:pPr>
              <w:rPr>
                <w:rFonts w:eastAsia="Times New Roman" w:cs="Arial"/>
              </w:rPr>
            </w:pPr>
            <w:r w:rsidRPr="000519C2">
              <w:t>1401</w:t>
            </w:r>
          </w:p>
        </w:tc>
        <w:tc>
          <w:tcPr>
            <w:tcW w:w="7585" w:type="dxa"/>
            <w:vAlign w:val="center"/>
          </w:tcPr>
          <w:p w14:paraId="4F73FA47" w14:textId="09AF0552" w:rsidR="00762BE4" w:rsidRPr="00E60D07" w:rsidRDefault="00762BE4" w:rsidP="00762BE4">
            <w:pPr>
              <w:rPr>
                <w:rFonts w:eastAsia="Times New Roman" w:cs="Arial"/>
              </w:rPr>
            </w:pPr>
            <w:r w:rsidRPr="000519C2">
              <w:t>Discuss the developmental stages of the life span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924514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40061C5C" w14:textId="77777777" w:rsidTr="0495DA7C">
        <w:trPr>
          <w:trHeight w:val="288"/>
        </w:trPr>
        <w:tc>
          <w:tcPr>
            <w:tcW w:w="780" w:type="dxa"/>
            <w:vAlign w:val="center"/>
          </w:tcPr>
          <w:p w14:paraId="4117F2ED" w14:textId="3411612C" w:rsidR="00762BE4" w:rsidRPr="00E60D07" w:rsidRDefault="00762BE4" w:rsidP="00762BE4">
            <w:pPr>
              <w:rPr>
                <w:rFonts w:eastAsia="Times New Roman" w:cs="Arial"/>
              </w:rPr>
            </w:pPr>
            <w:r w:rsidRPr="000519C2">
              <w:t>1402</w:t>
            </w:r>
          </w:p>
        </w:tc>
        <w:tc>
          <w:tcPr>
            <w:tcW w:w="7585" w:type="dxa"/>
            <w:vAlign w:val="center"/>
          </w:tcPr>
          <w:p w14:paraId="4ECF47DD" w14:textId="65341523" w:rsidR="00762BE4" w:rsidRPr="00E60D07" w:rsidRDefault="00762BE4" w:rsidP="00762BE4">
            <w:pPr>
              <w:rPr>
                <w:rFonts w:eastAsia="Times New Roman" w:cs="Arial"/>
              </w:rPr>
            </w:pPr>
            <w:r w:rsidRPr="000519C2">
              <w:t>Discuss effective strategies for dealing with stress in the workplace and emergency situations.</w:t>
            </w:r>
          </w:p>
        </w:tc>
        <w:tc>
          <w:tcPr>
            <w:tcW w:w="1620" w:type="dxa"/>
            <w:vAlign w:val="center"/>
          </w:tcPr>
          <w:p w14:paraId="0104BF7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E319AA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74A2410A" w14:textId="77777777" w:rsidTr="0495DA7C">
        <w:trPr>
          <w:trHeight w:val="288"/>
        </w:trPr>
        <w:tc>
          <w:tcPr>
            <w:tcW w:w="780" w:type="dxa"/>
            <w:vAlign w:val="center"/>
          </w:tcPr>
          <w:p w14:paraId="457ABCCB" w14:textId="1E6A7E6B" w:rsidR="00762BE4" w:rsidRPr="00E60D07" w:rsidRDefault="00762BE4" w:rsidP="00762BE4">
            <w:pPr>
              <w:rPr>
                <w:rFonts w:eastAsia="Times New Roman" w:cs="Arial"/>
              </w:rPr>
            </w:pPr>
          </w:p>
        </w:tc>
        <w:tc>
          <w:tcPr>
            <w:tcW w:w="7585" w:type="dxa"/>
            <w:vAlign w:val="center"/>
          </w:tcPr>
          <w:p w14:paraId="10A97EEE" w14:textId="067A570F" w:rsidR="00762BE4" w:rsidRPr="00E60D07" w:rsidRDefault="00762BE4" w:rsidP="00762BE4">
            <w:pPr>
              <w:rPr>
                <w:rFonts w:eastAsia="Times New Roman" w:cs="Arial"/>
              </w:rPr>
            </w:pPr>
            <w:r w:rsidRPr="000519C2">
              <w:t xml:space="preserve">RESERVED </w:t>
            </w:r>
            <w:r w:rsidR="00BC58E6">
              <w:t>(1403)</w:t>
            </w:r>
          </w:p>
        </w:tc>
        <w:tc>
          <w:tcPr>
            <w:tcW w:w="1620" w:type="dxa"/>
            <w:vAlign w:val="center"/>
          </w:tcPr>
          <w:p w14:paraId="5177395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5E09AD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16EEC040" w14:textId="77777777" w:rsidTr="0495DA7C">
        <w:trPr>
          <w:trHeight w:val="288"/>
        </w:trPr>
        <w:tc>
          <w:tcPr>
            <w:tcW w:w="780" w:type="dxa"/>
            <w:vAlign w:val="center"/>
          </w:tcPr>
          <w:p w14:paraId="0FA60948" w14:textId="44C41B8D" w:rsidR="00762BE4" w:rsidRPr="001F72A9" w:rsidRDefault="00762BE4" w:rsidP="00762BE4">
            <w:r w:rsidRPr="000519C2">
              <w:t>1404</w:t>
            </w:r>
          </w:p>
        </w:tc>
        <w:tc>
          <w:tcPr>
            <w:tcW w:w="7585" w:type="dxa"/>
            <w:vAlign w:val="center"/>
          </w:tcPr>
          <w:p w14:paraId="6FBED151" w14:textId="6CED9558" w:rsidR="00762BE4" w:rsidRPr="001F72A9" w:rsidRDefault="00762BE4" w:rsidP="00762BE4">
            <w:r w:rsidRPr="000519C2">
              <w:t>Discuss the dying process and stages of grief.</w:t>
            </w:r>
          </w:p>
        </w:tc>
        <w:tc>
          <w:tcPr>
            <w:tcW w:w="1620" w:type="dxa"/>
            <w:vAlign w:val="center"/>
          </w:tcPr>
          <w:p w14:paraId="0670F92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7140AC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ED74CFE" w14:textId="77777777" w:rsidTr="0495DA7C">
        <w:trPr>
          <w:trHeight w:val="288"/>
        </w:trPr>
        <w:tc>
          <w:tcPr>
            <w:tcW w:w="780" w:type="dxa"/>
            <w:vAlign w:val="center"/>
          </w:tcPr>
          <w:p w14:paraId="60521B0F" w14:textId="6CACB479" w:rsidR="00762BE4" w:rsidRPr="001F72A9" w:rsidRDefault="00762BE4" w:rsidP="00762BE4">
            <w:r w:rsidRPr="000519C2">
              <w:t>1405</w:t>
            </w:r>
          </w:p>
        </w:tc>
        <w:tc>
          <w:tcPr>
            <w:tcW w:w="7585" w:type="dxa"/>
            <w:vAlign w:val="center"/>
          </w:tcPr>
          <w:p w14:paraId="48E4F70D" w14:textId="34396CA9" w:rsidR="00762BE4" w:rsidRPr="001F72A9" w:rsidRDefault="00762BE4" w:rsidP="00762BE4">
            <w:r w:rsidRPr="000519C2">
              <w:t>Use defense mechanisms and conflict resolution methods.</w:t>
            </w:r>
          </w:p>
        </w:tc>
        <w:tc>
          <w:tcPr>
            <w:tcW w:w="1620" w:type="dxa"/>
            <w:vAlign w:val="center"/>
          </w:tcPr>
          <w:p w14:paraId="12E6771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E730D7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C24855C" w14:textId="7420AA6F" w:rsidR="0495DA7C" w:rsidRDefault="0495DA7C">
      <w:r>
        <w:br w:type="page"/>
      </w:r>
    </w:p>
    <w:p w14:paraId="2A531F8B" w14:textId="270A4070" w:rsidR="001314D6" w:rsidRDefault="001314D6" w:rsidP="001314D6">
      <w:pPr>
        <w:pStyle w:val="Heading2"/>
      </w:pPr>
      <w:r>
        <w:lastRenderedPageBreak/>
        <w:t>1</w:t>
      </w:r>
      <w:r w:rsidR="00C30671">
        <w:t>5</w:t>
      </w:r>
      <w:r>
        <w:t xml:space="preserve">00 </w:t>
      </w:r>
      <w:r w:rsidR="00762BE4" w:rsidRPr="00762BE4">
        <w:t xml:space="preserve">Complete </w:t>
      </w:r>
      <w:r w:rsidR="00DC7562">
        <w:t xml:space="preserve">a </w:t>
      </w:r>
      <w:r w:rsidR="00762BE4" w:rsidRPr="00762BE4">
        <w:t>Medical Assist</w:t>
      </w:r>
      <w:r w:rsidR="00DC7562">
        <w:t xml:space="preserve">ant </w:t>
      </w:r>
      <w:r w:rsidR="00762BE4" w:rsidRPr="00762BE4">
        <w:t xml:space="preserve">Externship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825"/>
        <w:gridCol w:w="7540"/>
        <w:gridCol w:w="1620"/>
        <w:gridCol w:w="2700"/>
      </w:tblGrid>
      <w:tr w:rsidR="001314D6" w:rsidRPr="00E60D07" w14:paraId="74187188" w14:textId="77777777" w:rsidTr="0495DA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825" w:type="dxa"/>
            <w:vAlign w:val="center"/>
            <w:hideMark/>
          </w:tcPr>
          <w:p w14:paraId="51EDE98B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540" w:type="dxa"/>
            <w:vAlign w:val="center"/>
            <w:hideMark/>
          </w:tcPr>
          <w:p w14:paraId="2F254F5E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6F3F8D31" w14:textId="795768D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9B6E33" w:rsidRPr="00E60D07" w14:paraId="746C51CB" w14:textId="77777777" w:rsidTr="0495DA7C">
        <w:trPr>
          <w:trHeight w:val="288"/>
        </w:trPr>
        <w:tc>
          <w:tcPr>
            <w:tcW w:w="825" w:type="dxa"/>
            <w:vAlign w:val="center"/>
          </w:tcPr>
          <w:p w14:paraId="68C85B6D" w14:textId="57AD8082" w:rsidR="009B6E33" w:rsidRPr="00E60D07" w:rsidRDefault="00DC7562" w:rsidP="009B6E33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500</w:t>
            </w:r>
          </w:p>
        </w:tc>
        <w:tc>
          <w:tcPr>
            <w:tcW w:w="7540" w:type="dxa"/>
            <w:vAlign w:val="center"/>
          </w:tcPr>
          <w:p w14:paraId="69684986" w14:textId="36DFDDD7" w:rsidR="009B6E33" w:rsidRPr="00E60D07" w:rsidRDefault="00DC7562" w:rsidP="009B6E33">
            <w:pPr>
              <w:rPr>
                <w:rFonts w:eastAsia="Times New Roman" w:cs="Arial"/>
              </w:rPr>
            </w:pPr>
            <w:r w:rsidRPr="00762BE4">
              <w:t xml:space="preserve">Complete </w:t>
            </w:r>
            <w:r>
              <w:t>a</w:t>
            </w:r>
            <w:r w:rsidRPr="00762BE4">
              <w:t xml:space="preserve"> </w:t>
            </w:r>
            <w:r>
              <w:t>m</w:t>
            </w:r>
            <w:r w:rsidRPr="00762BE4">
              <w:t xml:space="preserve">edical </w:t>
            </w:r>
            <w:r>
              <w:t>a</w:t>
            </w:r>
            <w:r w:rsidRPr="00762BE4">
              <w:t>ssist</w:t>
            </w:r>
            <w:r>
              <w:t>ant</w:t>
            </w:r>
            <w:r w:rsidRPr="00762BE4">
              <w:t xml:space="preserve"> </w:t>
            </w:r>
            <w:r>
              <w:t>e</w:t>
            </w:r>
            <w:r w:rsidRPr="00762BE4">
              <w:t xml:space="preserve">xternship </w:t>
            </w:r>
            <w:r>
              <w:t>p</w:t>
            </w:r>
            <w:r w:rsidRPr="00762BE4">
              <w:t xml:space="preserve">rior </w:t>
            </w:r>
            <w:r>
              <w:t>t</w:t>
            </w:r>
            <w:r w:rsidRPr="00762BE4">
              <w:t xml:space="preserve">o </w:t>
            </w:r>
            <w:r>
              <w:t>t</w:t>
            </w:r>
            <w:r w:rsidRPr="00762BE4">
              <w:t xml:space="preserve">aking </w:t>
            </w:r>
            <w:r>
              <w:t>a</w:t>
            </w:r>
            <w:r w:rsidRPr="00762BE4">
              <w:t xml:space="preserve">nd </w:t>
            </w:r>
            <w:r>
              <w:t>p</w:t>
            </w:r>
            <w:r w:rsidRPr="00762BE4">
              <w:t xml:space="preserve">assing </w:t>
            </w:r>
            <w:r>
              <w:t>t</w:t>
            </w:r>
            <w:r w:rsidRPr="00762BE4">
              <w:t xml:space="preserve">he </w:t>
            </w:r>
            <w:r>
              <w:t>e</w:t>
            </w:r>
            <w:r w:rsidRPr="00762BE4">
              <w:t xml:space="preserve">xamination </w:t>
            </w:r>
            <w:r>
              <w:t>t</w:t>
            </w:r>
            <w:r w:rsidRPr="00762BE4">
              <w:t xml:space="preserve">o </w:t>
            </w:r>
            <w:r>
              <w:t>r</w:t>
            </w:r>
            <w:r w:rsidRPr="00762BE4">
              <w:t xml:space="preserve">eceive </w:t>
            </w:r>
            <w:r>
              <w:t>a</w:t>
            </w:r>
            <w:r w:rsidRPr="00762BE4">
              <w:t xml:space="preserve"> </w:t>
            </w:r>
            <w:r>
              <w:t>m</w:t>
            </w:r>
            <w:r w:rsidRPr="00762BE4">
              <w:t xml:space="preserve">edical </w:t>
            </w:r>
            <w:r>
              <w:t>a</w:t>
            </w:r>
            <w:r w:rsidRPr="00762BE4">
              <w:t xml:space="preserve">ssistant </w:t>
            </w:r>
            <w:r>
              <w:t>c</w:t>
            </w:r>
            <w:r w:rsidRPr="00762BE4">
              <w:t>redential</w:t>
            </w:r>
            <w:r>
              <w:t>.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150B7AA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6A5A65F" w14:textId="77777777" w:rsidR="003B4AD4" w:rsidRDefault="003B4AD4" w:rsidP="008F6DD3">
      <w:pPr>
        <w:tabs>
          <w:tab w:val="left" w:pos="10080"/>
        </w:tabs>
        <w:rPr>
          <w:vertAlign w:val="superscript"/>
        </w:rPr>
      </w:pPr>
    </w:p>
    <w:p w14:paraId="5AC5F230" w14:textId="0539B5EE" w:rsidR="00FA6B87" w:rsidRDefault="00EF734D" w:rsidP="008F6DD3">
      <w:pPr>
        <w:tabs>
          <w:tab w:val="left" w:pos="10080"/>
        </w:tabs>
      </w:pPr>
      <w:r w:rsidRPr="0495DA7C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48578F98" w14:textId="2F9F18F1" w:rsidR="0495DA7C" w:rsidRDefault="0495DA7C" w:rsidP="0495DA7C">
      <w:pPr>
        <w:tabs>
          <w:tab w:val="left" w:pos="10080"/>
        </w:tabs>
      </w:pPr>
    </w:p>
    <w:p w14:paraId="0EAAD290" w14:textId="76E8FBB8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5F6C16">
      <w:headerReference w:type="default" r:id="rId10"/>
      <w:footerReference w:type="default" r:id="rId11"/>
      <w:pgSz w:w="15840" w:h="12240" w:orient="landscape"/>
      <w:pgMar w:top="144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C00590" w14:textId="77777777" w:rsidR="001D6FD4" w:rsidRDefault="001D6FD4" w:rsidP="000733E4">
      <w:pPr>
        <w:spacing w:after="0" w:line="240" w:lineRule="auto"/>
      </w:pPr>
      <w:r>
        <w:separator/>
      </w:r>
    </w:p>
  </w:endnote>
  <w:endnote w:type="continuationSeparator" w:id="0">
    <w:p w14:paraId="0E23E3EB" w14:textId="77777777" w:rsidR="001D6FD4" w:rsidRDefault="001D6FD4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F82C74" w14:textId="1295158B" w:rsidR="00A37849" w:rsidRPr="001367E9" w:rsidRDefault="00A37849" w:rsidP="007911F7">
    <w:pPr>
      <w:pStyle w:val="Footer"/>
      <w:tabs>
        <w:tab w:val="clear" w:pos="9360"/>
        <w:tab w:val="right" w:pos="12681"/>
      </w:tabs>
    </w:pPr>
    <w:r w:rsidRPr="001367E9">
      <w:t>Medical/Clinical Assistant CIP 51.0801</w:t>
    </w:r>
    <w:r>
      <w:t xml:space="preserve">  POS 21 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327948">
      <w:rPr>
        <w:noProof/>
      </w:rPr>
      <w:t>1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A371B1" w14:textId="77777777" w:rsidR="001D6FD4" w:rsidRDefault="001D6FD4" w:rsidP="000733E4">
      <w:pPr>
        <w:spacing w:after="0" w:line="240" w:lineRule="auto"/>
      </w:pPr>
      <w:r>
        <w:separator/>
      </w:r>
    </w:p>
  </w:footnote>
  <w:footnote w:type="continuationSeparator" w:id="0">
    <w:p w14:paraId="776021B5" w14:textId="77777777" w:rsidR="001D6FD4" w:rsidRDefault="001D6FD4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AA8E4F" w14:textId="77777777" w:rsidR="00A37849" w:rsidRPr="007A6840" w:rsidRDefault="00A37849" w:rsidP="005F6C16">
    <w:pPr>
      <w:pStyle w:val="Header"/>
      <w:tabs>
        <w:tab w:val="right" w:pos="12960"/>
      </w:tabs>
      <w:rPr>
        <w:b/>
        <w:bCs/>
      </w:rPr>
    </w:pPr>
    <w:bookmarkStart w:id="5" w:name="_Hlk77715768"/>
    <w:bookmarkStart w:id="6" w:name="_Hlk77715769"/>
    <w:bookmarkStart w:id="7" w:name="_Hlk77715770"/>
    <w:bookmarkStart w:id="8" w:name="_Hlk77715771"/>
    <w:bookmarkStart w:id="9" w:name="_Hlk77715772"/>
    <w:bookmarkStart w:id="10" w:name="_Hlk77715773"/>
    <w:bookmarkStart w:id="11" w:name="_Hlk77715774"/>
    <w:bookmarkStart w:id="12" w:name="_Hlk77715775"/>
    <w:bookmarkStart w:id="13" w:name="_Hlk77719591"/>
    <w:bookmarkStart w:id="14" w:name="_Hlk77719592"/>
    <w:bookmarkStart w:id="15" w:name="_Hlk77719593"/>
    <w:bookmarkStart w:id="16" w:name="_Hlk77719594"/>
    <w:bookmarkStart w:id="17" w:name="_Hlk77719670"/>
    <w:bookmarkStart w:id="18" w:name="_Hlk77719671"/>
    <w:bookmarkStart w:id="19" w:name="_Hlk77719672"/>
    <w:bookmarkStart w:id="20" w:name="_Hlk77719673"/>
    <w:bookmarkStart w:id="21" w:name="_Hlk77719879"/>
    <w:bookmarkStart w:id="22" w:name="_Hlk77719880"/>
    <w:bookmarkStart w:id="23" w:name="_Hlk77719881"/>
    <w:bookmarkStart w:id="24" w:name="_Hlk77719882"/>
    <w:bookmarkStart w:id="25" w:name="_Hlk77720024"/>
    <w:bookmarkStart w:id="26" w:name="_Hlk77720025"/>
    <w:bookmarkStart w:id="27" w:name="_Hlk77720026"/>
    <w:bookmarkStart w:id="28" w:name="_Hlk77720027"/>
    <w:bookmarkStart w:id="29" w:name="_Hlk77720295"/>
    <w:bookmarkStart w:id="30" w:name="_Hlk77720296"/>
    <w:bookmarkStart w:id="31" w:name="_Hlk77720552"/>
    <w:bookmarkStart w:id="32" w:name="_Hlk77720553"/>
    <w:bookmarkStart w:id="33" w:name="_Hlk77720669"/>
    <w:bookmarkStart w:id="34" w:name="_Hlk77720670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2224531" wp14:editId="62173C15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99E0BF1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27BCD582" w14:textId="77777777" w:rsidR="00A37849" w:rsidRDefault="00A3784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544FA"/>
    <w:rsid w:val="000733E4"/>
    <w:rsid w:val="000B2EFC"/>
    <w:rsid w:val="000C6817"/>
    <w:rsid w:val="000D5D31"/>
    <w:rsid w:val="000D756C"/>
    <w:rsid w:val="001134F1"/>
    <w:rsid w:val="00123BA3"/>
    <w:rsid w:val="001314D6"/>
    <w:rsid w:val="001367E9"/>
    <w:rsid w:val="001531C9"/>
    <w:rsid w:val="00153EE8"/>
    <w:rsid w:val="001752DE"/>
    <w:rsid w:val="001A152A"/>
    <w:rsid w:val="001C5B5A"/>
    <w:rsid w:val="001D6FD4"/>
    <w:rsid w:val="00202AB4"/>
    <w:rsid w:val="002146A6"/>
    <w:rsid w:val="00216F40"/>
    <w:rsid w:val="00217F98"/>
    <w:rsid w:val="00264B51"/>
    <w:rsid w:val="0027093B"/>
    <w:rsid w:val="00294529"/>
    <w:rsid w:val="002A5F84"/>
    <w:rsid w:val="002C2CBC"/>
    <w:rsid w:val="002D507D"/>
    <w:rsid w:val="002E26A9"/>
    <w:rsid w:val="002E40C9"/>
    <w:rsid w:val="00322057"/>
    <w:rsid w:val="003230A9"/>
    <w:rsid w:val="00323785"/>
    <w:rsid w:val="00327948"/>
    <w:rsid w:val="0033180A"/>
    <w:rsid w:val="003A2995"/>
    <w:rsid w:val="003A2C5D"/>
    <w:rsid w:val="003A6945"/>
    <w:rsid w:val="003B4AD4"/>
    <w:rsid w:val="003D27C2"/>
    <w:rsid w:val="003E5CFB"/>
    <w:rsid w:val="003F39DD"/>
    <w:rsid w:val="00400CA6"/>
    <w:rsid w:val="0043136A"/>
    <w:rsid w:val="00435A12"/>
    <w:rsid w:val="00481622"/>
    <w:rsid w:val="004C2A92"/>
    <w:rsid w:val="004D4EFE"/>
    <w:rsid w:val="005047EC"/>
    <w:rsid w:val="0050684F"/>
    <w:rsid w:val="00546E16"/>
    <w:rsid w:val="00547C10"/>
    <w:rsid w:val="005D6BCE"/>
    <w:rsid w:val="005F6C16"/>
    <w:rsid w:val="006704EF"/>
    <w:rsid w:val="006E0583"/>
    <w:rsid w:val="006E4D96"/>
    <w:rsid w:val="006F2192"/>
    <w:rsid w:val="007106FE"/>
    <w:rsid w:val="00716A8C"/>
    <w:rsid w:val="007206F4"/>
    <w:rsid w:val="0072108E"/>
    <w:rsid w:val="00762BE4"/>
    <w:rsid w:val="007704FB"/>
    <w:rsid w:val="00783CE2"/>
    <w:rsid w:val="007865A2"/>
    <w:rsid w:val="007911F7"/>
    <w:rsid w:val="00793AD0"/>
    <w:rsid w:val="00793DF8"/>
    <w:rsid w:val="007C61CD"/>
    <w:rsid w:val="007F79E0"/>
    <w:rsid w:val="008033D8"/>
    <w:rsid w:val="0083160B"/>
    <w:rsid w:val="008413AD"/>
    <w:rsid w:val="00851F08"/>
    <w:rsid w:val="008841DF"/>
    <w:rsid w:val="008D1460"/>
    <w:rsid w:val="008D5C22"/>
    <w:rsid w:val="008E2F3F"/>
    <w:rsid w:val="008F6DD3"/>
    <w:rsid w:val="00945C84"/>
    <w:rsid w:val="00956A11"/>
    <w:rsid w:val="00963472"/>
    <w:rsid w:val="00967D2F"/>
    <w:rsid w:val="00975D91"/>
    <w:rsid w:val="00983165"/>
    <w:rsid w:val="00987FD7"/>
    <w:rsid w:val="009B08CB"/>
    <w:rsid w:val="009B6E33"/>
    <w:rsid w:val="00A37849"/>
    <w:rsid w:val="00A434D0"/>
    <w:rsid w:val="00AB147A"/>
    <w:rsid w:val="00AB1EEB"/>
    <w:rsid w:val="00AB3959"/>
    <w:rsid w:val="00AD7047"/>
    <w:rsid w:val="00AF4D73"/>
    <w:rsid w:val="00B11463"/>
    <w:rsid w:val="00B27399"/>
    <w:rsid w:val="00B34233"/>
    <w:rsid w:val="00B719D0"/>
    <w:rsid w:val="00B80592"/>
    <w:rsid w:val="00B82CCC"/>
    <w:rsid w:val="00BC58E6"/>
    <w:rsid w:val="00BD2444"/>
    <w:rsid w:val="00BF27AC"/>
    <w:rsid w:val="00C30671"/>
    <w:rsid w:val="00C36E47"/>
    <w:rsid w:val="00C54576"/>
    <w:rsid w:val="00C7130A"/>
    <w:rsid w:val="00CA1AFB"/>
    <w:rsid w:val="00CA5C5A"/>
    <w:rsid w:val="00CC6849"/>
    <w:rsid w:val="00D04192"/>
    <w:rsid w:val="00D34DDA"/>
    <w:rsid w:val="00D42113"/>
    <w:rsid w:val="00D43A57"/>
    <w:rsid w:val="00D46552"/>
    <w:rsid w:val="00D47433"/>
    <w:rsid w:val="00D71CB9"/>
    <w:rsid w:val="00DC7562"/>
    <w:rsid w:val="00DD3EAA"/>
    <w:rsid w:val="00DF551F"/>
    <w:rsid w:val="00DF674B"/>
    <w:rsid w:val="00E02BA4"/>
    <w:rsid w:val="00E034CB"/>
    <w:rsid w:val="00E10913"/>
    <w:rsid w:val="00E31D6A"/>
    <w:rsid w:val="00E441F0"/>
    <w:rsid w:val="00E50587"/>
    <w:rsid w:val="00E57527"/>
    <w:rsid w:val="00E60D07"/>
    <w:rsid w:val="00E62D6B"/>
    <w:rsid w:val="00E70D26"/>
    <w:rsid w:val="00E73A2E"/>
    <w:rsid w:val="00E75374"/>
    <w:rsid w:val="00E83B3B"/>
    <w:rsid w:val="00EA52C5"/>
    <w:rsid w:val="00EA581C"/>
    <w:rsid w:val="00EC747E"/>
    <w:rsid w:val="00ED475F"/>
    <w:rsid w:val="00EE0ECF"/>
    <w:rsid w:val="00EF698D"/>
    <w:rsid w:val="00EF734D"/>
    <w:rsid w:val="00F13CC6"/>
    <w:rsid w:val="00F15EBF"/>
    <w:rsid w:val="00F253F0"/>
    <w:rsid w:val="00F404C3"/>
    <w:rsid w:val="00FA394D"/>
    <w:rsid w:val="00FA5C60"/>
    <w:rsid w:val="00FA6B87"/>
    <w:rsid w:val="00FB47DC"/>
    <w:rsid w:val="00FB6C80"/>
    <w:rsid w:val="00FF1114"/>
    <w:rsid w:val="0495DA7C"/>
    <w:rsid w:val="2A325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39E86D1-B2E6-4B8F-9D21-2FE196A3C0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5C1DEE9-BAC5-4EA5-B30E-CE0269C387E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740DF38-ADE9-4C38-89AD-AFD3731B15DC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abf0d811-8fca-484e-934e-ac7ff83209cf"/>
    <ds:schemaRef ds:uri="a6aa7a19-ab58-479f-9550-39a44f554859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C7BD86B7-B50E-4602-8F59-39F65AC4A92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1484</Words>
  <Characters>9711</Characters>
  <Application>Microsoft Office Word</Application>
  <DocSecurity>4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10801 Medical Clinical Assistant</dc:title>
  <dc:subject/>
  <dc:creator>Henry, Rachel</dc:creator>
  <cp:keywords/>
  <dc:description/>
  <cp:lastModifiedBy>Heimbach, Bunne</cp:lastModifiedBy>
  <cp:revision>2</cp:revision>
  <dcterms:created xsi:type="dcterms:W3CDTF">2024-04-22T20:44:00Z</dcterms:created>
  <dcterms:modified xsi:type="dcterms:W3CDTF">2024-04-22T2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9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GrammarlyDocumentId">
    <vt:lpwstr>880af0d4b1f0d13d32efbd95aa3acd70b5727bb639e62193f56dd127e26226d3</vt:lpwstr>
  </property>
  <property fmtid="{D5CDD505-2E9C-101B-9397-08002B2CF9AE}" pid="11" name="_SourceUrl">
    <vt:lpwstr/>
  </property>
  <property fmtid="{D5CDD505-2E9C-101B-9397-08002B2CF9AE}" pid="12" name="_SharedFileIndex">
    <vt:lpwstr/>
  </property>
</Properties>
</file>